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AD1450" w14:textId="4B45CE8D" w:rsidR="00682E61" w:rsidRPr="00E96B0E" w:rsidRDefault="00682E61" w:rsidP="00777BBF">
      <w:pPr>
        <w:bidi/>
        <w:rPr>
          <w:rFonts w:cstheme="minorHAnsi" w:hint="cs"/>
          <w:sz w:val="24"/>
          <w:szCs w:val="24"/>
          <w:rtl/>
        </w:rPr>
      </w:pPr>
      <w:r w:rsidRPr="00E3413E">
        <w:rPr>
          <w:rFonts w:cstheme="minorHAnsi"/>
          <w:b/>
          <w:bCs/>
          <w:sz w:val="36"/>
          <w:szCs w:val="36"/>
          <w:u w:val="single"/>
          <w:rtl/>
        </w:rPr>
        <w:t>בדיקות המערכת</w:t>
      </w:r>
      <w:r w:rsidR="00E423CD" w:rsidRPr="00E3413E">
        <w:rPr>
          <w:rFonts w:cstheme="minorHAnsi"/>
          <w:b/>
          <w:bCs/>
          <w:sz w:val="36"/>
          <w:szCs w:val="36"/>
          <w:u w:val="single"/>
          <w:rtl/>
        </w:rPr>
        <w:t xml:space="preserve"> – </w:t>
      </w:r>
      <w:r w:rsidR="00E423CD" w:rsidRPr="00E3413E">
        <w:rPr>
          <w:rFonts w:cstheme="minorHAnsi"/>
          <w:b/>
          <w:bCs/>
          <w:sz w:val="36"/>
          <w:szCs w:val="36"/>
          <w:u w:val="single"/>
        </w:rPr>
        <w:t>ME Maps</w:t>
      </w:r>
      <w:r w:rsidR="00E96B0E">
        <w:rPr>
          <w:rFonts w:cstheme="minorHAnsi"/>
          <w:b/>
          <w:bCs/>
          <w:sz w:val="36"/>
          <w:szCs w:val="36"/>
          <w:u w:val="single"/>
          <w:rtl/>
        </w:rPr>
        <w:br/>
      </w:r>
      <w:r w:rsidR="00E96B0E">
        <w:rPr>
          <w:rFonts w:cstheme="minorHAnsi" w:hint="cs"/>
          <w:sz w:val="24"/>
          <w:szCs w:val="24"/>
          <w:rtl/>
        </w:rPr>
        <w:t>קישור ל</w:t>
      </w:r>
      <w:proofErr w:type="spellStart"/>
      <w:r w:rsidR="00E96B0E">
        <w:rPr>
          <w:rFonts w:cstheme="minorHAnsi" w:hint="cs"/>
          <w:sz w:val="24"/>
          <w:szCs w:val="24"/>
        </w:rPr>
        <w:t>G</w:t>
      </w:r>
      <w:r w:rsidR="00E96B0E">
        <w:rPr>
          <w:rFonts w:cstheme="minorHAnsi"/>
          <w:sz w:val="24"/>
          <w:szCs w:val="24"/>
        </w:rPr>
        <w:t>ithub</w:t>
      </w:r>
      <w:proofErr w:type="spellEnd"/>
      <w:r w:rsidR="00E96B0E">
        <w:rPr>
          <w:rFonts w:cstheme="minorHAnsi" w:hint="cs"/>
          <w:sz w:val="24"/>
          <w:szCs w:val="24"/>
          <w:rtl/>
        </w:rPr>
        <w:t xml:space="preserve"> של הפרויקט: </w:t>
      </w:r>
      <w:hyperlink r:id="rId5" w:history="1">
        <w:r w:rsidR="00E96B0E">
          <w:rPr>
            <w:rStyle w:val="Hyperlink"/>
          </w:rPr>
          <w:t>https://github.com/ilayFriedman/finalProject</w:t>
        </w:r>
      </w:hyperlink>
    </w:p>
    <w:p w14:paraId="532B01D5" w14:textId="5884956C" w:rsidR="00682E61" w:rsidRPr="00E423CD" w:rsidRDefault="00682E61" w:rsidP="00777BBF">
      <w:pPr>
        <w:bidi/>
        <w:rPr>
          <w:rStyle w:val="a6"/>
          <w:rFonts w:cstheme="minorHAnsi"/>
          <w:rtl/>
        </w:rPr>
      </w:pPr>
      <w:r w:rsidRPr="00E3413E">
        <w:rPr>
          <w:rFonts w:cstheme="minorHAnsi"/>
          <w:b/>
          <w:bCs/>
          <w:sz w:val="28"/>
          <w:szCs w:val="28"/>
        </w:rPr>
        <w:t>Unit testing</w:t>
      </w:r>
      <w:r w:rsidRPr="00E3413E">
        <w:rPr>
          <w:rFonts w:cstheme="minorHAnsi"/>
          <w:sz w:val="28"/>
          <w:szCs w:val="28"/>
          <w:rtl/>
        </w:rPr>
        <w:t xml:space="preserve"> </w:t>
      </w:r>
      <w:r w:rsidRPr="00E423CD">
        <w:rPr>
          <w:rFonts w:cstheme="minorHAnsi"/>
          <w:rtl/>
        </w:rPr>
        <w:t xml:space="preserve">– </w:t>
      </w:r>
    </w:p>
    <w:tbl>
      <w:tblPr>
        <w:tblStyle w:val="1"/>
        <w:bidiVisual/>
        <w:tblW w:w="9593" w:type="dxa"/>
        <w:tblLook w:val="04A0" w:firstRow="1" w:lastRow="0" w:firstColumn="1" w:lastColumn="0" w:noHBand="0" w:noVBand="1"/>
      </w:tblPr>
      <w:tblGrid>
        <w:gridCol w:w="920"/>
        <w:gridCol w:w="1212"/>
        <w:gridCol w:w="1431"/>
        <w:gridCol w:w="2265"/>
        <w:gridCol w:w="2610"/>
        <w:gridCol w:w="1155"/>
      </w:tblGrid>
      <w:tr w:rsidR="00682E61" w:rsidRPr="00E423CD" w14:paraId="05DB8C13" w14:textId="77777777" w:rsidTr="00777B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0" w:type="dxa"/>
          </w:tcPr>
          <w:p w14:paraId="33F22358" w14:textId="77777777" w:rsidR="00682E61" w:rsidRPr="00E423CD" w:rsidRDefault="00682E61" w:rsidP="00777BBF">
            <w:pPr>
              <w:bidi/>
              <w:rPr>
                <w:rFonts w:cstheme="minorHAnsi"/>
                <w:rtl/>
              </w:rPr>
            </w:pPr>
            <w:r w:rsidRPr="00E423CD">
              <w:rPr>
                <w:rFonts w:cstheme="minorHAnsi"/>
                <w:rtl/>
              </w:rPr>
              <w:t>מספר הבדיקה</w:t>
            </w:r>
          </w:p>
        </w:tc>
        <w:tc>
          <w:tcPr>
            <w:tcW w:w="1212" w:type="dxa"/>
          </w:tcPr>
          <w:p w14:paraId="6B42AE13" w14:textId="77777777" w:rsidR="00682E61" w:rsidRPr="00E423CD" w:rsidRDefault="00682E61" w:rsidP="00777BBF">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Pr>
              <w:t>test suite</w:t>
            </w:r>
          </w:p>
        </w:tc>
        <w:tc>
          <w:tcPr>
            <w:tcW w:w="1431" w:type="dxa"/>
          </w:tcPr>
          <w:p w14:paraId="781CF733" w14:textId="77777777" w:rsidR="00682E61" w:rsidRPr="00E423CD" w:rsidRDefault="00682E61" w:rsidP="00777BBF">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טרת הבדיקה</w:t>
            </w:r>
          </w:p>
        </w:tc>
        <w:tc>
          <w:tcPr>
            <w:tcW w:w="2265" w:type="dxa"/>
          </w:tcPr>
          <w:p w14:paraId="0A4459BD" w14:textId="77777777" w:rsidR="00682E61" w:rsidRPr="00E423CD" w:rsidRDefault="00682E61" w:rsidP="00777BBF">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לט</w:t>
            </w:r>
          </w:p>
        </w:tc>
        <w:tc>
          <w:tcPr>
            <w:tcW w:w="2610" w:type="dxa"/>
          </w:tcPr>
          <w:p w14:paraId="7B336506" w14:textId="77777777" w:rsidR="00682E61" w:rsidRPr="00E423CD" w:rsidRDefault="00682E61" w:rsidP="00777BBF">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לט רצוי</w:t>
            </w:r>
          </w:p>
        </w:tc>
        <w:tc>
          <w:tcPr>
            <w:tcW w:w="1155" w:type="dxa"/>
          </w:tcPr>
          <w:p w14:paraId="7DB78E50" w14:textId="77777777" w:rsidR="00682E61" w:rsidRPr="00E423CD" w:rsidRDefault="00682E61" w:rsidP="00777BBF">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לט בפועל</w:t>
            </w:r>
          </w:p>
        </w:tc>
      </w:tr>
      <w:tr w:rsidR="001F7189" w:rsidRPr="00E423CD" w14:paraId="72992585"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29975DD" w14:textId="1D3717E0" w:rsidR="001F7189" w:rsidRPr="00E423CD" w:rsidRDefault="001F7189" w:rsidP="00777BBF">
            <w:pPr>
              <w:bidi/>
              <w:rPr>
                <w:rFonts w:cstheme="minorHAnsi"/>
                <w:rtl/>
              </w:rPr>
            </w:pPr>
            <w:r w:rsidRPr="00E423CD">
              <w:rPr>
                <w:rFonts w:cstheme="minorHAnsi"/>
              </w:rPr>
              <w:t>1</w:t>
            </w:r>
          </w:p>
        </w:tc>
        <w:tc>
          <w:tcPr>
            <w:tcW w:w="1212" w:type="dxa"/>
            <w:vMerge w:val="restart"/>
          </w:tcPr>
          <w:p w14:paraId="644B8BA1" w14:textId="0C4BEA2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Users</w:t>
            </w:r>
          </w:p>
        </w:tc>
        <w:tc>
          <w:tcPr>
            <w:tcW w:w="1431" w:type="dxa"/>
          </w:tcPr>
          <w:p w14:paraId="4138925B" w14:textId="6EEF667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רישום משתמש חוקי</w:t>
            </w:r>
          </w:p>
        </w:tc>
        <w:tc>
          <w:tcPr>
            <w:tcW w:w="2265" w:type="dxa"/>
          </w:tcPr>
          <w:p w14:paraId="325371FE" w14:textId="781B56A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תובת מייל שאינה רשומה במערכת, שם פרטי, שם משפחה, סיסמה.</w:t>
            </w:r>
          </w:p>
        </w:tc>
        <w:tc>
          <w:tcPr>
            <w:tcW w:w="2610" w:type="dxa"/>
          </w:tcPr>
          <w:p w14:paraId="6E7E3C2C" w14:textId="2ED89D7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גובת השרת: </w:t>
            </w:r>
          </w:p>
          <w:p w14:paraId="11D0937D" w14:textId="2EF6501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סטאטוס </w:t>
            </w:r>
            <w:r w:rsidRPr="00E423CD">
              <w:rPr>
                <w:rFonts w:cstheme="minorHAnsi"/>
              </w:rPr>
              <w:t>200</w:t>
            </w:r>
            <w:r w:rsidRPr="00E423CD">
              <w:rPr>
                <w:rFonts w:cstheme="minorHAnsi"/>
                <w:rtl/>
              </w:rPr>
              <w:t>. הטקסט "</w:t>
            </w:r>
            <w:r w:rsidRPr="00E423CD">
              <w:rPr>
                <w:rFonts w:cstheme="minorHAnsi"/>
              </w:rPr>
              <w:t>User successfully registered"</w:t>
            </w:r>
          </w:p>
          <w:p w14:paraId="4648FB4F" w14:textId="7C7DEC7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סיס הנתונים מכיל את פרטי המשתמש החדש.</w:t>
            </w:r>
          </w:p>
        </w:tc>
        <w:tc>
          <w:tcPr>
            <w:tcW w:w="1155" w:type="dxa"/>
          </w:tcPr>
          <w:p w14:paraId="78DDDDF6" w14:textId="3E221AE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60F41B17"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78414298" w14:textId="13583D9F" w:rsidR="001F7189" w:rsidRPr="00E423CD" w:rsidRDefault="001F7189" w:rsidP="00777BBF">
            <w:pPr>
              <w:bidi/>
              <w:rPr>
                <w:rFonts w:cstheme="minorHAnsi"/>
                <w:rtl/>
              </w:rPr>
            </w:pPr>
            <w:r w:rsidRPr="00E423CD">
              <w:rPr>
                <w:rFonts w:cstheme="minorHAnsi"/>
              </w:rPr>
              <w:t>2</w:t>
            </w:r>
          </w:p>
        </w:tc>
        <w:tc>
          <w:tcPr>
            <w:tcW w:w="1212" w:type="dxa"/>
            <w:vMerge/>
          </w:tcPr>
          <w:p w14:paraId="7AA4B4FB"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BBFF374" w14:textId="2DCE39D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אי רישום משתמש עם כתובת מייל שרשומה במערכת</w:t>
            </w:r>
          </w:p>
        </w:tc>
        <w:tc>
          <w:tcPr>
            <w:tcW w:w="2265" w:type="dxa"/>
          </w:tcPr>
          <w:p w14:paraId="3195B58D" w14:textId="12C003C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תובת מייל הרשומה במערכת, שם פרטי, שם משפחה, סיסמה.</w:t>
            </w:r>
          </w:p>
          <w:p w14:paraId="2DEB5CC5" w14:textId="0487173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0B017763" w14:textId="2ED89D7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גובת השרת: </w:t>
            </w:r>
          </w:p>
          <w:p w14:paraId="7A9B4DDD" w14:textId="3D71E331" w:rsidR="001F7189" w:rsidRPr="00E423CD" w:rsidRDefault="001F7189" w:rsidP="00777BBF">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סטאטוס </w:t>
            </w:r>
            <w:r w:rsidRPr="00E423CD">
              <w:rPr>
                <w:rFonts w:cstheme="minorHAnsi"/>
              </w:rPr>
              <w:t>409</w:t>
            </w:r>
            <w:r w:rsidRPr="00E423CD">
              <w:rPr>
                <w:rFonts w:cstheme="minorHAnsi"/>
                <w:rtl/>
              </w:rPr>
              <w:t xml:space="preserve">. הטקסט " </w:t>
            </w:r>
            <w:r w:rsidRPr="00E423CD">
              <w:rPr>
                <w:rFonts w:cstheme="minorHAnsi"/>
              </w:rPr>
              <w:t xml:space="preserve">Email address is already registered </w:t>
            </w:r>
          </w:p>
          <w:p w14:paraId="034E4219" w14:textId="19D5EF41" w:rsidR="001F7189" w:rsidRPr="00E423CD" w:rsidRDefault="001F7189" w:rsidP="00777BBF">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p w14:paraId="3952AAD0" w14:textId="689AB824" w:rsidR="001F7189" w:rsidRPr="00E423CD" w:rsidRDefault="001F7189" w:rsidP="00777BBF">
            <w:pPr>
              <w:bidi/>
              <w:ind w:left="36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סיס הנתונים לא השתנה</w:t>
            </w:r>
          </w:p>
        </w:tc>
        <w:tc>
          <w:tcPr>
            <w:tcW w:w="1155" w:type="dxa"/>
          </w:tcPr>
          <w:p w14:paraId="336FBEB6" w14:textId="669FF62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594FD399"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0FC02C6E" w14:textId="4F5AAD6D" w:rsidR="001F7189" w:rsidRPr="00E423CD" w:rsidRDefault="001F7189" w:rsidP="00777BBF">
            <w:pPr>
              <w:bidi/>
              <w:rPr>
                <w:rFonts w:cstheme="minorHAnsi"/>
                <w:rtl/>
              </w:rPr>
            </w:pPr>
            <w:r w:rsidRPr="00E423CD">
              <w:rPr>
                <w:rFonts w:cstheme="minorHAnsi"/>
              </w:rPr>
              <w:t>3</w:t>
            </w:r>
          </w:p>
        </w:tc>
        <w:tc>
          <w:tcPr>
            <w:tcW w:w="1212" w:type="dxa"/>
            <w:vMerge/>
          </w:tcPr>
          <w:p w14:paraId="5A754117"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5F4EF3FC" w14:textId="045516F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בלת פרטי המשתמשים, ללא הסיסמאות</w:t>
            </w:r>
          </w:p>
        </w:tc>
        <w:tc>
          <w:tcPr>
            <w:tcW w:w="2265" w:type="dxa"/>
          </w:tcPr>
          <w:p w14:paraId="289D95A9" w14:textId="4F75B50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טוקן של משתמש רשום.</w:t>
            </w:r>
          </w:p>
          <w:p w14:paraId="72F2E236" w14:textId="6D1157E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w:t>
            </w:r>
            <w:proofErr w:type="spellStart"/>
            <w:r w:rsidRPr="00E423CD">
              <w:rPr>
                <w:rFonts w:cstheme="minorHAnsi"/>
              </w:rPr>
              <w:t>db</w:t>
            </w:r>
            <w:proofErr w:type="spellEnd"/>
            <w:r w:rsidRPr="00E423CD">
              <w:rPr>
                <w:rFonts w:cstheme="minorHAnsi"/>
                <w:rtl/>
              </w:rPr>
              <w:t xml:space="preserve"> ישנו משתמש רשום אחד.</w:t>
            </w:r>
          </w:p>
        </w:tc>
        <w:tc>
          <w:tcPr>
            <w:tcW w:w="2610" w:type="dxa"/>
          </w:tcPr>
          <w:p w14:paraId="517F2012" w14:textId="4E70C76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w:t>
            </w:r>
          </w:p>
          <w:p w14:paraId="15AAF436" w14:textId="13E2FB97" w:rsidR="001F7189" w:rsidRPr="00E423CD" w:rsidRDefault="001F7189" w:rsidP="00777BBF">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אורך המערך שווה </w:t>
            </w:r>
            <w:r w:rsidRPr="00E423CD">
              <w:rPr>
                <w:rFonts w:cstheme="minorHAnsi"/>
              </w:rPr>
              <w:t>1</w:t>
            </w:r>
            <w:r w:rsidRPr="00E423CD">
              <w:rPr>
                <w:rFonts w:cstheme="minorHAnsi"/>
                <w:rtl/>
              </w:rPr>
              <w:t>.</w:t>
            </w:r>
          </w:p>
          <w:p w14:paraId="6ADD1F63" w14:textId="1AD9CA58" w:rsidR="001F7189" w:rsidRPr="00E423CD" w:rsidRDefault="001F7189" w:rsidP="00777BBF">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רטי המשתמש שחוזרים צריכים להיות זהים לפרטי המשתמש שרשום במערכת.</w:t>
            </w:r>
          </w:p>
        </w:tc>
        <w:tc>
          <w:tcPr>
            <w:tcW w:w="1155" w:type="dxa"/>
          </w:tcPr>
          <w:p w14:paraId="4009F6DA" w14:textId="7B1D882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0E5FB932"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58C2AD1" w14:textId="07F11E98" w:rsidR="001F7189" w:rsidRPr="00E423CD" w:rsidRDefault="001F7189" w:rsidP="00777BBF">
            <w:pPr>
              <w:bidi/>
              <w:rPr>
                <w:rFonts w:cstheme="minorHAnsi"/>
                <w:rtl/>
              </w:rPr>
            </w:pPr>
            <w:r w:rsidRPr="00E423CD">
              <w:rPr>
                <w:rFonts w:cstheme="minorHAnsi"/>
              </w:rPr>
              <w:t>4</w:t>
            </w:r>
          </w:p>
        </w:tc>
        <w:tc>
          <w:tcPr>
            <w:tcW w:w="1212" w:type="dxa"/>
            <w:vMerge/>
          </w:tcPr>
          <w:p w14:paraId="13AC27A3" w14:textId="53D97C4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793B9294" w14:textId="07CEBB9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יצוע </w:t>
            </w:r>
            <w:r w:rsidRPr="00E423CD">
              <w:rPr>
                <w:rFonts w:cstheme="minorHAnsi"/>
              </w:rPr>
              <w:t>login</w:t>
            </w:r>
            <w:r w:rsidRPr="00E423CD">
              <w:rPr>
                <w:rFonts w:cstheme="minorHAnsi"/>
                <w:rtl/>
              </w:rPr>
              <w:t xml:space="preserve">  למערכת</w:t>
            </w:r>
          </w:p>
        </w:tc>
        <w:tc>
          <w:tcPr>
            <w:tcW w:w="2265" w:type="dxa"/>
          </w:tcPr>
          <w:p w14:paraId="1C353B66" w14:textId="13A97F4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משתמש רשום.</w:t>
            </w:r>
          </w:p>
          <w:p w14:paraId="3F809DF5" w14:textId="53A3919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קשת ה</w:t>
            </w:r>
            <w:r w:rsidRPr="00E423CD">
              <w:rPr>
                <w:rFonts w:cstheme="minorHAnsi"/>
              </w:rPr>
              <w:t>http</w:t>
            </w:r>
            <w:r w:rsidRPr="00E423CD">
              <w:rPr>
                <w:rFonts w:cstheme="minorHAnsi"/>
                <w:rtl/>
              </w:rPr>
              <w:t xml:space="preserve">  התקבלו שם המשתמש והסיסמה הנכונים.</w:t>
            </w:r>
          </w:p>
        </w:tc>
        <w:tc>
          <w:tcPr>
            <w:tcW w:w="2610" w:type="dxa"/>
          </w:tcPr>
          <w:p w14:paraId="1891B4A2" w14:textId="3932ACE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בגוף התשובה מוחזר השם המלא של המשתמש. כמו כן, מוחזר </w:t>
            </w:r>
            <w:r w:rsidRPr="00E423CD">
              <w:rPr>
                <w:rFonts w:cstheme="minorHAnsi"/>
              </w:rPr>
              <w:t>token</w:t>
            </w:r>
            <w:r w:rsidRPr="00E423CD">
              <w:rPr>
                <w:rFonts w:cstheme="minorHAnsi"/>
                <w:rtl/>
              </w:rPr>
              <w:t xml:space="preserve">  תקין של המשתמש.</w:t>
            </w:r>
          </w:p>
        </w:tc>
        <w:tc>
          <w:tcPr>
            <w:tcW w:w="1155" w:type="dxa"/>
          </w:tcPr>
          <w:p w14:paraId="24A4F0C2" w14:textId="1B98039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25E0918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2B03DCA" w14:textId="329B803B" w:rsidR="001F7189" w:rsidRPr="00E423CD" w:rsidRDefault="001F7189" w:rsidP="00777BBF">
            <w:pPr>
              <w:bidi/>
              <w:rPr>
                <w:rFonts w:cstheme="minorHAnsi"/>
                <w:rtl/>
              </w:rPr>
            </w:pPr>
            <w:r w:rsidRPr="00E423CD">
              <w:rPr>
                <w:rFonts w:cstheme="minorHAnsi"/>
              </w:rPr>
              <w:t>5</w:t>
            </w:r>
          </w:p>
        </w:tc>
        <w:tc>
          <w:tcPr>
            <w:tcW w:w="1212" w:type="dxa"/>
            <w:vMerge/>
          </w:tcPr>
          <w:p w14:paraId="33A256B6" w14:textId="4BFB0A3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69BC142" w14:textId="02D8915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w:t>
            </w:r>
            <w:r w:rsidRPr="00E423CD">
              <w:rPr>
                <w:rFonts w:cstheme="minorHAnsi"/>
              </w:rPr>
              <w:t>login</w:t>
            </w:r>
            <w:r w:rsidRPr="00E423CD">
              <w:rPr>
                <w:rFonts w:cstheme="minorHAnsi"/>
                <w:rtl/>
              </w:rPr>
              <w:t xml:space="preserve"> עם </w:t>
            </w:r>
            <w:proofErr w:type="spellStart"/>
            <w:r w:rsidRPr="00E423CD">
              <w:rPr>
                <w:rFonts w:cstheme="minorHAnsi"/>
                <w:rtl/>
              </w:rPr>
              <w:t>יוזר</w:t>
            </w:r>
            <w:proofErr w:type="spellEnd"/>
            <w:r w:rsidRPr="00E423CD">
              <w:rPr>
                <w:rFonts w:cstheme="minorHAnsi"/>
                <w:rtl/>
              </w:rPr>
              <w:t xml:space="preserve"> שלא קיים</w:t>
            </w:r>
          </w:p>
        </w:tc>
        <w:tc>
          <w:tcPr>
            <w:tcW w:w="2265" w:type="dxa"/>
          </w:tcPr>
          <w:p w14:paraId="4DA0E009" w14:textId="13A97F4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משתמש רשום.</w:t>
            </w:r>
          </w:p>
          <w:p w14:paraId="75698EE8" w14:textId="3F473B1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קשת ה</w:t>
            </w:r>
            <w:r w:rsidRPr="00E423CD">
              <w:rPr>
                <w:rFonts w:cstheme="minorHAnsi"/>
              </w:rPr>
              <w:t>http</w:t>
            </w:r>
            <w:r w:rsidRPr="00E423CD">
              <w:rPr>
                <w:rFonts w:cstheme="minorHAnsi"/>
                <w:rtl/>
              </w:rPr>
              <w:t xml:space="preserve">  התקבלו שם משתמש שאינו שמור במערכת וסיסמה.</w:t>
            </w:r>
          </w:p>
          <w:p w14:paraId="341545E0" w14:textId="36A52B7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5CBFAD90" w14:textId="30CDA2C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4</w:t>
            </w:r>
            <w:r w:rsidRPr="00E423CD">
              <w:rPr>
                <w:rFonts w:cstheme="minorHAnsi"/>
                <w:rtl/>
              </w:rPr>
              <w:t>. בגוף התשובה הטקסט:"</w:t>
            </w:r>
            <w:r w:rsidRPr="00E423CD">
              <w:rPr>
                <w:rFonts w:cstheme="minorHAnsi"/>
              </w:rPr>
              <w:t>No such user".</w:t>
            </w:r>
          </w:p>
        </w:tc>
        <w:tc>
          <w:tcPr>
            <w:tcW w:w="1155" w:type="dxa"/>
          </w:tcPr>
          <w:p w14:paraId="349524F6" w14:textId="0B2961A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63F9F19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30CD10C5" w14:textId="7681DD01" w:rsidR="001F7189" w:rsidRPr="00E423CD" w:rsidRDefault="001F7189" w:rsidP="00777BBF">
            <w:pPr>
              <w:bidi/>
              <w:rPr>
                <w:rFonts w:cstheme="minorHAnsi"/>
                <w:rtl/>
              </w:rPr>
            </w:pPr>
            <w:r w:rsidRPr="00E423CD">
              <w:rPr>
                <w:rFonts w:cstheme="minorHAnsi"/>
              </w:rPr>
              <w:t>6</w:t>
            </w:r>
          </w:p>
        </w:tc>
        <w:tc>
          <w:tcPr>
            <w:tcW w:w="1212" w:type="dxa"/>
            <w:vMerge/>
          </w:tcPr>
          <w:p w14:paraId="0AEC429C" w14:textId="4B27E1C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002303F" w14:textId="63B2C06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משתמש</w:t>
            </w:r>
          </w:p>
        </w:tc>
        <w:tc>
          <w:tcPr>
            <w:tcW w:w="2265" w:type="dxa"/>
          </w:tcPr>
          <w:p w14:paraId="17A630B1" w14:textId="0AE48A3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משתמש רשום.</w:t>
            </w:r>
          </w:p>
          <w:p w14:paraId="17641F6B" w14:textId="5BC1E12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קשת ה</w:t>
            </w:r>
            <w:r w:rsidRPr="00E423CD">
              <w:rPr>
                <w:rFonts w:cstheme="minorHAnsi"/>
              </w:rPr>
              <w:t>http</w:t>
            </w:r>
            <w:r w:rsidRPr="00E423CD">
              <w:rPr>
                <w:rFonts w:cstheme="minorHAnsi"/>
                <w:rtl/>
              </w:rPr>
              <w:t xml:space="preserve"> טוקן של המשתמש הרשום, שם פרטי חדש, שם משפחה חדש וסיסמה חדשה.</w:t>
            </w:r>
          </w:p>
        </w:tc>
        <w:tc>
          <w:tcPr>
            <w:tcW w:w="2610" w:type="dxa"/>
          </w:tcPr>
          <w:p w14:paraId="1770F99F" w14:textId="1599578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בגוף התשובה הטקסט "</w:t>
            </w:r>
            <w:r w:rsidRPr="00E423CD">
              <w:rPr>
                <w:rFonts w:cstheme="minorHAnsi"/>
              </w:rPr>
              <w:t>User information updated successfully</w:t>
            </w:r>
            <w:r w:rsidRPr="00E423CD">
              <w:rPr>
                <w:rFonts w:cstheme="minorHAnsi"/>
                <w:rtl/>
              </w:rPr>
              <w:t>.".</w:t>
            </w:r>
          </w:p>
          <w:p w14:paraId="4846D8FF" w14:textId="21F07BC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רטי המשתמש בבסיס הנתונים שונו, וכעת זהים לפרטים שהגיעו בבקשה.</w:t>
            </w:r>
          </w:p>
        </w:tc>
        <w:tc>
          <w:tcPr>
            <w:tcW w:w="1155" w:type="dxa"/>
          </w:tcPr>
          <w:p w14:paraId="086C40F1" w14:textId="0F8BEE5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516E9527"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9E7B5FA" w14:textId="7938DF94" w:rsidR="001F7189" w:rsidRPr="00E423CD" w:rsidRDefault="001F7189" w:rsidP="00777BBF">
            <w:pPr>
              <w:bidi/>
              <w:rPr>
                <w:rFonts w:cstheme="minorHAnsi"/>
                <w:rtl/>
              </w:rPr>
            </w:pPr>
            <w:r w:rsidRPr="00E423CD">
              <w:rPr>
                <w:rFonts w:cstheme="minorHAnsi"/>
              </w:rPr>
              <w:t>7</w:t>
            </w:r>
          </w:p>
        </w:tc>
        <w:tc>
          <w:tcPr>
            <w:tcW w:w="1212" w:type="dxa"/>
            <w:vMerge w:val="restart"/>
          </w:tcPr>
          <w:p w14:paraId="636B5B76" w14:textId="22D44CB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Maps</w:t>
            </w:r>
          </w:p>
        </w:tc>
        <w:tc>
          <w:tcPr>
            <w:tcW w:w="1431" w:type="dxa"/>
          </w:tcPr>
          <w:p w14:paraId="2867C3EB" w14:textId="01DDC03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מפה</w:t>
            </w:r>
          </w:p>
        </w:tc>
        <w:tc>
          <w:tcPr>
            <w:tcW w:w="2265" w:type="dxa"/>
          </w:tcPr>
          <w:p w14:paraId="75E7BDDA" w14:textId="4709D27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יש משתמש רשום. בבקשת ה</w:t>
            </w:r>
            <w:r w:rsidRPr="00E423CD">
              <w:rPr>
                <w:rFonts w:cstheme="minorHAnsi"/>
              </w:rPr>
              <w:t>http</w:t>
            </w:r>
            <w:r w:rsidRPr="00E423CD">
              <w:rPr>
                <w:rFonts w:cstheme="minorHAnsi"/>
                <w:rtl/>
              </w:rPr>
              <w:t xml:space="preserve"> יש טוקן של המשתמש הרשום, ובגופה יש את פרטי המפה שנדרשים לשמירה.</w:t>
            </w:r>
          </w:p>
        </w:tc>
        <w:tc>
          <w:tcPr>
            <w:tcW w:w="2610" w:type="dxa"/>
          </w:tcPr>
          <w:p w14:paraId="7F090AC5" w14:textId="12C11862"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Map added successfully".</w:t>
            </w:r>
          </w:p>
          <w:p w14:paraId="2F475255" w14:textId="31749EC7"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נשמרה מפה חדשה שפרטיה זהים לפרטי המפה שהגיעו בגוף הקשה, נוצרו </w:t>
            </w:r>
            <w:r w:rsidRPr="00E423CD">
              <w:rPr>
                <w:rFonts w:cstheme="minorHAnsi"/>
              </w:rPr>
              <w:t>timestamp</w:t>
            </w:r>
            <w:r w:rsidRPr="00E423CD">
              <w:rPr>
                <w:rFonts w:cstheme="minorHAnsi"/>
                <w:rtl/>
              </w:rPr>
              <w:t xml:space="preserve">  ונוצר</w:t>
            </w:r>
            <w:proofErr w:type="spellStart"/>
            <w:r w:rsidRPr="00E423CD">
              <w:rPr>
                <w:rFonts w:cstheme="minorHAnsi"/>
              </w:rPr>
              <w:t>creatorId</w:t>
            </w:r>
            <w:proofErr w:type="spellEnd"/>
            <w:r w:rsidRPr="00E423CD">
              <w:rPr>
                <w:rFonts w:cstheme="minorHAnsi"/>
                <w:rtl/>
              </w:rPr>
              <w:t xml:space="preserve"> למפה. כמו כן, המשתמש שיצר את המפה </w:t>
            </w:r>
            <w:r w:rsidRPr="00E423CD">
              <w:rPr>
                <w:rFonts w:cstheme="minorHAnsi"/>
                <w:rtl/>
              </w:rPr>
              <w:lastRenderedPageBreak/>
              <w:t>רשום כ</w:t>
            </w:r>
            <w:r w:rsidRPr="00E423CD">
              <w:rPr>
                <w:rFonts w:cstheme="minorHAnsi"/>
              </w:rPr>
              <w:t>Owner</w:t>
            </w:r>
            <w:r w:rsidRPr="00E423CD">
              <w:rPr>
                <w:rFonts w:cstheme="minorHAnsi"/>
                <w:rtl/>
              </w:rPr>
              <w:t xml:space="preserve"> תחת ה</w:t>
            </w:r>
            <w:r w:rsidRPr="00E423CD">
              <w:rPr>
                <w:rFonts w:cstheme="minorHAnsi"/>
              </w:rPr>
              <w:t>Permission</w:t>
            </w:r>
            <w:r w:rsidRPr="00E423CD">
              <w:rPr>
                <w:rFonts w:cstheme="minorHAnsi"/>
                <w:rtl/>
              </w:rPr>
              <w:t xml:space="preserve"> של המפה.</w:t>
            </w:r>
          </w:p>
        </w:tc>
        <w:tc>
          <w:tcPr>
            <w:tcW w:w="1155" w:type="dxa"/>
          </w:tcPr>
          <w:p w14:paraId="51982FC6" w14:textId="3026713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כצפוי</w:t>
            </w:r>
          </w:p>
        </w:tc>
      </w:tr>
      <w:tr w:rsidR="001F7189" w:rsidRPr="00E423CD" w14:paraId="27CAC1CF"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1AF48923" w14:textId="47684CE9" w:rsidR="001F7189" w:rsidRPr="00E423CD" w:rsidRDefault="001F7189" w:rsidP="00777BBF">
            <w:pPr>
              <w:bidi/>
              <w:rPr>
                <w:rFonts w:cstheme="minorHAnsi"/>
                <w:rtl/>
              </w:rPr>
            </w:pPr>
            <w:r w:rsidRPr="00E423CD">
              <w:rPr>
                <w:rFonts w:cstheme="minorHAnsi"/>
              </w:rPr>
              <w:t>8</w:t>
            </w:r>
          </w:p>
        </w:tc>
        <w:tc>
          <w:tcPr>
            <w:tcW w:w="1212" w:type="dxa"/>
            <w:vMerge/>
          </w:tcPr>
          <w:p w14:paraId="3BDA2EA2" w14:textId="63E0100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E60B75F" w14:textId="78A4FFC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לשמור מפה ללא צירוף </w:t>
            </w:r>
            <w:r w:rsidRPr="00E423CD">
              <w:rPr>
                <w:rFonts w:cstheme="minorHAnsi"/>
              </w:rPr>
              <w:t>token</w:t>
            </w:r>
          </w:p>
        </w:tc>
        <w:tc>
          <w:tcPr>
            <w:tcW w:w="2265" w:type="dxa"/>
          </w:tcPr>
          <w:p w14:paraId="70A6A8C7" w14:textId="6092924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ללא טוקן.</w:t>
            </w:r>
          </w:p>
        </w:tc>
        <w:tc>
          <w:tcPr>
            <w:tcW w:w="2610" w:type="dxa"/>
          </w:tcPr>
          <w:p w14:paraId="39ABB684" w14:textId="284660B2"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ושבת השרת חוזרת עם סטאטוס </w:t>
            </w:r>
            <w:r w:rsidRPr="00E423CD">
              <w:rPr>
                <w:rFonts w:cstheme="minorHAnsi"/>
              </w:rPr>
              <w:t>401</w:t>
            </w:r>
            <w:r w:rsidRPr="00E423CD">
              <w:rPr>
                <w:rFonts w:cstheme="minorHAnsi"/>
                <w:rtl/>
              </w:rPr>
              <w:t>, והטקסט "</w:t>
            </w:r>
            <w:r w:rsidRPr="00E423CD">
              <w:rPr>
                <w:rFonts w:cstheme="minorHAnsi"/>
              </w:rPr>
              <w:t>Access denied</w:t>
            </w:r>
            <w:r w:rsidRPr="00E423CD">
              <w:rPr>
                <w:rFonts w:cstheme="minorHAnsi"/>
                <w:rtl/>
              </w:rPr>
              <w:t xml:space="preserve">. </w:t>
            </w:r>
            <w:r w:rsidRPr="00E423CD">
              <w:rPr>
                <w:rFonts w:cstheme="minorHAnsi"/>
              </w:rPr>
              <w:t>No token provided</w:t>
            </w:r>
            <w:r w:rsidRPr="00E423CD">
              <w:rPr>
                <w:rFonts w:cstheme="minorHAnsi"/>
                <w:rtl/>
              </w:rPr>
              <w:t>."</w:t>
            </w:r>
          </w:p>
        </w:tc>
        <w:tc>
          <w:tcPr>
            <w:tcW w:w="1155" w:type="dxa"/>
          </w:tcPr>
          <w:p w14:paraId="2A4397EF" w14:textId="3D4B3E2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7CC8D827"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FF62ABD" w14:textId="5C627D04" w:rsidR="001F7189" w:rsidRPr="00E423CD" w:rsidRDefault="001F7189" w:rsidP="00777BBF">
            <w:pPr>
              <w:bidi/>
              <w:rPr>
                <w:rFonts w:cstheme="minorHAnsi"/>
                <w:rtl/>
              </w:rPr>
            </w:pPr>
            <w:r w:rsidRPr="00E423CD">
              <w:rPr>
                <w:rFonts w:cstheme="minorHAnsi"/>
              </w:rPr>
              <w:t>9</w:t>
            </w:r>
          </w:p>
        </w:tc>
        <w:tc>
          <w:tcPr>
            <w:tcW w:w="1212" w:type="dxa"/>
            <w:vMerge/>
          </w:tcPr>
          <w:p w14:paraId="220EA2C8" w14:textId="37E8215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740C19F" w14:textId="39ECD18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מפה קיימת.</w:t>
            </w:r>
          </w:p>
        </w:tc>
        <w:tc>
          <w:tcPr>
            <w:tcW w:w="2265" w:type="dxa"/>
          </w:tcPr>
          <w:p w14:paraId="10FB2A73" w14:textId="4CE1E13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ישנם משתמש רשום ומפה שלמשתמש הרשאות עריכה עליה.</w:t>
            </w:r>
          </w:p>
          <w:p w14:paraId="4A429703" w14:textId="309B09F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מספר המזהה של המפה שלו, ופרטי המפה החדשים.</w:t>
            </w:r>
          </w:p>
        </w:tc>
        <w:tc>
          <w:tcPr>
            <w:tcW w:w="2610" w:type="dxa"/>
          </w:tcPr>
          <w:p w14:paraId="4CD64AF4" w14:textId="744A6FDD"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והטקסט "</w:t>
            </w:r>
            <w:r w:rsidRPr="00E423CD">
              <w:rPr>
                <w:rFonts w:cstheme="minorHAnsi"/>
              </w:rPr>
              <w:t>Map updated successfully".</w:t>
            </w:r>
          </w:p>
          <w:p w14:paraId="25E63DC7" w14:textId="2AC635AC"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פרטי המפה עודכנו להיות זהים לפרטי המפה שהתקבלו בבקשת ה</w:t>
            </w:r>
            <w:r w:rsidRPr="00E423CD">
              <w:rPr>
                <w:rFonts w:cstheme="minorHAnsi"/>
              </w:rPr>
              <w:t>http.</w:t>
            </w:r>
          </w:p>
        </w:tc>
        <w:tc>
          <w:tcPr>
            <w:tcW w:w="1155" w:type="dxa"/>
          </w:tcPr>
          <w:p w14:paraId="5EDC337C" w14:textId="1F114C3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6F5FED66"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34712F75" w14:textId="43C3E587" w:rsidR="001F7189" w:rsidRPr="00E423CD" w:rsidRDefault="001F7189" w:rsidP="00777BBF">
            <w:pPr>
              <w:bidi/>
              <w:rPr>
                <w:rFonts w:cstheme="minorHAnsi"/>
                <w:rtl/>
              </w:rPr>
            </w:pPr>
            <w:r w:rsidRPr="00E423CD">
              <w:rPr>
                <w:rFonts w:cstheme="minorHAnsi"/>
              </w:rPr>
              <w:t>10</w:t>
            </w:r>
          </w:p>
        </w:tc>
        <w:tc>
          <w:tcPr>
            <w:tcW w:w="1212" w:type="dxa"/>
            <w:vMerge/>
          </w:tcPr>
          <w:p w14:paraId="041078C7" w14:textId="2737ADD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8FC2A8A" w14:textId="00B73F4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עדכון פרטי מפה ללא שליחת מזה מפה.</w:t>
            </w:r>
          </w:p>
        </w:tc>
        <w:tc>
          <w:tcPr>
            <w:tcW w:w="2265" w:type="dxa"/>
          </w:tcPr>
          <w:p w14:paraId="20D931E3" w14:textId="502F12A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משתמש רשום.</w:t>
            </w:r>
          </w:p>
          <w:p w14:paraId="02859616" w14:textId="39717B9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פרטי המפה החדשים.</w:t>
            </w:r>
          </w:p>
        </w:tc>
        <w:tc>
          <w:tcPr>
            <w:tcW w:w="2610" w:type="dxa"/>
          </w:tcPr>
          <w:p w14:paraId="66814445" w14:textId="647240C1"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הטקסט "</w:t>
            </w:r>
            <w:r w:rsidRPr="00E423CD">
              <w:rPr>
                <w:rFonts w:cstheme="minorHAnsi"/>
              </w:rPr>
              <w:t>No map ID attached to request</w:t>
            </w:r>
            <w:r w:rsidRPr="00E423CD">
              <w:rPr>
                <w:rFonts w:cstheme="minorHAnsi"/>
                <w:rtl/>
              </w:rPr>
              <w:t>."</w:t>
            </w:r>
          </w:p>
          <w:p w14:paraId="050C0246" w14:textId="7540DF8B"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לא השתנה דבר לאחר הבקשה</w:t>
            </w:r>
          </w:p>
        </w:tc>
        <w:tc>
          <w:tcPr>
            <w:tcW w:w="1155" w:type="dxa"/>
          </w:tcPr>
          <w:p w14:paraId="42184EB8" w14:textId="670EBEB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302CB4D3"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646C95EA" w14:textId="4CF6DDFE" w:rsidR="001F7189" w:rsidRPr="00E423CD" w:rsidRDefault="001F7189" w:rsidP="00777BBF">
            <w:pPr>
              <w:bidi/>
              <w:rPr>
                <w:rFonts w:cstheme="minorHAnsi"/>
                <w:rtl/>
              </w:rPr>
            </w:pPr>
            <w:r w:rsidRPr="00E423CD">
              <w:rPr>
                <w:rFonts w:cstheme="minorHAnsi"/>
              </w:rPr>
              <w:t>11</w:t>
            </w:r>
          </w:p>
        </w:tc>
        <w:tc>
          <w:tcPr>
            <w:tcW w:w="1212" w:type="dxa"/>
            <w:vMerge/>
          </w:tcPr>
          <w:p w14:paraId="10298059" w14:textId="67E792C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ED0D3B2" w14:textId="762D857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חיקת מפה</w:t>
            </w:r>
          </w:p>
        </w:tc>
        <w:tc>
          <w:tcPr>
            <w:tcW w:w="2265" w:type="dxa"/>
          </w:tcPr>
          <w:p w14:paraId="6B856767" w14:textId="7E49AC65"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משתמש רשום, ומפה שלמשתמש יש הרשאות </w:t>
            </w:r>
            <w:r w:rsidRPr="00E423CD">
              <w:rPr>
                <w:rFonts w:cstheme="minorHAnsi"/>
              </w:rPr>
              <w:t>Owner</w:t>
            </w:r>
            <w:r w:rsidRPr="00E423CD">
              <w:rPr>
                <w:rFonts w:cstheme="minorHAnsi"/>
                <w:rtl/>
              </w:rPr>
              <w:t xml:space="preserve"> עליה.</w:t>
            </w:r>
          </w:p>
          <w:p w14:paraId="076754CF" w14:textId="3A7EA11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w:t>
            </w:r>
            <w:r w:rsidRPr="00E423CD">
              <w:rPr>
                <w:rFonts w:cstheme="minorHAnsi"/>
              </w:rPr>
              <w:t>token</w:t>
            </w:r>
            <w:r w:rsidRPr="00E423CD">
              <w:rPr>
                <w:rFonts w:cstheme="minorHAnsi"/>
                <w:rtl/>
              </w:rPr>
              <w:t>של המשתמש הרשום, ומספר מזהה של המפה.</w:t>
            </w:r>
          </w:p>
        </w:tc>
        <w:tc>
          <w:tcPr>
            <w:tcW w:w="2610" w:type="dxa"/>
          </w:tcPr>
          <w:p w14:paraId="382F0587" w14:textId="57CC4EE2"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Map deleted successfully</w:t>
            </w:r>
            <w:r w:rsidRPr="00E423CD">
              <w:rPr>
                <w:rFonts w:cstheme="minorHAnsi"/>
                <w:rtl/>
              </w:rPr>
              <w:t>.".</w:t>
            </w:r>
          </w:p>
          <w:p w14:paraId="395C801D" w14:textId="3526B1FD"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מחקה המפה המבוקשת</w:t>
            </w:r>
          </w:p>
        </w:tc>
        <w:tc>
          <w:tcPr>
            <w:tcW w:w="1155" w:type="dxa"/>
          </w:tcPr>
          <w:p w14:paraId="0B8C72E0" w14:textId="68856FA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0116CC21"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425FA893" w14:textId="0C678110" w:rsidR="001F7189" w:rsidRPr="00E423CD" w:rsidRDefault="001F7189" w:rsidP="00777BBF">
            <w:pPr>
              <w:bidi/>
              <w:rPr>
                <w:rFonts w:cstheme="minorHAnsi"/>
                <w:rtl/>
              </w:rPr>
            </w:pPr>
            <w:r w:rsidRPr="00E423CD">
              <w:rPr>
                <w:rFonts w:cstheme="minorHAnsi"/>
              </w:rPr>
              <w:t>12</w:t>
            </w:r>
          </w:p>
        </w:tc>
        <w:tc>
          <w:tcPr>
            <w:tcW w:w="1212" w:type="dxa"/>
            <w:vMerge/>
          </w:tcPr>
          <w:p w14:paraId="5637A453" w14:textId="20CC8E8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3DFBF387" w14:textId="7A84527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למחיקת מפה עם מזהה מפה שלא קיים במערכת.</w:t>
            </w:r>
          </w:p>
        </w:tc>
        <w:tc>
          <w:tcPr>
            <w:tcW w:w="2265" w:type="dxa"/>
          </w:tcPr>
          <w:p w14:paraId="4677727B" w14:textId="6199375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משתמש רשום. בקשת </w:t>
            </w:r>
            <w:r w:rsidRPr="00E423CD">
              <w:rPr>
                <w:rFonts w:cstheme="minorHAnsi"/>
              </w:rPr>
              <w:t>http</w:t>
            </w:r>
            <w:r w:rsidRPr="00E423CD">
              <w:rPr>
                <w:rFonts w:cstheme="minorHAnsi"/>
                <w:rtl/>
              </w:rPr>
              <w:t xml:space="preserve"> עם טוקן של המשתמש הרשום, עם מזהה מפה שלא שמור במערכת.</w:t>
            </w:r>
          </w:p>
        </w:tc>
        <w:tc>
          <w:tcPr>
            <w:tcW w:w="2610" w:type="dxa"/>
          </w:tcPr>
          <w:p w14:paraId="01A2B2CF" w14:textId="69FBF4BF"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בות השרת חוזרת עם סטאטוס </w:t>
            </w:r>
            <w:r w:rsidRPr="00E423CD">
              <w:rPr>
                <w:rFonts w:cstheme="minorHAnsi"/>
              </w:rPr>
              <w:t>404</w:t>
            </w:r>
            <w:r w:rsidRPr="00E423CD">
              <w:rPr>
                <w:rFonts w:cstheme="minorHAnsi"/>
                <w:rtl/>
              </w:rPr>
              <w:t>, והטקסט "</w:t>
            </w:r>
            <w:r w:rsidRPr="00E423CD">
              <w:rPr>
                <w:rFonts w:cstheme="minorHAnsi"/>
              </w:rPr>
              <w:t>Could not find the requested map</w:t>
            </w:r>
            <w:r w:rsidRPr="00E423CD">
              <w:rPr>
                <w:rFonts w:cstheme="minorHAnsi"/>
                <w:rtl/>
              </w:rPr>
              <w:t>.".</w:t>
            </w:r>
          </w:p>
          <w:p w14:paraId="74A97137" w14:textId="0782D44C"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לא השתנה דבר לאחר הפעולה.</w:t>
            </w:r>
          </w:p>
        </w:tc>
        <w:tc>
          <w:tcPr>
            <w:tcW w:w="1155" w:type="dxa"/>
          </w:tcPr>
          <w:p w14:paraId="29E3AD31" w14:textId="05A5306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5535F8F6"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1ED3B9D" w14:textId="3EDCF72E" w:rsidR="001F7189" w:rsidRPr="00E423CD" w:rsidRDefault="001F7189" w:rsidP="00777BBF">
            <w:pPr>
              <w:bidi/>
              <w:rPr>
                <w:rFonts w:cstheme="minorHAnsi"/>
                <w:rtl/>
              </w:rPr>
            </w:pPr>
            <w:r w:rsidRPr="00E423CD">
              <w:rPr>
                <w:rFonts w:cstheme="minorHAnsi"/>
              </w:rPr>
              <w:t>13</w:t>
            </w:r>
          </w:p>
        </w:tc>
        <w:tc>
          <w:tcPr>
            <w:tcW w:w="1212" w:type="dxa"/>
            <w:vMerge/>
          </w:tcPr>
          <w:p w14:paraId="06EA9A68" w14:textId="2794649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07DA684F" w14:textId="571EE53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למחיקת מפה ללא צירוף מזהה מפה למחיקה.</w:t>
            </w:r>
          </w:p>
        </w:tc>
        <w:tc>
          <w:tcPr>
            <w:tcW w:w="2265" w:type="dxa"/>
          </w:tcPr>
          <w:p w14:paraId="599F85CB" w14:textId="4D5802D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משתמש רשום. בקשת </w:t>
            </w:r>
            <w:r w:rsidRPr="00E423CD">
              <w:rPr>
                <w:rFonts w:cstheme="minorHAnsi"/>
              </w:rPr>
              <w:t>http</w:t>
            </w:r>
            <w:r w:rsidRPr="00E423CD">
              <w:rPr>
                <w:rFonts w:cstheme="minorHAnsi"/>
                <w:rtl/>
              </w:rPr>
              <w:t xml:space="preserve"> עם טוקן של המשתמש, וללא מזהה מפה למחיקה.</w:t>
            </w:r>
          </w:p>
        </w:tc>
        <w:tc>
          <w:tcPr>
            <w:tcW w:w="2610" w:type="dxa"/>
          </w:tcPr>
          <w:p w14:paraId="111E9A17" w14:textId="131CA458"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תשובה מהשרת חוזרת עם סטאטוס </w:t>
            </w:r>
            <w:r w:rsidRPr="00E423CD">
              <w:rPr>
                <w:rFonts w:cstheme="minorHAnsi"/>
              </w:rPr>
              <w:t>400</w:t>
            </w:r>
            <w:r w:rsidRPr="00E423CD">
              <w:rPr>
                <w:rFonts w:cstheme="minorHAnsi"/>
                <w:rtl/>
              </w:rPr>
              <w:t xml:space="preserve"> והטקסט "</w:t>
            </w:r>
            <w:r w:rsidRPr="00E423CD">
              <w:rPr>
                <w:rFonts w:cstheme="minorHAnsi"/>
              </w:rPr>
              <w:t>Missing map id".</w:t>
            </w:r>
          </w:p>
        </w:tc>
        <w:tc>
          <w:tcPr>
            <w:tcW w:w="1155" w:type="dxa"/>
          </w:tcPr>
          <w:p w14:paraId="27AA5A84" w14:textId="4BED29D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159DFF0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01A4B838" w14:textId="7989715A" w:rsidR="001F7189" w:rsidRPr="00E423CD" w:rsidRDefault="001F7189" w:rsidP="00777BBF">
            <w:pPr>
              <w:bidi/>
              <w:rPr>
                <w:rFonts w:cstheme="minorHAnsi"/>
                <w:rtl/>
              </w:rPr>
            </w:pPr>
            <w:r w:rsidRPr="00E423CD">
              <w:rPr>
                <w:rFonts w:cstheme="minorHAnsi"/>
              </w:rPr>
              <w:t>14</w:t>
            </w:r>
          </w:p>
        </w:tc>
        <w:tc>
          <w:tcPr>
            <w:tcW w:w="1212" w:type="dxa"/>
            <w:vMerge w:val="restart"/>
          </w:tcPr>
          <w:p w14:paraId="2E001622" w14:textId="41E2905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Groups</w:t>
            </w:r>
          </w:p>
        </w:tc>
        <w:tc>
          <w:tcPr>
            <w:tcW w:w="1431" w:type="dxa"/>
          </w:tcPr>
          <w:p w14:paraId="62046C2B" w14:textId="1CA708D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צירת קבוצה חדשה</w:t>
            </w:r>
          </w:p>
        </w:tc>
        <w:tc>
          <w:tcPr>
            <w:tcW w:w="2265" w:type="dxa"/>
          </w:tcPr>
          <w:p w14:paraId="184D66B8" w14:textId="3137F3AC"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משתמש רשום. בקשת </w:t>
            </w:r>
            <w:r w:rsidRPr="00E423CD">
              <w:rPr>
                <w:rFonts w:cstheme="minorHAnsi"/>
              </w:rPr>
              <w:t>http</w:t>
            </w:r>
            <w:r w:rsidRPr="00E423CD">
              <w:rPr>
                <w:rFonts w:cstheme="minorHAnsi"/>
                <w:rtl/>
              </w:rPr>
              <w:t xml:space="preserve"> עם טוקן של המשתמש, בגוף הבקשה פרטי הקבוצה החדשה (שם קבוצה ותיאור).</w:t>
            </w:r>
          </w:p>
        </w:tc>
        <w:tc>
          <w:tcPr>
            <w:tcW w:w="2610" w:type="dxa"/>
          </w:tcPr>
          <w:p w14:paraId="2A35272F" w14:textId="65998ADA"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תשובה מהשרת  חוזרת עם סטאטוס </w:t>
            </w:r>
            <w:r w:rsidRPr="00E423CD">
              <w:rPr>
                <w:rFonts w:cstheme="minorHAnsi"/>
              </w:rPr>
              <w:t>200</w:t>
            </w:r>
            <w:r w:rsidRPr="00E423CD">
              <w:rPr>
                <w:rFonts w:cstheme="minorHAnsi"/>
                <w:rtl/>
              </w:rPr>
              <w:t>, ובגוף התשובה מצורף האובייקט שנשמר בבסיס הנתונים, כאשר נוצרו מספר מזהה לקבוצה, והמשתמש רשום ב</w:t>
            </w:r>
            <w:r w:rsidRPr="00E423CD">
              <w:rPr>
                <w:rFonts w:cstheme="minorHAnsi"/>
              </w:rPr>
              <w:t>Owner</w:t>
            </w:r>
            <w:r w:rsidRPr="00E423CD">
              <w:rPr>
                <w:rFonts w:cstheme="minorHAnsi"/>
                <w:rtl/>
              </w:rPr>
              <w:t xml:space="preserve"> ב</w:t>
            </w:r>
            <w:r w:rsidRPr="00E423CD">
              <w:rPr>
                <w:rFonts w:cstheme="minorHAnsi"/>
              </w:rPr>
              <w:t>Permission</w:t>
            </w:r>
            <w:r w:rsidRPr="00E423CD">
              <w:rPr>
                <w:rFonts w:cstheme="minorHAnsi"/>
                <w:rtl/>
              </w:rPr>
              <w:t xml:space="preserve"> של הקבוצה.</w:t>
            </w:r>
          </w:p>
          <w:p w14:paraId="391B8713" w14:textId="599B41A4" w:rsidR="001F7189" w:rsidRPr="00E423CD" w:rsidRDefault="001F7189" w:rsidP="00777BBF">
            <w:pPr>
              <w:pStyle w:val="a5"/>
              <w:bidi/>
              <w:cnfStyle w:val="000000000000" w:firstRow="0" w:lastRow="0" w:firstColumn="0" w:lastColumn="0" w:oddVBand="0" w:evenVBand="0" w:oddHBand="0" w:evenHBand="0" w:firstRowFirstColumn="0" w:firstRowLastColumn="0" w:lastRowFirstColumn="0" w:lastRowLastColumn="0"/>
              <w:rPr>
                <w:rFonts w:cstheme="minorHAnsi"/>
                <w:rtl/>
              </w:rPr>
            </w:pPr>
          </w:p>
          <w:p w14:paraId="4D2E9A14" w14:textId="0E9DEA07"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צרה קבוצה שפרטיה זהים לפרטים שהתקבלו בבקשה.</w:t>
            </w:r>
          </w:p>
        </w:tc>
        <w:tc>
          <w:tcPr>
            <w:tcW w:w="1155" w:type="dxa"/>
          </w:tcPr>
          <w:p w14:paraId="3BBB87CD" w14:textId="0A3E751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59FEDC31"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BCCEDF9" w14:textId="510D58E6" w:rsidR="001F7189" w:rsidRPr="00E423CD" w:rsidRDefault="001F7189" w:rsidP="00777BBF">
            <w:pPr>
              <w:bidi/>
              <w:rPr>
                <w:rFonts w:cstheme="minorHAnsi"/>
                <w:rtl/>
              </w:rPr>
            </w:pPr>
            <w:r w:rsidRPr="00E423CD">
              <w:rPr>
                <w:rFonts w:cstheme="minorHAnsi"/>
              </w:rPr>
              <w:t>15</w:t>
            </w:r>
          </w:p>
        </w:tc>
        <w:tc>
          <w:tcPr>
            <w:tcW w:w="1212" w:type="dxa"/>
            <w:vMerge/>
          </w:tcPr>
          <w:p w14:paraId="6C0F2C7C" w14:textId="4D05508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488BFD7" w14:textId="226FAEE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קבוצה</w:t>
            </w:r>
          </w:p>
        </w:tc>
        <w:tc>
          <w:tcPr>
            <w:tcW w:w="2265" w:type="dxa"/>
          </w:tcPr>
          <w:p w14:paraId="243386A9" w14:textId="71092077"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קבוצה שהמשתמש בעל </w:t>
            </w:r>
            <w:r w:rsidRPr="00E423CD">
              <w:rPr>
                <w:rFonts w:cstheme="minorHAnsi"/>
                <w:rtl/>
              </w:rPr>
              <w:lastRenderedPageBreak/>
              <w:t xml:space="preserve">הרשאות </w:t>
            </w:r>
            <w:r w:rsidRPr="00E423CD">
              <w:rPr>
                <w:rFonts w:cstheme="minorHAnsi"/>
              </w:rPr>
              <w:t>Owner</w:t>
            </w:r>
            <w:r w:rsidRPr="00E423CD">
              <w:rPr>
                <w:rFonts w:cstheme="minorHAnsi"/>
                <w:rtl/>
              </w:rPr>
              <w:t xml:space="preserve">  עליה. בקשת </w:t>
            </w:r>
            <w:r w:rsidRPr="00E423CD">
              <w:rPr>
                <w:rFonts w:cstheme="minorHAnsi"/>
              </w:rPr>
              <w:t>http</w:t>
            </w:r>
            <w:r w:rsidRPr="00E423CD">
              <w:rPr>
                <w:rFonts w:cstheme="minorHAnsi"/>
                <w:rtl/>
              </w:rPr>
              <w:t xml:space="preserve">  עם פרטי מפה חדשים, ועם מזהה קבוצה לעדכון</w:t>
            </w:r>
          </w:p>
        </w:tc>
        <w:tc>
          <w:tcPr>
            <w:tcW w:w="2610" w:type="dxa"/>
          </w:tcPr>
          <w:p w14:paraId="78CD8114" w14:textId="34F94B2B"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התשובה מהשרת חוזרת עם סטאטוס </w:t>
            </w:r>
            <w:r w:rsidRPr="00E423CD">
              <w:rPr>
                <w:rFonts w:cstheme="minorHAnsi"/>
              </w:rPr>
              <w:t>200</w:t>
            </w:r>
            <w:r w:rsidRPr="00E423CD">
              <w:rPr>
                <w:rFonts w:cstheme="minorHAnsi"/>
                <w:rtl/>
              </w:rPr>
              <w:t xml:space="preserve"> והטקסט "</w:t>
            </w:r>
            <w:r w:rsidRPr="00E423CD">
              <w:rPr>
                <w:rFonts w:cstheme="minorHAnsi"/>
              </w:rPr>
              <w:t xml:space="preserve">Group description </w:t>
            </w:r>
            <w:r w:rsidRPr="00E423CD">
              <w:rPr>
                <w:rFonts w:cstheme="minorHAnsi"/>
              </w:rPr>
              <w:lastRenderedPageBreak/>
              <w:t>updated successfully</w:t>
            </w:r>
            <w:r w:rsidRPr="00E423CD">
              <w:rPr>
                <w:rFonts w:cstheme="minorHAnsi"/>
                <w:rtl/>
              </w:rPr>
              <w:t>.". בבסיס הנתונים אכן עודכנו פרטי הקבוצה להיות זהים לאלו שהתקבלו בבקשה.</w:t>
            </w:r>
          </w:p>
        </w:tc>
        <w:tc>
          <w:tcPr>
            <w:tcW w:w="1155" w:type="dxa"/>
          </w:tcPr>
          <w:p w14:paraId="6ACE0F88" w14:textId="4B6AE50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כצפוי</w:t>
            </w:r>
          </w:p>
        </w:tc>
      </w:tr>
      <w:tr w:rsidR="001F7189" w:rsidRPr="00E423CD" w14:paraId="53BBE7FF"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077A5791" w14:textId="4E35104A" w:rsidR="001F7189" w:rsidRPr="00E423CD" w:rsidRDefault="001F7189" w:rsidP="00777BBF">
            <w:pPr>
              <w:bidi/>
              <w:rPr>
                <w:rFonts w:cstheme="minorHAnsi"/>
                <w:rtl/>
              </w:rPr>
            </w:pPr>
            <w:r w:rsidRPr="00E423CD">
              <w:rPr>
                <w:rFonts w:cstheme="minorHAnsi"/>
              </w:rPr>
              <w:t>16</w:t>
            </w:r>
          </w:p>
        </w:tc>
        <w:tc>
          <w:tcPr>
            <w:tcW w:w="1212" w:type="dxa"/>
            <w:vMerge/>
          </w:tcPr>
          <w:p w14:paraId="49A44864" w14:textId="110E14E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03ACD65" w14:textId="1B0B7AB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עדכון פרטי קבוצה למשתמש שאין לו הרשאות מתאימות</w:t>
            </w:r>
          </w:p>
        </w:tc>
        <w:tc>
          <w:tcPr>
            <w:tcW w:w="2265" w:type="dxa"/>
          </w:tcPr>
          <w:p w14:paraId="7B7657E2" w14:textId="7941A74E"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משתמש אחד שהוא </w:t>
            </w:r>
            <w:r w:rsidRPr="00E423CD">
              <w:rPr>
                <w:rFonts w:cstheme="minorHAnsi"/>
              </w:rPr>
              <w:t>Owner</w:t>
            </w:r>
            <w:r w:rsidRPr="00E423CD">
              <w:rPr>
                <w:rFonts w:cstheme="minorHAnsi"/>
                <w:rtl/>
              </w:rPr>
              <w:t xml:space="preserve">  על הקבוצה, ומשתמש שני שאינו בעל הרשאות על הקבוצה. </w:t>
            </w:r>
          </w:p>
          <w:p w14:paraId="13640E66" w14:textId="03964EA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שאינו בעל הרשאות, מזהה מפה של המפה השמורה, ופרטי מפה חדשים.</w:t>
            </w:r>
          </w:p>
        </w:tc>
        <w:tc>
          <w:tcPr>
            <w:tcW w:w="2610" w:type="dxa"/>
          </w:tcPr>
          <w:p w14:paraId="0A9228F4" w14:textId="190CD626"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3</w:t>
            </w:r>
            <w:r w:rsidRPr="00E423CD">
              <w:rPr>
                <w:rFonts w:cstheme="minorHAnsi"/>
                <w:rtl/>
              </w:rPr>
              <w:t xml:space="preserve"> והטקסט "</w:t>
            </w:r>
            <w:r w:rsidRPr="00E423CD">
              <w:rPr>
                <w:rFonts w:cstheme="minorHAnsi"/>
              </w:rPr>
              <w:t>The user's permissions are insufficient to update the group's description</w:t>
            </w:r>
            <w:r w:rsidRPr="00E423CD">
              <w:rPr>
                <w:rFonts w:cstheme="minorHAnsi"/>
                <w:rtl/>
              </w:rPr>
              <w:t>.".</w:t>
            </w:r>
          </w:p>
          <w:p w14:paraId="6A9E11D6" w14:textId="7C48B95F"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לא חל שינוי לאחר סיום הפעולה.</w:t>
            </w:r>
          </w:p>
        </w:tc>
        <w:tc>
          <w:tcPr>
            <w:tcW w:w="1155" w:type="dxa"/>
          </w:tcPr>
          <w:p w14:paraId="24F2FD9E" w14:textId="65FE06E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46AB7F63"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CCCC752" w14:textId="7F2EABD3" w:rsidR="001F7189" w:rsidRPr="00E423CD" w:rsidRDefault="001F7189" w:rsidP="00777BBF">
            <w:pPr>
              <w:bidi/>
              <w:rPr>
                <w:rFonts w:cstheme="minorHAnsi"/>
                <w:rtl/>
              </w:rPr>
            </w:pPr>
            <w:r w:rsidRPr="00E423CD">
              <w:rPr>
                <w:rFonts w:cstheme="minorHAnsi"/>
              </w:rPr>
              <w:t>17</w:t>
            </w:r>
          </w:p>
        </w:tc>
        <w:tc>
          <w:tcPr>
            <w:tcW w:w="1212" w:type="dxa"/>
            <w:vMerge/>
          </w:tcPr>
          <w:p w14:paraId="26BB2F86" w14:textId="1824685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DEE8A9F" w14:textId="04D701A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גדרת הרשאות ע"י משתמש שאין לו הרשאות מספיקות.</w:t>
            </w:r>
          </w:p>
        </w:tc>
        <w:tc>
          <w:tcPr>
            <w:tcW w:w="2265" w:type="dxa"/>
          </w:tcPr>
          <w:p w14:paraId="37C5BD95" w14:textId="28402B2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משתמש בעל הרשאות </w:t>
            </w:r>
            <w:r w:rsidRPr="00E423CD">
              <w:rPr>
                <w:rFonts w:cstheme="minorHAnsi"/>
              </w:rPr>
              <w:t>owner</w:t>
            </w:r>
            <w:r w:rsidRPr="00E423CD">
              <w:rPr>
                <w:rFonts w:cstheme="minorHAnsi"/>
                <w:rtl/>
              </w:rPr>
              <w:t xml:space="preserve"> על הקבוצה, ושני משתמשים נוספים ללא הרשאות </w:t>
            </w:r>
            <w:r w:rsidRPr="00E423CD">
              <w:rPr>
                <w:rFonts w:cstheme="minorHAnsi"/>
              </w:rPr>
              <w:t>owner.</w:t>
            </w:r>
          </w:p>
          <w:p w14:paraId="7E81C6BD" w14:textId="7F99F87E"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משתמש אחד ללא הרשאות על הקבוצה, מזהה הקבוצה, מזהה המשתמש השני ללא הרשאות, וטקסט המתאר את ההרשאה שרוצים לתת.</w:t>
            </w:r>
          </w:p>
        </w:tc>
        <w:tc>
          <w:tcPr>
            <w:tcW w:w="2610" w:type="dxa"/>
          </w:tcPr>
          <w:p w14:paraId="252E8950" w14:textId="53FE5102"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3</w:t>
            </w:r>
            <w:r w:rsidRPr="00E423CD">
              <w:rPr>
                <w:rFonts w:cstheme="minorHAnsi"/>
                <w:rtl/>
              </w:rPr>
              <w:t xml:space="preserve"> והטקסט "</w:t>
            </w:r>
            <w:r w:rsidRPr="00E423CD">
              <w:rPr>
                <w:rFonts w:cstheme="minorHAnsi"/>
              </w:rPr>
              <w:t>The user's permission are insufficient to set requested permission</w:t>
            </w:r>
            <w:r w:rsidRPr="00E423CD">
              <w:rPr>
                <w:rFonts w:cstheme="minorHAnsi"/>
                <w:rtl/>
              </w:rPr>
              <w:t>.".</w:t>
            </w:r>
          </w:p>
          <w:p w14:paraId="3F3DA7D1" w14:textId="12BCF392"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לא השתנה דבר לאחר הפעולה.</w:t>
            </w:r>
          </w:p>
        </w:tc>
        <w:tc>
          <w:tcPr>
            <w:tcW w:w="1155" w:type="dxa"/>
          </w:tcPr>
          <w:p w14:paraId="5047127C" w14:textId="73C0B7A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15D327EC"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063DBA44" w14:textId="15381DBE" w:rsidR="001F7189" w:rsidRPr="00E423CD" w:rsidRDefault="001F7189" w:rsidP="00777BBF">
            <w:pPr>
              <w:bidi/>
              <w:rPr>
                <w:rFonts w:cstheme="minorHAnsi"/>
                <w:rtl/>
              </w:rPr>
            </w:pPr>
            <w:r w:rsidRPr="00E423CD">
              <w:rPr>
                <w:rFonts w:cstheme="minorHAnsi"/>
              </w:rPr>
              <w:t>18</w:t>
            </w:r>
          </w:p>
        </w:tc>
        <w:tc>
          <w:tcPr>
            <w:tcW w:w="1212" w:type="dxa"/>
            <w:vMerge/>
          </w:tcPr>
          <w:p w14:paraId="2860DD9E" w14:textId="24C37D7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3AED40E" w14:textId="490E0E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ינוי הרשאות מוצלח.</w:t>
            </w:r>
          </w:p>
        </w:tc>
        <w:tc>
          <w:tcPr>
            <w:tcW w:w="2265" w:type="dxa"/>
          </w:tcPr>
          <w:p w14:paraId="4158D089" w14:textId="3865962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ומשתמש שמוגדר להיות </w:t>
            </w:r>
            <w:r w:rsidRPr="00E423CD">
              <w:rPr>
                <w:rFonts w:cstheme="minorHAnsi"/>
              </w:rPr>
              <w:t>Owner</w:t>
            </w:r>
            <w:r w:rsidRPr="00E423CD">
              <w:rPr>
                <w:rFonts w:cstheme="minorHAnsi"/>
                <w:rtl/>
              </w:rPr>
              <w:t xml:space="preserve"> על הקבוצה. בנוסף, קיים משתמש נוסף ללא הרשאות על הקבוצה.</w:t>
            </w:r>
          </w:p>
          <w:p w14:paraId="43ECCCC5" w14:textId="2B5E045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בעל ההרשאות, מזהה משתמש של המשתמש ללא ההרשאות, טקסט המתאר את סוג ההרשאה שרוצים לתת, ומזהה מפה.</w:t>
            </w:r>
          </w:p>
        </w:tc>
        <w:tc>
          <w:tcPr>
            <w:tcW w:w="2610" w:type="dxa"/>
          </w:tcPr>
          <w:p w14:paraId="2EDFCAE5" w14:textId="64BF3E03"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Group permission has been updated successfully</w:t>
            </w:r>
            <w:r w:rsidRPr="00E423CD">
              <w:rPr>
                <w:rFonts w:cstheme="minorHAnsi"/>
                <w:rtl/>
              </w:rPr>
              <w:t>.". בבסיס הנתונים כעת מוגדר המשתמש החדש עם ההרשאות שנדרשו בבקשה.</w:t>
            </w:r>
          </w:p>
        </w:tc>
        <w:tc>
          <w:tcPr>
            <w:tcW w:w="1155" w:type="dxa"/>
          </w:tcPr>
          <w:p w14:paraId="6F5B4335" w14:textId="4F9E7EF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7869A57D"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1B99642D" w14:textId="0CF63442" w:rsidR="001F7189" w:rsidRPr="00E423CD" w:rsidRDefault="001F7189" w:rsidP="00777BBF">
            <w:pPr>
              <w:bidi/>
              <w:rPr>
                <w:rFonts w:cstheme="minorHAnsi"/>
                <w:rtl/>
              </w:rPr>
            </w:pPr>
            <w:r w:rsidRPr="00E423CD">
              <w:rPr>
                <w:rFonts w:cstheme="minorHAnsi"/>
              </w:rPr>
              <w:t>19</w:t>
            </w:r>
          </w:p>
        </w:tc>
        <w:tc>
          <w:tcPr>
            <w:tcW w:w="1212" w:type="dxa"/>
            <w:vMerge/>
          </w:tcPr>
          <w:p w14:paraId="5F9947E1" w14:textId="7F6FF55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545C629" w14:textId="7C9C2D9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קבלת מזהי המשתמשים בעלי הרשאות </w:t>
            </w:r>
            <w:r w:rsidRPr="00E423CD">
              <w:rPr>
                <w:rFonts w:cstheme="minorHAnsi"/>
              </w:rPr>
              <w:t>Member</w:t>
            </w:r>
            <w:r w:rsidRPr="00E423CD">
              <w:rPr>
                <w:rFonts w:cstheme="minorHAnsi"/>
                <w:rtl/>
              </w:rPr>
              <w:t xml:space="preserve"> על קבוצה</w:t>
            </w:r>
          </w:p>
        </w:tc>
        <w:tc>
          <w:tcPr>
            <w:tcW w:w="2265" w:type="dxa"/>
          </w:tcPr>
          <w:p w14:paraId="2E934B28" w14:textId="748737D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ומשתמש שמוגדר </w:t>
            </w:r>
            <w:r w:rsidRPr="00E423CD">
              <w:rPr>
                <w:rFonts w:cstheme="minorHAnsi"/>
              </w:rPr>
              <w:t>Owner</w:t>
            </w:r>
            <w:r w:rsidRPr="00E423CD">
              <w:rPr>
                <w:rFonts w:cstheme="minorHAnsi"/>
                <w:rtl/>
              </w:rPr>
              <w:t xml:space="preserve"> על הקבוצה. משתמש נוסף שמור ולו יש הרשאות </w:t>
            </w:r>
            <w:r w:rsidRPr="00E423CD">
              <w:rPr>
                <w:rFonts w:cstheme="minorHAnsi"/>
              </w:rPr>
              <w:t>Member</w:t>
            </w:r>
            <w:r w:rsidRPr="00E423CD">
              <w:rPr>
                <w:rFonts w:cstheme="minorHAnsi"/>
                <w:rtl/>
              </w:rPr>
              <w:t xml:space="preserve"> על הקבוצה.</w:t>
            </w:r>
          </w:p>
          <w:p w14:paraId="207804AF" w14:textId="48EC400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בקשת </w:t>
            </w:r>
            <w:r w:rsidRPr="00E423CD">
              <w:rPr>
                <w:rFonts w:cstheme="minorHAnsi"/>
              </w:rPr>
              <w:t>http</w:t>
            </w:r>
            <w:r w:rsidRPr="00E423CD">
              <w:rPr>
                <w:rFonts w:cstheme="minorHAnsi"/>
                <w:rtl/>
              </w:rPr>
              <w:t xml:space="preserve">  עם טוקן של ה</w:t>
            </w:r>
            <w:r w:rsidRPr="00E423CD">
              <w:rPr>
                <w:rFonts w:cstheme="minorHAnsi"/>
              </w:rPr>
              <w:t>Owner</w:t>
            </w:r>
            <w:r w:rsidRPr="00E423CD">
              <w:rPr>
                <w:rFonts w:cstheme="minorHAnsi"/>
                <w:rtl/>
              </w:rPr>
              <w:t>, ומזהה המפה.</w:t>
            </w:r>
          </w:p>
        </w:tc>
        <w:tc>
          <w:tcPr>
            <w:tcW w:w="2610" w:type="dxa"/>
          </w:tcPr>
          <w:p w14:paraId="7ECF972E" w14:textId="0E8D7B48"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תשובת השרת חוזרת עם סטאטוס </w:t>
            </w:r>
            <w:r w:rsidRPr="00E423CD">
              <w:rPr>
                <w:rFonts w:cstheme="minorHAnsi"/>
              </w:rPr>
              <w:t>200</w:t>
            </w:r>
            <w:r w:rsidRPr="00E423CD">
              <w:rPr>
                <w:rFonts w:cstheme="minorHAnsi"/>
                <w:rtl/>
              </w:rPr>
              <w:t xml:space="preserve">, ולהכיל מערך בגודל </w:t>
            </w:r>
            <w:r w:rsidRPr="00E423CD">
              <w:rPr>
                <w:rFonts w:cstheme="minorHAnsi"/>
              </w:rPr>
              <w:t>1</w:t>
            </w:r>
            <w:r w:rsidRPr="00E423CD">
              <w:rPr>
                <w:rFonts w:cstheme="minorHAnsi"/>
                <w:rtl/>
              </w:rPr>
              <w:t>ף שבו מזהה המשתמש בעל הרשאות ה</w:t>
            </w:r>
            <w:r w:rsidRPr="00E423CD">
              <w:rPr>
                <w:rFonts w:cstheme="minorHAnsi"/>
              </w:rPr>
              <w:t>Member</w:t>
            </w:r>
            <w:r w:rsidRPr="00E423CD">
              <w:rPr>
                <w:rFonts w:cstheme="minorHAnsi"/>
                <w:rtl/>
              </w:rPr>
              <w:t xml:space="preserve"> על הקבוצה.</w:t>
            </w:r>
          </w:p>
          <w:p w14:paraId="4E30FD6D" w14:textId="1CB8A194"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בבסיס הנתונים לא חל שום שינוי לאחר ביצוע הפעולה.</w:t>
            </w:r>
          </w:p>
        </w:tc>
        <w:tc>
          <w:tcPr>
            <w:tcW w:w="1155" w:type="dxa"/>
          </w:tcPr>
          <w:p w14:paraId="2E6E161A" w14:textId="484793D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כצפוי</w:t>
            </w:r>
          </w:p>
        </w:tc>
      </w:tr>
      <w:tr w:rsidR="001F7189" w:rsidRPr="00E423CD" w14:paraId="4CF7E09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3640BA30" w14:textId="52F17374" w:rsidR="001F7189" w:rsidRPr="00E423CD" w:rsidRDefault="001F7189" w:rsidP="00777BBF">
            <w:pPr>
              <w:bidi/>
              <w:rPr>
                <w:rFonts w:cstheme="minorHAnsi"/>
                <w:rtl/>
              </w:rPr>
            </w:pPr>
            <w:r w:rsidRPr="00E423CD">
              <w:rPr>
                <w:rFonts w:cstheme="minorHAnsi"/>
              </w:rPr>
              <w:t>20</w:t>
            </w:r>
          </w:p>
        </w:tc>
        <w:tc>
          <w:tcPr>
            <w:tcW w:w="1212" w:type="dxa"/>
            <w:vMerge/>
          </w:tcPr>
          <w:p w14:paraId="7FAAE2D0" w14:textId="560EB26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C949543" w14:textId="0F60C99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קבלת פרטי הקבוצות שמשתמש מסוים בעל הרשאות </w:t>
            </w:r>
            <w:r w:rsidRPr="00E423CD">
              <w:rPr>
                <w:rFonts w:cstheme="minorHAnsi"/>
              </w:rPr>
              <w:t>Member</w:t>
            </w:r>
            <w:r w:rsidRPr="00E423CD">
              <w:rPr>
                <w:rFonts w:cstheme="minorHAnsi"/>
                <w:rtl/>
              </w:rPr>
              <w:t xml:space="preserve"> או </w:t>
            </w:r>
            <w:r w:rsidRPr="00E423CD">
              <w:rPr>
                <w:rFonts w:cstheme="minorHAnsi"/>
              </w:rPr>
              <w:t>manager</w:t>
            </w:r>
            <w:r w:rsidRPr="00E423CD">
              <w:rPr>
                <w:rFonts w:cstheme="minorHAnsi"/>
                <w:rtl/>
              </w:rPr>
              <w:t xml:space="preserve"> עליהן.</w:t>
            </w:r>
          </w:p>
        </w:tc>
        <w:tc>
          <w:tcPr>
            <w:tcW w:w="2265" w:type="dxa"/>
          </w:tcPr>
          <w:p w14:paraId="139CBEF0" w14:textId="536B222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ומשתמש שמוגדר </w:t>
            </w:r>
            <w:r w:rsidRPr="00E423CD">
              <w:rPr>
                <w:rFonts w:cstheme="minorHAnsi"/>
              </w:rPr>
              <w:t>Owner</w:t>
            </w:r>
            <w:r w:rsidRPr="00E423CD">
              <w:rPr>
                <w:rFonts w:cstheme="minorHAnsi"/>
                <w:rtl/>
              </w:rPr>
              <w:t xml:space="preserve">  עליה. בנוסף שמור משתמש אחר בעל הרשאות </w:t>
            </w:r>
            <w:r w:rsidRPr="00E423CD">
              <w:rPr>
                <w:rFonts w:cstheme="minorHAnsi"/>
              </w:rPr>
              <w:t>Member</w:t>
            </w:r>
            <w:r w:rsidRPr="00E423CD">
              <w:rPr>
                <w:rFonts w:cstheme="minorHAnsi"/>
                <w:rtl/>
              </w:rPr>
              <w:t xml:space="preserve"> על הקבוצה. בקשת </w:t>
            </w:r>
            <w:r w:rsidRPr="00E423CD">
              <w:rPr>
                <w:rFonts w:cstheme="minorHAnsi"/>
              </w:rPr>
              <w:t>http</w:t>
            </w:r>
            <w:r w:rsidRPr="00E423CD">
              <w:rPr>
                <w:rFonts w:cstheme="minorHAnsi"/>
                <w:rtl/>
              </w:rPr>
              <w:t xml:space="preserve"> עם טוקן של המשתמש שמוגדר </w:t>
            </w:r>
            <w:r w:rsidRPr="00E423CD">
              <w:rPr>
                <w:rFonts w:cstheme="minorHAnsi"/>
              </w:rPr>
              <w:t>Member.</w:t>
            </w:r>
          </w:p>
        </w:tc>
        <w:tc>
          <w:tcPr>
            <w:tcW w:w="2610" w:type="dxa"/>
          </w:tcPr>
          <w:p w14:paraId="013500D6" w14:textId="586DB27E"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מערך בגודל אחד המכיל את מזהה הקבוצה, השם שלה והתיאור.</w:t>
            </w:r>
          </w:p>
        </w:tc>
        <w:tc>
          <w:tcPr>
            <w:tcW w:w="1155" w:type="dxa"/>
          </w:tcPr>
          <w:p w14:paraId="27F5F354" w14:textId="15739F6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7D3DF5B8"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EE29259" w14:textId="750B8B21" w:rsidR="001F7189" w:rsidRPr="00E423CD" w:rsidRDefault="001F7189" w:rsidP="00777BBF">
            <w:pPr>
              <w:bidi/>
              <w:rPr>
                <w:rFonts w:cstheme="minorHAnsi"/>
                <w:rtl/>
              </w:rPr>
            </w:pPr>
            <w:r w:rsidRPr="00E423CD">
              <w:rPr>
                <w:rFonts w:cstheme="minorHAnsi"/>
              </w:rPr>
              <w:t>21</w:t>
            </w:r>
          </w:p>
        </w:tc>
        <w:tc>
          <w:tcPr>
            <w:tcW w:w="1212" w:type="dxa"/>
            <w:vMerge/>
          </w:tcPr>
          <w:p w14:paraId="6F75E2C2" w14:textId="29F0A04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04300C4" w14:textId="500949C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קבלת פרטי הקבוצות שמשתמש מסוים בעל הרשאות </w:t>
            </w:r>
            <w:r w:rsidRPr="00E423CD">
              <w:rPr>
                <w:rFonts w:cstheme="minorHAnsi"/>
              </w:rPr>
              <w:t>Owner</w:t>
            </w:r>
            <w:r w:rsidRPr="00E423CD">
              <w:rPr>
                <w:rFonts w:cstheme="minorHAnsi"/>
                <w:rtl/>
              </w:rPr>
              <w:t xml:space="preserve"> עליהן.</w:t>
            </w:r>
          </w:p>
          <w:p w14:paraId="1439F327" w14:textId="37727A4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265" w:type="dxa"/>
          </w:tcPr>
          <w:p w14:paraId="1A2CC258" w14:textId="743805A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ומשתמש שמוגדר </w:t>
            </w:r>
            <w:r w:rsidRPr="00E423CD">
              <w:rPr>
                <w:rFonts w:cstheme="minorHAnsi"/>
              </w:rPr>
              <w:t>Owner</w:t>
            </w:r>
            <w:r w:rsidRPr="00E423CD">
              <w:rPr>
                <w:rFonts w:cstheme="minorHAnsi"/>
                <w:rtl/>
              </w:rPr>
              <w:t xml:space="preserve">  עליה. בקשת </w:t>
            </w:r>
            <w:r w:rsidRPr="00E423CD">
              <w:rPr>
                <w:rFonts w:cstheme="minorHAnsi"/>
              </w:rPr>
              <w:t>http</w:t>
            </w:r>
            <w:r w:rsidRPr="00E423CD">
              <w:rPr>
                <w:rFonts w:cstheme="minorHAnsi"/>
                <w:rtl/>
              </w:rPr>
              <w:t xml:space="preserve"> עם טוקן של המשתמש.</w:t>
            </w:r>
          </w:p>
        </w:tc>
        <w:tc>
          <w:tcPr>
            <w:tcW w:w="2610" w:type="dxa"/>
          </w:tcPr>
          <w:p w14:paraId="0464A240" w14:textId="586DB27E"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מערך בגודל אחד המכיל את מזהה הקבוצה, השם שלה והתיאור.</w:t>
            </w:r>
          </w:p>
          <w:p w14:paraId="4865A371" w14:textId="18F7D71D" w:rsidR="001F7189" w:rsidRPr="00E423CD" w:rsidRDefault="001F7189" w:rsidP="00777BBF">
            <w:pPr>
              <w:pStyle w:val="a5"/>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155" w:type="dxa"/>
          </w:tcPr>
          <w:p w14:paraId="1E149AF1" w14:textId="5560DC5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1D7EA752"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CBE227F" w14:textId="69866169" w:rsidR="001F7189" w:rsidRPr="00E423CD" w:rsidRDefault="001F7189" w:rsidP="00777BBF">
            <w:pPr>
              <w:bidi/>
              <w:rPr>
                <w:rFonts w:cstheme="minorHAnsi"/>
                <w:rtl/>
              </w:rPr>
            </w:pPr>
            <w:r w:rsidRPr="00E423CD">
              <w:rPr>
                <w:rFonts w:cstheme="minorHAnsi"/>
              </w:rPr>
              <w:t>22</w:t>
            </w:r>
          </w:p>
        </w:tc>
        <w:tc>
          <w:tcPr>
            <w:tcW w:w="1212" w:type="dxa"/>
            <w:vMerge/>
          </w:tcPr>
          <w:p w14:paraId="29D4F94D" w14:textId="09E8D73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3DDAA16F" w14:textId="732A9A0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של ביטול הרשאות </w:t>
            </w:r>
            <w:r w:rsidRPr="00E423CD">
              <w:rPr>
                <w:rFonts w:cstheme="minorHAnsi"/>
              </w:rPr>
              <w:t>Owner</w:t>
            </w:r>
            <w:r w:rsidRPr="00E423CD">
              <w:rPr>
                <w:rFonts w:cstheme="minorHAnsi"/>
                <w:rtl/>
              </w:rPr>
              <w:t xml:space="preserve"> ע"י משתמש בעל הרשאת </w:t>
            </w:r>
            <w:r w:rsidRPr="00E423CD">
              <w:rPr>
                <w:rFonts w:cstheme="minorHAnsi"/>
              </w:rPr>
              <w:t>Manager</w:t>
            </w:r>
            <w:r w:rsidRPr="00E423CD">
              <w:rPr>
                <w:rFonts w:cstheme="minorHAnsi"/>
                <w:rtl/>
              </w:rPr>
              <w:t xml:space="preserve"> בלבד.</w:t>
            </w:r>
          </w:p>
        </w:tc>
        <w:tc>
          <w:tcPr>
            <w:tcW w:w="2265" w:type="dxa"/>
          </w:tcPr>
          <w:p w14:paraId="3B6CAA03" w14:textId="1DEA165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מפה ומשתמש בעל הרשאות </w:t>
            </w:r>
            <w:r w:rsidRPr="00E423CD">
              <w:rPr>
                <w:rFonts w:cstheme="minorHAnsi"/>
              </w:rPr>
              <w:t>Owner</w:t>
            </w:r>
            <w:r w:rsidRPr="00E423CD">
              <w:rPr>
                <w:rFonts w:cstheme="minorHAnsi"/>
                <w:rtl/>
              </w:rPr>
              <w:t xml:space="preserve"> על המפה. בנוסף שמור משתמש בעל הרשאות </w:t>
            </w:r>
            <w:r w:rsidRPr="00E423CD">
              <w:rPr>
                <w:rFonts w:cstheme="minorHAnsi"/>
              </w:rPr>
              <w:t>Manager</w:t>
            </w:r>
            <w:r w:rsidRPr="00E423CD">
              <w:rPr>
                <w:rFonts w:cstheme="minorHAnsi"/>
                <w:rtl/>
              </w:rPr>
              <w:t xml:space="preserve"> על המפה.</w:t>
            </w:r>
          </w:p>
          <w:p w14:paraId="0D21FEFB" w14:textId="0C625DD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w:t>
            </w:r>
            <w:r w:rsidRPr="00E423CD">
              <w:rPr>
                <w:rFonts w:cstheme="minorHAnsi"/>
              </w:rPr>
              <w:t>manager</w:t>
            </w:r>
            <w:r w:rsidRPr="00E423CD">
              <w:rPr>
                <w:rFonts w:cstheme="minorHAnsi"/>
                <w:rtl/>
              </w:rPr>
              <w:t>, מזהה המפה, ומזהה המשתמש ה</w:t>
            </w:r>
            <w:r w:rsidRPr="00E423CD">
              <w:rPr>
                <w:rFonts w:cstheme="minorHAnsi"/>
              </w:rPr>
              <w:t>Owner.</w:t>
            </w:r>
          </w:p>
        </w:tc>
        <w:tc>
          <w:tcPr>
            <w:tcW w:w="2610" w:type="dxa"/>
          </w:tcPr>
          <w:p w14:paraId="552FC19D" w14:textId="1518D2A5"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3</w:t>
            </w:r>
            <w:r w:rsidRPr="00E423CD">
              <w:rPr>
                <w:rFonts w:cstheme="minorHAnsi"/>
                <w:rtl/>
              </w:rPr>
              <w:t xml:space="preserve"> והטקסט "</w:t>
            </w:r>
            <w:r w:rsidRPr="00E423CD">
              <w:rPr>
                <w:rFonts w:cstheme="minorHAnsi"/>
              </w:rPr>
              <w:t>The user's permissions are insufficient to set requested permission</w:t>
            </w:r>
            <w:r w:rsidRPr="00E423CD">
              <w:rPr>
                <w:rFonts w:cstheme="minorHAnsi"/>
                <w:rtl/>
              </w:rPr>
              <w:t>.".</w:t>
            </w:r>
          </w:p>
          <w:p w14:paraId="403A3F79" w14:textId="7B7CEAEA"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המשתמש ה</w:t>
            </w:r>
            <w:r w:rsidRPr="00E423CD">
              <w:rPr>
                <w:rFonts w:cstheme="minorHAnsi"/>
              </w:rPr>
              <w:t>Owner</w:t>
            </w:r>
            <w:r w:rsidRPr="00E423CD">
              <w:rPr>
                <w:rFonts w:cstheme="minorHAnsi"/>
                <w:rtl/>
              </w:rPr>
              <w:t xml:space="preserve"> עדיין מוגדר כ</w:t>
            </w:r>
            <w:r w:rsidRPr="00E423CD">
              <w:rPr>
                <w:rFonts w:cstheme="minorHAnsi"/>
              </w:rPr>
              <w:t>Owner</w:t>
            </w:r>
            <w:r w:rsidRPr="00E423CD">
              <w:rPr>
                <w:rFonts w:cstheme="minorHAnsi"/>
                <w:rtl/>
              </w:rPr>
              <w:t xml:space="preserve"> על הקבוצה.</w:t>
            </w:r>
          </w:p>
        </w:tc>
        <w:tc>
          <w:tcPr>
            <w:tcW w:w="1155" w:type="dxa"/>
          </w:tcPr>
          <w:p w14:paraId="6A11DC9F" w14:textId="38F60CE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136162B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9C48BA6" w14:textId="2E0A989C" w:rsidR="001F7189" w:rsidRPr="00E423CD" w:rsidRDefault="001F7189" w:rsidP="00777BBF">
            <w:pPr>
              <w:bidi/>
              <w:rPr>
                <w:rFonts w:cstheme="minorHAnsi"/>
                <w:rtl/>
              </w:rPr>
            </w:pPr>
            <w:r w:rsidRPr="00E423CD">
              <w:rPr>
                <w:rFonts w:cstheme="minorHAnsi"/>
              </w:rPr>
              <w:t>23</w:t>
            </w:r>
          </w:p>
        </w:tc>
        <w:tc>
          <w:tcPr>
            <w:tcW w:w="1212" w:type="dxa"/>
            <w:vMerge/>
          </w:tcPr>
          <w:p w14:paraId="692D61FB" w14:textId="533AF1E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1F24544" w14:textId="31C0030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יטול הרשאות </w:t>
            </w:r>
            <w:r w:rsidRPr="00E423CD">
              <w:rPr>
                <w:rFonts w:cstheme="minorHAnsi"/>
              </w:rPr>
              <w:t>Manager</w:t>
            </w:r>
            <w:r w:rsidRPr="00E423CD">
              <w:rPr>
                <w:rFonts w:cstheme="minorHAnsi"/>
                <w:rtl/>
              </w:rPr>
              <w:t xml:space="preserve">  ע"י משתמש בעל הרשאת </w:t>
            </w:r>
            <w:r w:rsidRPr="00E423CD">
              <w:rPr>
                <w:rFonts w:cstheme="minorHAnsi"/>
              </w:rPr>
              <w:t>Owner.</w:t>
            </w:r>
          </w:p>
        </w:tc>
        <w:tc>
          <w:tcPr>
            <w:tcW w:w="2265" w:type="dxa"/>
          </w:tcPr>
          <w:p w14:paraId="7A8102CE" w14:textId="1DEA165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מפה ומשתמש בעל הרשאות </w:t>
            </w:r>
            <w:r w:rsidRPr="00E423CD">
              <w:rPr>
                <w:rFonts w:cstheme="minorHAnsi"/>
              </w:rPr>
              <w:t>Owner</w:t>
            </w:r>
            <w:r w:rsidRPr="00E423CD">
              <w:rPr>
                <w:rFonts w:cstheme="minorHAnsi"/>
                <w:rtl/>
              </w:rPr>
              <w:t xml:space="preserve"> על המפה. בנוסף שמור משתמש בעל הרשאות </w:t>
            </w:r>
            <w:r w:rsidRPr="00E423CD">
              <w:rPr>
                <w:rFonts w:cstheme="minorHAnsi"/>
              </w:rPr>
              <w:t>Manager</w:t>
            </w:r>
            <w:r w:rsidRPr="00E423CD">
              <w:rPr>
                <w:rFonts w:cstheme="minorHAnsi"/>
                <w:rtl/>
              </w:rPr>
              <w:t xml:space="preserve"> על המפה.</w:t>
            </w:r>
          </w:p>
          <w:p w14:paraId="6D11E094" w14:textId="0113DE7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w:t>
            </w:r>
            <w:r w:rsidRPr="00E423CD">
              <w:rPr>
                <w:rFonts w:cstheme="minorHAnsi"/>
              </w:rPr>
              <w:t>Owner</w:t>
            </w:r>
            <w:r w:rsidRPr="00E423CD">
              <w:rPr>
                <w:rFonts w:cstheme="minorHAnsi"/>
                <w:rtl/>
              </w:rPr>
              <w:t>, מזהה המפה, ומזהה המשתמש ה</w:t>
            </w:r>
            <w:r w:rsidRPr="00E423CD">
              <w:rPr>
                <w:rFonts w:cstheme="minorHAnsi"/>
              </w:rPr>
              <w:t>Manager.</w:t>
            </w:r>
          </w:p>
        </w:tc>
        <w:tc>
          <w:tcPr>
            <w:tcW w:w="2610" w:type="dxa"/>
          </w:tcPr>
          <w:p w14:paraId="6607ABD1" w14:textId="450CFC43"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תשובה מהשרת חוזרת עם סטאטוס </w:t>
            </w:r>
            <w:r w:rsidRPr="00E423CD">
              <w:rPr>
                <w:rFonts w:cstheme="minorHAnsi"/>
              </w:rPr>
              <w:t>200</w:t>
            </w:r>
            <w:r w:rsidRPr="00E423CD">
              <w:rPr>
                <w:rFonts w:cstheme="minorHAnsi"/>
                <w:rtl/>
              </w:rPr>
              <w:t>, והטקסט "</w:t>
            </w:r>
            <w:r w:rsidRPr="00E423CD">
              <w:rPr>
                <w:rFonts w:cstheme="minorHAnsi"/>
              </w:rPr>
              <w:t>Group permissions has been updated successfully</w:t>
            </w:r>
            <w:r w:rsidRPr="00E423CD">
              <w:rPr>
                <w:rFonts w:cstheme="minorHAnsi"/>
                <w:rtl/>
              </w:rPr>
              <w:t>.".</w:t>
            </w:r>
          </w:p>
          <w:p w14:paraId="3D630A85" w14:textId="67CFF901"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p>
          <w:p w14:paraId="426AA259" w14:textId="2F3AECA8" w:rsidR="001F7189" w:rsidRPr="00E423CD" w:rsidRDefault="001F7189" w:rsidP="00777BBF">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נוסף, בבסיס הנתונים למשתמש שהוגדר </w:t>
            </w:r>
            <w:r w:rsidRPr="00E423CD">
              <w:rPr>
                <w:rFonts w:cstheme="minorHAnsi"/>
              </w:rPr>
              <w:t>Manager</w:t>
            </w:r>
            <w:r w:rsidRPr="00E423CD">
              <w:rPr>
                <w:rFonts w:cstheme="minorHAnsi"/>
                <w:rtl/>
              </w:rPr>
              <w:t xml:space="preserve"> אין הרשאות על המפה.</w:t>
            </w:r>
          </w:p>
        </w:tc>
        <w:tc>
          <w:tcPr>
            <w:tcW w:w="1155" w:type="dxa"/>
          </w:tcPr>
          <w:p w14:paraId="538102A8" w14:textId="6DF6E03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543CA5A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953DB11" w14:textId="7DCF724C" w:rsidR="001F7189" w:rsidRPr="00E423CD" w:rsidRDefault="001F7189" w:rsidP="00777BBF">
            <w:pPr>
              <w:bidi/>
              <w:rPr>
                <w:rFonts w:cstheme="minorHAnsi"/>
                <w:rtl/>
              </w:rPr>
            </w:pPr>
            <w:r w:rsidRPr="00E423CD">
              <w:rPr>
                <w:rFonts w:cstheme="minorHAnsi"/>
              </w:rPr>
              <w:t>24</w:t>
            </w:r>
          </w:p>
        </w:tc>
        <w:tc>
          <w:tcPr>
            <w:tcW w:w="1212" w:type="dxa"/>
            <w:vMerge/>
          </w:tcPr>
          <w:p w14:paraId="5BC18CEE" w14:textId="17C8E79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FCB9A16" w14:textId="18366B3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חיקת קבוצה</w:t>
            </w:r>
          </w:p>
        </w:tc>
        <w:tc>
          <w:tcPr>
            <w:tcW w:w="2265" w:type="dxa"/>
          </w:tcPr>
          <w:p w14:paraId="0DD0E154" w14:textId="0DB4F12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ה קבוצה, ומשתמש שמוגדר </w:t>
            </w:r>
            <w:r w:rsidRPr="00E423CD">
              <w:rPr>
                <w:rFonts w:cstheme="minorHAnsi"/>
              </w:rPr>
              <w:t>Owner</w:t>
            </w:r>
            <w:r w:rsidRPr="00E423CD">
              <w:rPr>
                <w:rFonts w:cstheme="minorHAnsi"/>
                <w:rtl/>
              </w:rPr>
              <w:t xml:space="preserve"> על הקבוצה.</w:t>
            </w:r>
          </w:p>
          <w:p w14:paraId="0924D3A2" w14:textId="14BAA00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w:t>
            </w:r>
            <w:r w:rsidRPr="00E423CD">
              <w:rPr>
                <w:rFonts w:cstheme="minorHAnsi"/>
              </w:rPr>
              <w:t>Owner</w:t>
            </w:r>
            <w:r w:rsidRPr="00E423CD">
              <w:rPr>
                <w:rFonts w:cstheme="minorHAnsi"/>
                <w:rtl/>
              </w:rPr>
              <w:t xml:space="preserve"> ומזהה הקבוצה.</w:t>
            </w:r>
          </w:p>
        </w:tc>
        <w:tc>
          <w:tcPr>
            <w:tcW w:w="2610" w:type="dxa"/>
          </w:tcPr>
          <w:p w14:paraId="0435363A" w14:textId="29855D04"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והטקסט "</w:t>
            </w:r>
            <w:r w:rsidRPr="00E423CD">
              <w:rPr>
                <w:rFonts w:cstheme="minorHAnsi"/>
              </w:rPr>
              <w:t>Group deleted successfully.</w:t>
            </w:r>
          </w:p>
          <w:p w14:paraId="4EB489F9" w14:textId="5F0C1336"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p>
          <w:p w14:paraId="17DE256F" w14:textId="67ED5DCF"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ותנים אכן נמחקה הקבוצה.</w:t>
            </w:r>
          </w:p>
        </w:tc>
        <w:tc>
          <w:tcPr>
            <w:tcW w:w="1155" w:type="dxa"/>
          </w:tcPr>
          <w:p w14:paraId="13A4B464" w14:textId="2090431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3113A970"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3BE2CC2" w14:textId="2D274A74" w:rsidR="001F7189" w:rsidRPr="00E423CD" w:rsidRDefault="001F7189" w:rsidP="00777BBF">
            <w:pPr>
              <w:bidi/>
              <w:rPr>
                <w:rFonts w:cstheme="minorHAnsi"/>
                <w:rtl/>
              </w:rPr>
            </w:pPr>
            <w:r w:rsidRPr="00E423CD">
              <w:rPr>
                <w:rFonts w:cstheme="minorHAnsi"/>
              </w:rPr>
              <w:t>25</w:t>
            </w:r>
          </w:p>
        </w:tc>
        <w:tc>
          <w:tcPr>
            <w:tcW w:w="1212" w:type="dxa"/>
            <w:vMerge/>
          </w:tcPr>
          <w:p w14:paraId="733F8907" w14:textId="4B26AF2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0299DDB3" w14:textId="38F3194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מחיקת קבוצה שאינה שמורה בבסיס הנתונים</w:t>
            </w:r>
          </w:p>
        </w:tc>
        <w:tc>
          <w:tcPr>
            <w:tcW w:w="2265" w:type="dxa"/>
          </w:tcPr>
          <w:p w14:paraId="77E9CDA7" w14:textId="7C4CD81C"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w:t>
            </w:r>
          </w:p>
          <w:p w14:paraId="7B98741B" w14:textId="5323A85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מזהה קבוצה </w:t>
            </w:r>
            <w:r w:rsidRPr="00E423CD">
              <w:rPr>
                <w:rFonts w:cstheme="minorHAnsi"/>
                <w:rtl/>
              </w:rPr>
              <w:lastRenderedPageBreak/>
              <w:t>שאינה שמורה בבסיס הנתונים.</w:t>
            </w:r>
          </w:p>
        </w:tc>
        <w:tc>
          <w:tcPr>
            <w:tcW w:w="2610" w:type="dxa"/>
          </w:tcPr>
          <w:p w14:paraId="6C334F07" w14:textId="0F4C0281"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תשובת השרת חוזרת עם סטאטוס </w:t>
            </w:r>
            <w:r w:rsidRPr="00E423CD">
              <w:rPr>
                <w:rFonts w:cstheme="minorHAnsi"/>
              </w:rPr>
              <w:t>404</w:t>
            </w:r>
            <w:r w:rsidRPr="00E423CD">
              <w:rPr>
                <w:rFonts w:cstheme="minorHAnsi"/>
                <w:rtl/>
              </w:rPr>
              <w:t>, והטקסט "</w:t>
            </w:r>
            <w:r w:rsidRPr="00E423CD">
              <w:rPr>
                <w:rFonts w:cstheme="minorHAnsi"/>
              </w:rPr>
              <w:t>Could not find the requested group</w:t>
            </w:r>
            <w:r w:rsidRPr="00E423CD">
              <w:rPr>
                <w:rFonts w:cstheme="minorHAnsi"/>
                <w:rtl/>
              </w:rPr>
              <w:t>.".</w:t>
            </w:r>
          </w:p>
          <w:p w14:paraId="16A69828" w14:textId="2EE2F734"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בבסיס הנתונים לא חל שום שינוי לאחר הפעולה.</w:t>
            </w:r>
          </w:p>
        </w:tc>
        <w:tc>
          <w:tcPr>
            <w:tcW w:w="1155" w:type="dxa"/>
          </w:tcPr>
          <w:p w14:paraId="1BC300FA" w14:textId="67B3428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כצפוי</w:t>
            </w:r>
          </w:p>
        </w:tc>
      </w:tr>
      <w:tr w:rsidR="001F7189" w:rsidRPr="00E423CD" w14:paraId="3321197E"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169CD6D" w14:textId="77DBAD3F" w:rsidR="001F7189" w:rsidRPr="00E423CD" w:rsidRDefault="001F7189" w:rsidP="00777BBF">
            <w:pPr>
              <w:bidi/>
              <w:rPr>
                <w:rFonts w:cstheme="minorHAnsi"/>
                <w:rtl/>
              </w:rPr>
            </w:pPr>
            <w:r w:rsidRPr="00E423CD">
              <w:rPr>
                <w:rFonts w:cstheme="minorHAnsi"/>
              </w:rPr>
              <w:t>26</w:t>
            </w:r>
          </w:p>
        </w:tc>
        <w:tc>
          <w:tcPr>
            <w:tcW w:w="1212" w:type="dxa"/>
            <w:vMerge/>
          </w:tcPr>
          <w:p w14:paraId="74F19E63" w14:textId="0E94E65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03ED5F0B" w14:textId="312179C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מחיקת קבוצה ללא הגדרת מזהה הקבוצה למחיקה.</w:t>
            </w:r>
          </w:p>
        </w:tc>
        <w:tc>
          <w:tcPr>
            <w:tcW w:w="2265" w:type="dxa"/>
          </w:tcPr>
          <w:p w14:paraId="44132993" w14:textId="652F465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w:t>
            </w:r>
          </w:p>
          <w:p w14:paraId="69D721B5" w14:textId="51A95C5C"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בבקשה לא מוצר, מזהה מפה.</w:t>
            </w:r>
          </w:p>
        </w:tc>
        <w:tc>
          <w:tcPr>
            <w:tcW w:w="2610" w:type="dxa"/>
          </w:tcPr>
          <w:p w14:paraId="3B58047F" w14:textId="1AB47209"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4</w:t>
            </w:r>
            <w:r w:rsidRPr="00E423CD">
              <w:rPr>
                <w:rFonts w:cstheme="minorHAnsi"/>
                <w:rtl/>
              </w:rPr>
              <w:t>, והטקסט "</w:t>
            </w:r>
            <w:r w:rsidRPr="00E423CD">
              <w:rPr>
                <w:rFonts w:cstheme="minorHAnsi"/>
              </w:rPr>
              <w:t>Missing group id</w:t>
            </w:r>
            <w:r w:rsidRPr="00E423CD">
              <w:rPr>
                <w:rFonts w:cstheme="minorHAnsi"/>
                <w:rtl/>
              </w:rPr>
              <w:t>.".</w:t>
            </w:r>
          </w:p>
          <w:p w14:paraId="4243AE75" w14:textId="0E2FF8C0" w:rsidR="001F7189" w:rsidRPr="00E423CD" w:rsidRDefault="001F7189"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לא חל שום שינוים לאחר הפעולה</w:t>
            </w:r>
          </w:p>
        </w:tc>
        <w:tc>
          <w:tcPr>
            <w:tcW w:w="1155" w:type="dxa"/>
          </w:tcPr>
          <w:p w14:paraId="20CEF68D" w14:textId="07BEFBE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צפוי</w:t>
            </w:r>
          </w:p>
        </w:tc>
      </w:tr>
      <w:tr w:rsidR="001F7189" w:rsidRPr="00E423CD" w14:paraId="42EA5BBA"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11DC7B80" w14:textId="39BBB4B8" w:rsidR="001F7189" w:rsidRPr="00E423CD" w:rsidRDefault="001F7189" w:rsidP="00777BBF">
            <w:pPr>
              <w:bidi/>
              <w:rPr>
                <w:rFonts w:cstheme="minorHAnsi"/>
                <w:rtl/>
              </w:rPr>
            </w:pPr>
            <w:r w:rsidRPr="00E423CD">
              <w:rPr>
                <w:rFonts w:cstheme="minorHAnsi"/>
              </w:rPr>
              <w:t>27</w:t>
            </w:r>
          </w:p>
        </w:tc>
        <w:tc>
          <w:tcPr>
            <w:tcW w:w="1212" w:type="dxa"/>
            <w:vMerge w:val="restart"/>
          </w:tcPr>
          <w:p w14:paraId="3A773659" w14:textId="5E4742B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Folders</w:t>
            </w:r>
          </w:p>
        </w:tc>
        <w:tc>
          <w:tcPr>
            <w:tcW w:w="1431" w:type="dxa"/>
          </w:tcPr>
          <w:p w14:paraId="6CAD64AE" w14:textId="6838904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צירת תיקייה</w:t>
            </w:r>
          </w:p>
        </w:tc>
        <w:tc>
          <w:tcPr>
            <w:tcW w:w="2265" w:type="dxa"/>
          </w:tcPr>
          <w:p w14:paraId="36C1A5C9" w14:textId="455FC46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שמורה תיקיית </w:t>
            </w:r>
            <w:r w:rsidRPr="00E423CD">
              <w:rPr>
                <w:rFonts w:cstheme="minorHAnsi"/>
              </w:rPr>
              <w:t>root</w:t>
            </w:r>
            <w:r w:rsidRPr="00E423CD">
              <w:rPr>
                <w:rFonts w:cstheme="minorHAnsi"/>
                <w:rtl/>
              </w:rPr>
              <w:t xml:space="preserve"> של המשתמש.</w:t>
            </w:r>
          </w:p>
          <w:p w14:paraId="62EE9376" w14:textId="4C6BFC5F"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פרטי התיקייה החדשה - שם התיקייה, תיאור, ומזהה תיקיית ה</w:t>
            </w:r>
            <w:r w:rsidRPr="00E423CD">
              <w:rPr>
                <w:rFonts w:cstheme="minorHAnsi"/>
              </w:rPr>
              <w:t>root.</w:t>
            </w:r>
          </w:p>
        </w:tc>
        <w:tc>
          <w:tcPr>
            <w:tcW w:w="2610" w:type="dxa"/>
          </w:tcPr>
          <w:p w14:paraId="4BA5F4FA" w14:textId="065D7FAF"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עם האובייקט שנשמר בבסיס הנתונים, כאשר ה</w:t>
            </w:r>
            <w:proofErr w:type="spellStart"/>
            <w:r w:rsidRPr="00E423CD">
              <w:rPr>
                <w:rFonts w:cstheme="minorHAnsi"/>
              </w:rPr>
              <w:t>creatorId</w:t>
            </w:r>
            <w:proofErr w:type="spellEnd"/>
            <w:r w:rsidRPr="00E423CD">
              <w:rPr>
                <w:rFonts w:cstheme="minorHAnsi"/>
                <w:rtl/>
              </w:rPr>
              <w:t xml:space="preserve"> של התיקייה מוגדר להיות המשתמש, נוצר </w:t>
            </w:r>
            <w:r w:rsidRPr="00E423CD">
              <w:rPr>
                <w:rFonts w:cstheme="minorHAnsi"/>
              </w:rPr>
              <w:t>timestamp</w:t>
            </w:r>
            <w:r w:rsidRPr="00E423CD">
              <w:rPr>
                <w:rFonts w:cstheme="minorHAnsi"/>
                <w:rtl/>
              </w:rPr>
              <w:t xml:space="preserve"> של זמן יצירת התיקייה, ופרטי התיקייה זהים לאלו שנשלחו בבקשה.</w:t>
            </w:r>
          </w:p>
          <w:p w14:paraId="13B0C3CE" w14:textId="290ED670" w:rsidR="001F7189" w:rsidRPr="00E423CD" w:rsidRDefault="001F7189" w:rsidP="00777BBF">
            <w:pPr>
              <w:pStyle w:val="a5"/>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p w14:paraId="15D65AAD" w14:textId="24041A26"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פה התיקייה החדשה, ובתיקיית האם נוסף מזהה התיקייה החדשה.</w:t>
            </w:r>
          </w:p>
        </w:tc>
        <w:tc>
          <w:tcPr>
            <w:tcW w:w="1155" w:type="dxa"/>
          </w:tcPr>
          <w:p w14:paraId="4E9F594F" w14:textId="60DE5FB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7FB648E2"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DED4E27" w14:textId="6C4699AB" w:rsidR="001F7189" w:rsidRPr="00E423CD" w:rsidRDefault="001F7189" w:rsidP="00777BBF">
            <w:pPr>
              <w:bidi/>
              <w:rPr>
                <w:rFonts w:cstheme="minorHAnsi"/>
                <w:rtl/>
              </w:rPr>
            </w:pPr>
            <w:r w:rsidRPr="00E423CD">
              <w:rPr>
                <w:rFonts w:cstheme="minorHAnsi"/>
              </w:rPr>
              <w:t>28</w:t>
            </w:r>
          </w:p>
        </w:tc>
        <w:tc>
          <w:tcPr>
            <w:tcW w:w="1212" w:type="dxa"/>
            <w:vMerge/>
          </w:tcPr>
          <w:p w14:paraId="2CC6CB43" w14:textId="08D4F14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3332FB32" w14:textId="5497C0F6"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צירת תיקיית </w:t>
            </w:r>
            <w:r w:rsidRPr="00E423CD">
              <w:rPr>
                <w:rFonts w:cstheme="minorHAnsi"/>
              </w:rPr>
              <w:t>root</w:t>
            </w:r>
          </w:p>
        </w:tc>
        <w:tc>
          <w:tcPr>
            <w:tcW w:w="2265" w:type="dxa"/>
          </w:tcPr>
          <w:p w14:paraId="3B479371" w14:textId="79D147E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w:t>
            </w:r>
          </w:p>
          <w:p w14:paraId="01A47FB0" w14:textId="4CA6547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פרטי התיקייה החדשה - שם התיקייה, תיאור, ומזהה תיקיית ה</w:t>
            </w:r>
            <w:r w:rsidRPr="00E423CD">
              <w:rPr>
                <w:rFonts w:cstheme="minorHAnsi"/>
              </w:rPr>
              <w:t>root</w:t>
            </w:r>
            <w:r w:rsidRPr="00E423CD">
              <w:rPr>
                <w:rFonts w:cstheme="minorHAnsi"/>
                <w:rtl/>
              </w:rPr>
              <w:t xml:space="preserve"> מוגדר להיות "/".</w:t>
            </w:r>
          </w:p>
          <w:p w14:paraId="26B60AA4" w14:textId="0BCA18E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313AD8B8" w14:textId="63692F49"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עם האובייקט שנשמר בבסיס הנתונים, כאשר ה</w:t>
            </w:r>
            <w:proofErr w:type="spellStart"/>
            <w:r w:rsidRPr="00E423CD">
              <w:rPr>
                <w:rFonts w:cstheme="minorHAnsi"/>
              </w:rPr>
              <w:t>creatorId</w:t>
            </w:r>
            <w:proofErr w:type="spellEnd"/>
            <w:r w:rsidRPr="00E423CD">
              <w:rPr>
                <w:rFonts w:cstheme="minorHAnsi"/>
                <w:rtl/>
              </w:rPr>
              <w:t xml:space="preserve"> של התיקייה מוגדר להיות המשתמש, נוצר </w:t>
            </w:r>
            <w:r w:rsidRPr="00E423CD">
              <w:rPr>
                <w:rFonts w:cstheme="minorHAnsi"/>
              </w:rPr>
              <w:t>timestamp</w:t>
            </w:r>
            <w:r w:rsidRPr="00E423CD">
              <w:rPr>
                <w:rFonts w:cstheme="minorHAnsi"/>
                <w:rtl/>
              </w:rPr>
              <w:t xml:space="preserve"> של זמן יצירת התיקייה, ופרטי התיקייה זהים לאלו שנשלחו בבקשה.</w:t>
            </w:r>
          </w:p>
          <w:p w14:paraId="1E808222" w14:textId="290ED670" w:rsidR="001F7189" w:rsidRPr="00E423CD" w:rsidRDefault="001F7189" w:rsidP="00777BBF">
            <w:pPr>
              <w:pStyle w:val="a5"/>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p w14:paraId="03627E98" w14:textId="45707124"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פה התיקייה החדשה.</w:t>
            </w:r>
          </w:p>
          <w:p w14:paraId="4C3DCE91" w14:textId="3F1C8A4D" w:rsidR="001F7189" w:rsidRPr="00E423CD" w:rsidRDefault="001F7189" w:rsidP="00777BBF">
            <w:pPr>
              <w:pStyle w:val="a5"/>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155" w:type="dxa"/>
          </w:tcPr>
          <w:p w14:paraId="0926F4EA" w14:textId="50E128D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524278F1"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7D9FA38" w14:textId="11A5F9F1" w:rsidR="001F7189" w:rsidRPr="00E423CD" w:rsidRDefault="001F7189" w:rsidP="00777BBF">
            <w:pPr>
              <w:bidi/>
              <w:rPr>
                <w:rFonts w:cstheme="minorHAnsi"/>
                <w:rtl/>
              </w:rPr>
            </w:pPr>
            <w:r w:rsidRPr="00E423CD">
              <w:rPr>
                <w:rFonts w:cstheme="minorHAnsi"/>
              </w:rPr>
              <w:t>29</w:t>
            </w:r>
          </w:p>
        </w:tc>
        <w:tc>
          <w:tcPr>
            <w:tcW w:w="1212" w:type="dxa"/>
            <w:vMerge/>
          </w:tcPr>
          <w:p w14:paraId="744F49FD" w14:textId="5B56C71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3D87E9CC" w14:textId="47CB086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ליפת תתי התיקיות והמפות שתחת מפה נתונה.</w:t>
            </w:r>
          </w:p>
        </w:tc>
        <w:tc>
          <w:tcPr>
            <w:tcW w:w="2265" w:type="dxa"/>
          </w:tcPr>
          <w:p w14:paraId="748C9275" w14:textId="49C9CC67"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 שתי תיקיות ומפה. תיקייה אחת היא ה</w:t>
            </w:r>
            <w:r w:rsidRPr="00E423CD">
              <w:rPr>
                <w:rFonts w:cstheme="minorHAnsi"/>
              </w:rPr>
              <w:t>root</w:t>
            </w:r>
            <w:r w:rsidRPr="00E423CD">
              <w:rPr>
                <w:rFonts w:cstheme="minorHAnsi"/>
                <w:rtl/>
              </w:rPr>
              <w:t xml:space="preserve"> של המשתמש, ושנייה היא תת תיקייה של תיקיית ה</w:t>
            </w:r>
            <w:r w:rsidRPr="00E423CD">
              <w:rPr>
                <w:rFonts w:cstheme="minorHAnsi"/>
              </w:rPr>
              <w:t>root</w:t>
            </w:r>
            <w:r w:rsidRPr="00E423CD">
              <w:rPr>
                <w:rFonts w:cstheme="minorHAnsi"/>
                <w:rtl/>
              </w:rPr>
              <w:t>. למשתמש הרשאות על המפה, והמפה שמורה תחת תיקיית ה</w:t>
            </w:r>
            <w:r w:rsidRPr="00E423CD">
              <w:rPr>
                <w:rFonts w:cstheme="minorHAnsi"/>
              </w:rPr>
              <w:t>root.</w:t>
            </w:r>
          </w:p>
          <w:p w14:paraId="26C758C7" w14:textId="4B352D3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מזהה תיקיית ה</w:t>
            </w:r>
            <w:r w:rsidRPr="00E423CD">
              <w:rPr>
                <w:rFonts w:cstheme="minorHAnsi"/>
              </w:rPr>
              <w:t>root.</w:t>
            </w:r>
          </w:p>
        </w:tc>
        <w:tc>
          <w:tcPr>
            <w:tcW w:w="2610" w:type="dxa"/>
          </w:tcPr>
          <w:p w14:paraId="3DD70784" w14:textId="648B478B"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עם שני מערכים. מערך אחד שמכיל את מזהה המפה ששמורה תחת ה</w:t>
            </w:r>
            <w:r w:rsidRPr="00E423CD">
              <w:rPr>
                <w:rFonts w:cstheme="minorHAnsi"/>
              </w:rPr>
              <w:t>root</w:t>
            </w:r>
            <w:r w:rsidRPr="00E423CD">
              <w:rPr>
                <w:rFonts w:cstheme="minorHAnsi"/>
                <w:rtl/>
              </w:rPr>
              <w:t xml:space="preserve"> ואת שמה, ומערך שני בגודל אחד המכיל את מזהה התיקייה, ואת שמה.</w:t>
            </w:r>
          </w:p>
        </w:tc>
        <w:tc>
          <w:tcPr>
            <w:tcW w:w="1155" w:type="dxa"/>
          </w:tcPr>
          <w:p w14:paraId="2CF7B096" w14:textId="7F6A4BA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5346B65C"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46E5F401" w14:textId="162950E1" w:rsidR="001F7189" w:rsidRPr="00E423CD" w:rsidRDefault="001F7189" w:rsidP="00777BBF">
            <w:pPr>
              <w:bidi/>
              <w:rPr>
                <w:rFonts w:cstheme="minorHAnsi"/>
                <w:rtl/>
              </w:rPr>
            </w:pPr>
            <w:r w:rsidRPr="00E423CD">
              <w:rPr>
                <w:rFonts w:cstheme="minorHAnsi"/>
              </w:rPr>
              <w:t>30</w:t>
            </w:r>
          </w:p>
        </w:tc>
        <w:tc>
          <w:tcPr>
            <w:tcW w:w="1212" w:type="dxa"/>
            <w:vMerge/>
          </w:tcPr>
          <w:p w14:paraId="0982A8D0" w14:textId="16135BA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1DC6B6D" w14:textId="49E0AC0C"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שליפת תתי תיקיות ומפות, </w:t>
            </w:r>
            <w:r w:rsidRPr="00E423CD">
              <w:rPr>
                <w:rFonts w:cstheme="minorHAnsi"/>
                <w:rtl/>
              </w:rPr>
              <w:lastRenderedPageBreak/>
              <w:t>מתיקייה שאינה שמורה במערכת.</w:t>
            </w:r>
          </w:p>
        </w:tc>
        <w:tc>
          <w:tcPr>
            <w:tcW w:w="2265" w:type="dxa"/>
          </w:tcPr>
          <w:p w14:paraId="3F656845" w14:textId="28EE4D2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בבסיס הנתונים שמור משתמש.</w:t>
            </w:r>
          </w:p>
          <w:p w14:paraId="6CB6D79C" w14:textId="38819547"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בקשת </w:t>
            </w:r>
            <w:r w:rsidRPr="00E423CD">
              <w:rPr>
                <w:rFonts w:cstheme="minorHAnsi"/>
              </w:rPr>
              <w:t>http</w:t>
            </w:r>
            <w:r w:rsidRPr="00E423CD">
              <w:rPr>
                <w:rFonts w:cstheme="minorHAnsi"/>
                <w:rtl/>
              </w:rPr>
              <w:t xml:space="preserve"> עם טוקן של המשתמש, ומזהה תיקייה שאינו שמור במערכת.</w:t>
            </w:r>
          </w:p>
        </w:tc>
        <w:tc>
          <w:tcPr>
            <w:tcW w:w="2610" w:type="dxa"/>
          </w:tcPr>
          <w:p w14:paraId="28EF4F8D" w14:textId="6231B642"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תשובת השרת חוזרת עם סטאטוס </w:t>
            </w:r>
            <w:r w:rsidRPr="00E423CD">
              <w:rPr>
                <w:rFonts w:cstheme="minorHAnsi"/>
              </w:rPr>
              <w:t>400</w:t>
            </w:r>
            <w:r w:rsidRPr="00E423CD">
              <w:rPr>
                <w:rFonts w:cstheme="minorHAnsi"/>
                <w:rtl/>
              </w:rPr>
              <w:t>, וטקסט המתאר את התקלה.</w:t>
            </w:r>
          </w:p>
          <w:p w14:paraId="19BD7F0A" w14:textId="2A602D48"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לא התבצע שינוי בבסיס הנתונים לאחר הפעולה.</w:t>
            </w:r>
          </w:p>
        </w:tc>
        <w:tc>
          <w:tcPr>
            <w:tcW w:w="1155" w:type="dxa"/>
          </w:tcPr>
          <w:p w14:paraId="597EAD86" w14:textId="426C357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4A6348FE"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30CBC6C" w14:textId="42874EE0" w:rsidR="001F7189" w:rsidRPr="00E423CD" w:rsidRDefault="001F7189" w:rsidP="00777BBF">
            <w:pPr>
              <w:bidi/>
              <w:rPr>
                <w:rFonts w:cstheme="minorHAnsi"/>
                <w:rtl/>
              </w:rPr>
            </w:pPr>
            <w:r w:rsidRPr="00E423CD">
              <w:rPr>
                <w:rFonts w:cstheme="minorHAnsi"/>
              </w:rPr>
              <w:t>31</w:t>
            </w:r>
          </w:p>
        </w:tc>
        <w:tc>
          <w:tcPr>
            <w:tcW w:w="1212" w:type="dxa"/>
            <w:vMerge/>
          </w:tcPr>
          <w:p w14:paraId="0CAA269E" w14:textId="58402DB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B76A61E" w14:textId="7A66FA2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שליפת תתי תיקיות ומפות, מתיקייה שאינה שייכת למשתמש.</w:t>
            </w:r>
          </w:p>
          <w:p w14:paraId="7E2F3017" w14:textId="036D4FA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265" w:type="dxa"/>
          </w:tcPr>
          <w:p w14:paraId="721713F1" w14:textId="11CA3AF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 ותיקייה אשר שייכת למשתמש. בנוסף שמור משתמש אחר.</w:t>
            </w:r>
          </w:p>
          <w:p w14:paraId="56968E12" w14:textId="04E3D08C"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שני, ומזהה תיקייה של התיקייה השמורה במערכת.</w:t>
            </w:r>
          </w:p>
        </w:tc>
        <w:tc>
          <w:tcPr>
            <w:tcW w:w="2610" w:type="dxa"/>
          </w:tcPr>
          <w:p w14:paraId="65CE2439" w14:textId="58575B8E"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טקסט המתאר את התקלה.</w:t>
            </w:r>
          </w:p>
        </w:tc>
        <w:tc>
          <w:tcPr>
            <w:tcW w:w="1155" w:type="dxa"/>
          </w:tcPr>
          <w:p w14:paraId="75D673A7" w14:textId="36F10D28"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40F1D75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295CBEA" w14:textId="4D146B01" w:rsidR="001F7189" w:rsidRPr="00E423CD" w:rsidRDefault="001F7189" w:rsidP="00777BBF">
            <w:pPr>
              <w:bidi/>
              <w:rPr>
                <w:rFonts w:cstheme="minorHAnsi"/>
                <w:rtl/>
              </w:rPr>
            </w:pPr>
            <w:r w:rsidRPr="00E423CD">
              <w:rPr>
                <w:rFonts w:cstheme="minorHAnsi"/>
              </w:rPr>
              <w:t>32</w:t>
            </w:r>
          </w:p>
        </w:tc>
        <w:tc>
          <w:tcPr>
            <w:tcW w:w="1212" w:type="dxa"/>
            <w:vMerge/>
          </w:tcPr>
          <w:p w14:paraId="54196E3F" w14:textId="380CEBD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24D4C8DB" w14:textId="2DEBAE2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ליפת תיאור תיקייה</w:t>
            </w:r>
          </w:p>
        </w:tc>
        <w:tc>
          <w:tcPr>
            <w:tcW w:w="2265" w:type="dxa"/>
          </w:tcPr>
          <w:p w14:paraId="44BCBA30" w14:textId="28964BAC"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תיקיית </w:t>
            </w:r>
            <w:r w:rsidRPr="00E423CD">
              <w:rPr>
                <w:rFonts w:cstheme="minorHAnsi"/>
              </w:rPr>
              <w:t>root</w:t>
            </w:r>
            <w:r w:rsidRPr="00E423CD">
              <w:rPr>
                <w:rFonts w:cstheme="minorHAnsi"/>
                <w:rtl/>
              </w:rPr>
              <w:t>, ותיקייה נוספת תחת תיקיית ה</w:t>
            </w:r>
            <w:r w:rsidRPr="00E423CD">
              <w:rPr>
                <w:rFonts w:cstheme="minorHAnsi"/>
              </w:rPr>
              <w:t>root.</w:t>
            </w:r>
          </w:p>
          <w:p w14:paraId="7F03C38E" w14:textId="45538C3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מזהה תת התיקייה.</w:t>
            </w:r>
          </w:p>
        </w:tc>
        <w:tc>
          <w:tcPr>
            <w:tcW w:w="2610" w:type="dxa"/>
          </w:tcPr>
          <w:p w14:paraId="4BCA9EA8" w14:textId="3A4212F7"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w:t>
            </w:r>
            <w:proofErr w:type="spellStart"/>
            <w:r w:rsidRPr="00E423CD">
              <w:rPr>
                <w:rFonts w:cstheme="minorHAnsi"/>
                <w:rtl/>
              </w:rPr>
              <w:t>וב</w:t>
            </w:r>
            <w:proofErr w:type="spellEnd"/>
            <w:r w:rsidRPr="00E423CD">
              <w:rPr>
                <w:rFonts w:cstheme="minorHAnsi"/>
              </w:rPr>
              <w:t>Body</w:t>
            </w:r>
            <w:r w:rsidRPr="00E423CD">
              <w:rPr>
                <w:rFonts w:cstheme="minorHAnsi"/>
                <w:rtl/>
              </w:rPr>
              <w:t xml:space="preserve"> תחת שדה </w:t>
            </w:r>
            <w:r w:rsidRPr="00E423CD">
              <w:rPr>
                <w:rFonts w:cstheme="minorHAnsi"/>
              </w:rPr>
              <w:t>Description</w:t>
            </w:r>
            <w:r w:rsidRPr="00E423CD">
              <w:rPr>
                <w:rFonts w:cstheme="minorHAnsi"/>
                <w:rtl/>
              </w:rPr>
              <w:t xml:space="preserve"> מצורף תיאור התיקייה כפי ששמור בבסיס הנתונים.</w:t>
            </w:r>
          </w:p>
        </w:tc>
        <w:tc>
          <w:tcPr>
            <w:tcW w:w="1155" w:type="dxa"/>
          </w:tcPr>
          <w:p w14:paraId="79B20576" w14:textId="1DAB08A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28278452"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63B73BB9" w14:textId="2B98E149" w:rsidR="001F7189" w:rsidRPr="00E423CD" w:rsidRDefault="001F7189" w:rsidP="00777BBF">
            <w:pPr>
              <w:bidi/>
              <w:rPr>
                <w:rFonts w:cstheme="minorHAnsi"/>
                <w:rtl/>
              </w:rPr>
            </w:pPr>
            <w:r w:rsidRPr="00E423CD">
              <w:rPr>
                <w:rFonts w:cstheme="minorHAnsi"/>
              </w:rPr>
              <w:t>33</w:t>
            </w:r>
          </w:p>
        </w:tc>
        <w:tc>
          <w:tcPr>
            <w:tcW w:w="1212" w:type="dxa"/>
            <w:vMerge/>
          </w:tcPr>
          <w:p w14:paraId="442CFCD0" w14:textId="044C4CF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6F31B2A" w14:textId="6FE752B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שליפת תיאור תיקייה אשר אינה שמורה במערכת.</w:t>
            </w:r>
          </w:p>
        </w:tc>
        <w:tc>
          <w:tcPr>
            <w:tcW w:w="2265" w:type="dxa"/>
          </w:tcPr>
          <w:p w14:paraId="5DC21D0E" w14:textId="28EE4D2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w:t>
            </w:r>
          </w:p>
          <w:p w14:paraId="0EF106A2" w14:textId="438F32A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ומזהה תיקייה שאינו שמור במערכת.</w:t>
            </w:r>
          </w:p>
        </w:tc>
        <w:tc>
          <w:tcPr>
            <w:tcW w:w="2610" w:type="dxa"/>
          </w:tcPr>
          <w:p w14:paraId="55D2D1C2" w14:textId="6231B642"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טקסט המתאר את התקלה.</w:t>
            </w:r>
          </w:p>
          <w:p w14:paraId="36D432EC" w14:textId="010C2D99"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א התבצע שינוי בבסיס הנתונים לאחר הפעולה.</w:t>
            </w:r>
          </w:p>
        </w:tc>
        <w:tc>
          <w:tcPr>
            <w:tcW w:w="1155" w:type="dxa"/>
          </w:tcPr>
          <w:p w14:paraId="237744C0" w14:textId="2BE549E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062A18B9"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A925D4F" w14:textId="7E9293B1" w:rsidR="001F7189" w:rsidRPr="00E423CD" w:rsidRDefault="001F7189" w:rsidP="00777BBF">
            <w:pPr>
              <w:bidi/>
              <w:rPr>
                <w:rFonts w:cstheme="minorHAnsi"/>
                <w:rtl/>
              </w:rPr>
            </w:pPr>
            <w:r w:rsidRPr="00E423CD">
              <w:rPr>
                <w:rFonts w:cstheme="minorHAnsi"/>
              </w:rPr>
              <w:t>34</w:t>
            </w:r>
          </w:p>
        </w:tc>
        <w:tc>
          <w:tcPr>
            <w:tcW w:w="1212" w:type="dxa"/>
            <w:vMerge/>
          </w:tcPr>
          <w:p w14:paraId="24014430" w14:textId="130B417F"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44D77009" w14:textId="52EC6E7B"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שליפת תיאור תיקייה שאינה שייכת למשתמש</w:t>
            </w:r>
          </w:p>
        </w:tc>
        <w:tc>
          <w:tcPr>
            <w:tcW w:w="2265" w:type="dxa"/>
          </w:tcPr>
          <w:p w14:paraId="4EA0B0A1" w14:textId="11CA3AF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 ותיקייה אשר שייכת למשתמש. בנוסף שמור משתמש אחר.</w:t>
            </w:r>
          </w:p>
          <w:p w14:paraId="40436C33" w14:textId="5794042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שני, ומזהה תיקייה של התיקייה השמורה במערכת.</w:t>
            </w:r>
          </w:p>
          <w:p w14:paraId="1046743C" w14:textId="3BC38C9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4BF8560B" w14:textId="3879257A"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טקסט המתאר את התקלה.</w:t>
            </w:r>
          </w:p>
          <w:p w14:paraId="02218C75" w14:textId="2903BDD7" w:rsidR="001F7189" w:rsidRPr="00E423CD" w:rsidRDefault="001F7189" w:rsidP="00777BBF">
            <w:pPr>
              <w:pStyle w:val="a5"/>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155" w:type="dxa"/>
          </w:tcPr>
          <w:p w14:paraId="71D8C05A" w14:textId="77EFA0F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4E53A172"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07E74C2F" w14:textId="07A8D03C" w:rsidR="001F7189" w:rsidRPr="00E423CD" w:rsidRDefault="001F7189" w:rsidP="00777BBF">
            <w:pPr>
              <w:bidi/>
              <w:rPr>
                <w:rFonts w:cstheme="minorHAnsi"/>
                <w:rtl/>
              </w:rPr>
            </w:pPr>
            <w:r w:rsidRPr="00E423CD">
              <w:rPr>
                <w:rFonts w:cstheme="minorHAnsi"/>
              </w:rPr>
              <w:t>35</w:t>
            </w:r>
          </w:p>
        </w:tc>
        <w:tc>
          <w:tcPr>
            <w:tcW w:w="1212" w:type="dxa"/>
            <w:vMerge/>
          </w:tcPr>
          <w:p w14:paraId="018029D1" w14:textId="586923E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C0F749D" w14:textId="372AF49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תיקייה</w:t>
            </w:r>
          </w:p>
        </w:tc>
        <w:tc>
          <w:tcPr>
            <w:tcW w:w="2265" w:type="dxa"/>
          </w:tcPr>
          <w:p w14:paraId="2067D814" w14:textId="01DC739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תיקיית </w:t>
            </w:r>
            <w:r w:rsidRPr="00E423CD">
              <w:rPr>
                <w:rFonts w:cstheme="minorHAnsi"/>
              </w:rPr>
              <w:t>root</w:t>
            </w:r>
            <w:r w:rsidRPr="00E423CD">
              <w:rPr>
                <w:rFonts w:cstheme="minorHAnsi"/>
                <w:rtl/>
              </w:rPr>
              <w:t xml:space="preserve"> של המשתמש. בנוסף, ישנה תיקייה השמורה כתת תיקייה של </w:t>
            </w:r>
            <w:r w:rsidRPr="00E423CD">
              <w:rPr>
                <w:rFonts w:cstheme="minorHAnsi"/>
              </w:rPr>
              <w:t>root.</w:t>
            </w:r>
          </w:p>
          <w:p w14:paraId="3E6D587B" w14:textId="35DB10F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מזהה תיקייה של תת התיקייה, שם ותיאור חדשים עבור התיקייה.</w:t>
            </w:r>
          </w:p>
        </w:tc>
        <w:tc>
          <w:tcPr>
            <w:tcW w:w="2610" w:type="dxa"/>
          </w:tcPr>
          <w:p w14:paraId="147443EA" w14:textId="76EFBDB0"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והטקסט "</w:t>
            </w:r>
            <w:r w:rsidRPr="00E423CD">
              <w:rPr>
                <w:rFonts w:cstheme="minorHAnsi"/>
              </w:rPr>
              <w:t>Folder properties was update successfully</w:t>
            </w:r>
            <w:r w:rsidRPr="00E423CD">
              <w:rPr>
                <w:rFonts w:cstheme="minorHAnsi"/>
                <w:rtl/>
              </w:rPr>
              <w:t>.".</w:t>
            </w:r>
          </w:p>
          <w:p w14:paraId="0AF72642" w14:textId="76F93E1F"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עודכנו פרטי התיקייה להיות זהים לאלו שהתקבלו בבקשה.</w:t>
            </w:r>
          </w:p>
        </w:tc>
        <w:tc>
          <w:tcPr>
            <w:tcW w:w="1155" w:type="dxa"/>
          </w:tcPr>
          <w:p w14:paraId="29C15113" w14:textId="59BA3D85"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3735CF09"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48AC25CD" w14:textId="3E52F0C3" w:rsidR="001F7189" w:rsidRPr="00E423CD" w:rsidRDefault="001F7189" w:rsidP="00777BBF">
            <w:pPr>
              <w:bidi/>
              <w:rPr>
                <w:rFonts w:cstheme="minorHAnsi"/>
                <w:rtl/>
              </w:rPr>
            </w:pPr>
            <w:r w:rsidRPr="00E423CD">
              <w:rPr>
                <w:rFonts w:cstheme="minorHAnsi"/>
              </w:rPr>
              <w:t>36</w:t>
            </w:r>
            <w:r w:rsidRPr="00E423CD">
              <w:rPr>
                <w:rFonts w:cstheme="minorHAnsi"/>
                <w:rtl/>
              </w:rPr>
              <w:t xml:space="preserve"> </w:t>
            </w:r>
          </w:p>
        </w:tc>
        <w:tc>
          <w:tcPr>
            <w:tcW w:w="1212" w:type="dxa"/>
            <w:vMerge/>
          </w:tcPr>
          <w:p w14:paraId="1B04EA46" w14:textId="0D8262CE"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592A16B2" w14:textId="0A82C7ED"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עדכון פרטי תיקייה שאינה שייכת למשתמש.</w:t>
            </w:r>
          </w:p>
        </w:tc>
        <w:tc>
          <w:tcPr>
            <w:tcW w:w="2265" w:type="dxa"/>
          </w:tcPr>
          <w:p w14:paraId="0626BB9F" w14:textId="11CA3AF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שמור משתמש ותיקייה אשר שייכת למשתמש. בנוסף שמור משתמש אחר.</w:t>
            </w:r>
          </w:p>
          <w:p w14:paraId="1BDD4AC5" w14:textId="3ACDA85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השני, פרטי תיקייה חדשים, ומזהה </w:t>
            </w:r>
            <w:r w:rsidRPr="00E423CD">
              <w:rPr>
                <w:rFonts w:cstheme="minorHAnsi"/>
                <w:rtl/>
              </w:rPr>
              <w:lastRenderedPageBreak/>
              <w:t>תיקייה של התיקייה השמורה במערכת.</w:t>
            </w:r>
          </w:p>
          <w:p w14:paraId="636FF28C" w14:textId="7376E78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499ABB77" w14:textId="4F90CCC3"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תשובת השרת חוזרת עם סטאטוס </w:t>
            </w:r>
            <w:r w:rsidRPr="00E423CD">
              <w:rPr>
                <w:rFonts w:cstheme="minorHAnsi"/>
              </w:rPr>
              <w:t>400</w:t>
            </w:r>
            <w:r w:rsidRPr="00E423CD">
              <w:rPr>
                <w:rFonts w:cstheme="minorHAnsi"/>
                <w:rtl/>
              </w:rPr>
              <w:t>, וטקסט המתאר את התקלה.</w:t>
            </w:r>
          </w:p>
          <w:p w14:paraId="3BF4B038" w14:textId="054142E2" w:rsidR="001F7189" w:rsidRPr="00E423CD" w:rsidRDefault="001F7189" w:rsidP="00777BBF">
            <w:pPr>
              <w:pStyle w:val="a5"/>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155" w:type="dxa"/>
          </w:tcPr>
          <w:p w14:paraId="7F447990" w14:textId="3AFE61C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30DCBD1D"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8DC54A6" w14:textId="3D1C0125" w:rsidR="001F7189" w:rsidRPr="00E423CD" w:rsidRDefault="001F7189" w:rsidP="00777BBF">
            <w:pPr>
              <w:bidi/>
              <w:rPr>
                <w:rFonts w:cstheme="minorHAnsi"/>
                <w:rtl/>
              </w:rPr>
            </w:pPr>
            <w:r w:rsidRPr="00E423CD">
              <w:rPr>
                <w:rFonts w:cstheme="minorHAnsi"/>
              </w:rPr>
              <w:t>37</w:t>
            </w:r>
          </w:p>
        </w:tc>
        <w:tc>
          <w:tcPr>
            <w:tcW w:w="1212" w:type="dxa"/>
            <w:vMerge/>
          </w:tcPr>
          <w:p w14:paraId="54E3E0E7" w14:textId="5CCDBF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BCE3842" w14:textId="692261D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עדכון פרטי תיקייה ללא פ</w:t>
            </w:r>
            <w:r w:rsidRPr="00E423CD">
              <w:rPr>
                <w:rFonts w:cstheme="minorHAnsi"/>
              </w:rPr>
              <w:t>description</w:t>
            </w:r>
          </w:p>
        </w:tc>
        <w:tc>
          <w:tcPr>
            <w:tcW w:w="2265" w:type="dxa"/>
          </w:tcPr>
          <w:p w14:paraId="286910C5" w14:textId="5467D9E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תיקיית </w:t>
            </w:r>
            <w:r w:rsidRPr="00E423CD">
              <w:rPr>
                <w:rFonts w:cstheme="minorHAnsi"/>
              </w:rPr>
              <w:t>root</w:t>
            </w:r>
            <w:r w:rsidRPr="00E423CD">
              <w:rPr>
                <w:rFonts w:cstheme="minorHAnsi"/>
                <w:rtl/>
              </w:rPr>
              <w:t xml:space="preserve"> של המשתמש. בנוסף, ישנה תיקייה השמורה כתת תיקייה של </w:t>
            </w:r>
            <w:r w:rsidRPr="00E423CD">
              <w:rPr>
                <w:rFonts w:cstheme="minorHAnsi"/>
              </w:rPr>
              <w:t>root.</w:t>
            </w:r>
          </w:p>
          <w:p w14:paraId="674F67F3" w14:textId="00B96067"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מזהה תיקייה של תת התיקייה, ושם חדש לתיקייה. לא מצורף שדה </w:t>
            </w:r>
            <w:r w:rsidRPr="00E423CD">
              <w:rPr>
                <w:rFonts w:cstheme="minorHAnsi"/>
              </w:rPr>
              <w:t>description</w:t>
            </w:r>
            <w:r w:rsidRPr="00E423CD">
              <w:rPr>
                <w:rFonts w:cstheme="minorHAnsi"/>
                <w:rtl/>
              </w:rPr>
              <w:t xml:space="preserve"> חדש.</w:t>
            </w:r>
          </w:p>
        </w:tc>
        <w:tc>
          <w:tcPr>
            <w:tcW w:w="2610" w:type="dxa"/>
          </w:tcPr>
          <w:p w14:paraId="40DBD9AE" w14:textId="7BED3709"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טקסט המסביר את התקלה.</w:t>
            </w:r>
          </w:p>
        </w:tc>
        <w:tc>
          <w:tcPr>
            <w:tcW w:w="1155" w:type="dxa"/>
          </w:tcPr>
          <w:p w14:paraId="7559B19F" w14:textId="0B581252"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552BB7FA"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D253174" w14:textId="64FE3EDB" w:rsidR="001F7189" w:rsidRPr="00E423CD" w:rsidRDefault="001F7189" w:rsidP="00777BBF">
            <w:pPr>
              <w:bidi/>
              <w:spacing w:line="259" w:lineRule="auto"/>
              <w:rPr>
                <w:rFonts w:cstheme="minorHAnsi"/>
              </w:rPr>
            </w:pPr>
            <w:r w:rsidRPr="00E423CD">
              <w:rPr>
                <w:rFonts w:cstheme="minorHAnsi"/>
              </w:rPr>
              <w:t>38</w:t>
            </w:r>
          </w:p>
        </w:tc>
        <w:tc>
          <w:tcPr>
            <w:tcW w:w="1212" w:type="dxa"/>
            <w:vMerge/>
          </w:tcPr>
          <w:p w14:paraId="0414463D" w14:textId="6EA20EE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F75A3FA" w14:textId="2CC0954F"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Pr>
            </w:pPr>
            <w:r w:rsidRPr="00E423CD">
              <w:rPr>
                <w:rFonts w:cstheme="minorHAnsi"/>
                <w:rtl/>
              </w:rPr>
              <w:t>מחיקת תת תיקייה</w:t>
            </w:r>
          </w:p>
        </w:tc>
        <w:tc>
          <w:tcPr>
            <w:tcW w:w="2265" w:type="dxa"/>
          </w:tcPr>
          <w:p w14:paraId="6852FE13" w14:textId="0A11DE6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בעל תיקיית </w:t>
            </w:r>
            <w:r w:rsidRPr="00E423CD">
              <w:rPr>
                <w:rFonts w:cstheme="minorHAnsi"/>
              </w:rPr>
              <w:t>root</w:t>
            </w:r>
            <w:r w:rsidRPr="00E423CD">
              <w:rPr>
                <w:rFonts w:cstheme="minorHAnsi"/>
                <w:rtl/>
              </w:rPr>
              <w:t xml:space="preserve">  ותיקייה נוספת השמורה תחת תיקיית ה</w:t>
            </w:r>
            <w:r w:rsidRPr="00E423CD">
              <w:rPr>
                <w:rFonts w:cstheme="minorHAnsi"/>
              </w:rPr>
              <w:t>root.</w:t>
            </w:r>
          </w:p>
          <w:p w14:paraId="113C0318" w14:textId="6A8CBB7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המכילה טוקן של המשתמש, מזהה תיקיית ה</w:t>
            </w:r>
            <w:r w:rsidRPr="00E423CD">
              <w:rPr>
                <w:rFonts w:cstheme="minorHAnsi"/>
              </w:rPr>
              <w:t>root</w:t>
            </w:r>
            <w:r w:rsidRPr="00E423CD">
              <w:rPr>
                <w:rFonts w:cstheme="minorHAnsi"/>
                <w:rtl/>
              </w:rPr>
              <w:t xml:space="preserve"> ומזהה התיקייה הנוספת.</w:t>
            </w:r>
          </w:p>
        </w:tc>
        <w:tc>
          <w:tcPr>
            <w:tcW w:w="2610" w:type="dxa"/>
          </w:tcPr>
          <w:p w14:paraId="21D30366" w14:textId="20D5D7D4"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folder deleted successfully (with update parent</w:t>
            </w:r>
            <w:r w:rsidRPr="00E423CD">
              <w:rPr>
                <w:rFonts w:cstheme="minorHAnsi"/>
                <w:rtl/>
              </w:rPr>
              <w:t>).".</w:t>
            </w:r>
          </w:p>
          <w:p w14:paraId="74F81FC0" w14:textId="033BEADB"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מחקה תת התיקייה, ותיקיית ה</w:t>
            </w:r>
            <w:r w:rsidRPr="00E423CD">
              <w:rPr>
                <w:rFonts w:cstheme="minorHAnsi"/>
              </w:rPr>
              <w:t>root</w:t>
            </w:r>
            <w:r w:rsidRPr="00E423CD">
              <w:rPr>
                <w:rFonts w:cstheme="minorHAnsi"/>
                <w:rtl/>
              </w:rPr>
              <w:t xml:space="preserve">  עודכנה כך שאין לה כת תתי תיקיות.</w:t>
            </w:r>
          </w:p>
        </w:tc>
        <w:tc>
          <w:tcPr>
            <w:tcW w:w="1155" w:type="dxa"/>
          </w:tcPr>
          <w:p w14:paraId="59751722" w14:textId="76CEE563"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r>
      <w:tr w:rsidR="001F7189" w:rsidRPr="00E423CD" w14:paraId="074D6208"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4E7CB61" w14:textId="5C3DDBA1" w:rsidR="001F7189" w:rsidRPr="00E423CD" w:rsidRDefault="001F7189" w:rsidP="00777BBF">
            <w:pPr>
              <w:bidi/>
              <w:spacing w:line="259" w:lineRule="auto"/>
              <w:rPr>
                <w:rFonts w:cstheme="minorHAnsi"/>
              </w:rPr>
            </w:pPr>
            <w:r w:rsidRPr="00E423CD">
              <w:rPr>
                <w:rFonts w:cstheme="minorHAnsi"/>
              </w:rPr>
              <w:t>39</w:t>
            </w:r>
          </w:p>
        </w:tc>
        <w:tc>
          <w:tcPr>
            <w:tcW w:w="1212" w:type="dxa"/>
            <w:vMerge/>
          </w:tcPr>
          <w:p w14:paraId="05ADF412" w14:textId="20EF80F5"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99303F6" w14:textId="5659607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חיקת תת תיקייה מתיקיית אב שגויה.</w:t>
            </w:r>
          </w:p>
        </w:tc>
        <w:tc>
          <w:tcPr>
            <w:tcW w:w="2265" w:type="dxa"/>
          </w:tcPr>
          <w:p w14:paraId="5FF393A7" w14:textId="3DD6037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קיים משתמש בעל תיקיית </w:t>
            </w:r>
            <w:r w:rsidRPr="00E423CD">
              <w:rPr>
                <w:rFonts w:cstheme="minorHAnsi"/>
              </w:rPr>
              <w:t>root</w:t>
            </w:r>
            <w:r w:rsidRPr="00E423CD">
              <w:rPr>
                <w:rFonts w:cstheme="minorHAnsi"/>
                <w:rtl/>
              </w:rPr>
              <w:t xml:space="preserve">, ובעל שתי תיקיות </w:t>
            </w:r>
            <w:r w:rsidRPr="00E423CD">
              <w:rPr>
                <w:rFonts w:cstheme="minorHAnsi"/>
              </w:rPr>
              <w:t>x</w:t>
            </w:r>
            <w:r w:rsidRPr="00E423CD">
              <w:rPr>
                <w:rFonts w:cstheme="minorHAnsi"/>
                <w:rtl/>
              </w:rPr>
              <w:t xml:space="preserve"> ו- </w:t>
            </w:r>
            <w:r w:rsidRPr="00E423CD">
              <w:rPr>
                <w:rFonts w:cstheme="minorHAnsi"/>
              </w:rPr>
              <w:t>y</w:t>
            </w:r>
            <w:r w:rsidRPr="00E423CD">
              <w:rPr>
                <w:rFonts w:cstheme="minorHAnsi"/>
                <w:rtl/>
              </w:rPr>
              <w:t xml:space="preserve"> תחת תיקיית ה</w:t>
            </w:r>
            <w:r w:rsidRPr="00E423CD">
              <w:rPr>
                <w:rFonts w:cstheme="minorHAnsi"/>
              </w:rPr>
              <w:t>root.</w:t>
            </w:r>
          </w:p>
          <w:p w14:paraId="4A9D68AC" w14:textId="29871B3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p w14:paraId="483E7FB8" w14:textId="60EC91B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מזהה תיקייה </w:t>
            </w:r>
            <w:r w:rsidRPr="00E423CD">
              <w:rPr>
                <w:rFonts w:cstheme="minorHAnsi"/>
              </w:rPr>
              <w:t>y</w:t>
            </w:r>
            <w:r w:rsidRPr="00E423CD">
              <w:rPr>
                <w:rFonts w:cstheme="minorHAnsi"/>
                <w:rtl/>
              </w:rPr>
              <w:t xml:space="preserve">  (הא התיקייה למחיקה) ומזהה תיקייה </w:t>
            </w:r>
            <w:r w:rsidRPr="00E423CD">
              <w:rPr>
                <w:rFonts w:cstheme="minorHAnsi"/>
              </w:rPr>
              <w:t>x</w:t>
            </w:r>
            <w:r w:rsidRPr="00E423CD">
              <w:rPr>
                <w:rFonts w:cstheme="minorHAnsi"/>
                <w:rtl/>
              </w:rPr>
              <w:t xml:space="preserve"> (היא מסומנת בטעות כתיקיית האב לתיקייה </w:t>
            </w:r>
            <w:r w:rsidRPr="00E423CD">
              <w:rPr>
                <w:rFonts w:cstheme="minorHAnsi"/>
              </w:rPr>
              <w:t>y)</w:t>
            </w:r>
          </w:p>
        </w:tc>
        <w:tc>
          <w:tcPr>
            <w:tcW w:w="2610" w:type="dxa"/>
          </w:tcPr>
          <w:p w14:paraId="1E806BA4" w14:textId="7D6EC7D1" w:rsidR="001F7189" w:rsidRPr="00E423CD" w:rsidRDefault="001F7189" w:rsidP="00777BBF">
            <w:pPr>
              <w:pStyle w:val="a5"/>
              <w:bidi/>
              <w:spacing w:line="259" w:lineRule="auto"/>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וטקסט המסביר את מהות התקלה.</w:t>
            </w:r>
          </w:p>
        </w:tc>
        <w:tc>
          <w:tcPr>
            <w:tcW w:w="1155" w:type="dxa"/>
          </w:tcPr>
          <w:p w14:paraId="009FB6C6" w14:textId="4BF8EAF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r>
      <w:tr w:rsidR="001F7189" w:rsidRPr="00E423CD" w14:paraId="13BE1C01"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3978A170" w14:textId="06C272F4" w:rsidR="001F7189" w:rsidRPr="00E423CD" w:rsidRDefault="001F7189" w:rsidP="00777BBF">
            <w:pPr>
              <w:bidi/>
              <w:spacing w:line="259" w:lineRule="auto"/>
              <w:rPr>
                <w:rFonts w:cstheme="minorHAnsi"/>
                <w:rtl/>
              </w:rPr>
            </w:pPr>
            <w:r w:rsidRPr="00E423CD">
              <w:rPr>
                <w:rFonts w:cstheme="minorHAnsi"/>
              </w:rPr>
              <w:t>40</w:t>
            </w:r>
          </w:p>
        </w:tc>
        <w:tc>
          <w:tcPr>
            <w:tcW w:w="1212" w:type="dxa"/>
            <w:vMerge/>
          </w:tcPr>
          <w:p w14:paraId="59460D64" w14:textId="570017C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0A67C757" w14:textId="4ED009F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שליפת פרטי תיקיית </w:t>
            </w:r>
            <w:r w:rsidRPr="00E423CD">
              <w:rPr>
                <w:rFonts w:cstheme="minorHAnsi"/>
              </w:rPr>
              <w:t>root</w:t>
            </w:r>
          </w:p>
        </w:tc>
        <w:tc>
          <w:tcPr>
            <w:tcW w:w="2265" w:type="dxa"/>
          </w:tcPr>
          <w:p w14:paraId="7C9852AD" w14:textId="1E1AB9F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ותיקיית </w:t>
            </w:r>
            <w:r w:rsidRPr="00E423CD">
              <w:rPr>
                <w:rFonts w:cstheme="minorHAnsi"/>
              </w:rPr>
              <w:t>root.</w:t>
            </w:r>
          </w:p>
          <w:p w14:paraId="77C2BAE9" w14:textId="0424760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w:t>
            </w:r>
          </w:p>
        </w:tc>
        <w:tc>
          <w:tcPr>
            <w:tcW w:w="2610" w:type="dxa"/>
          </w:tcPr>
          <w:p w14:paraId="5066B4EA" w14:textId="025D414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עם האובייקט של תיקיית ה</w:t>
            </w:r>
            <w:r w:rsidRPr="00E423CD">
              <w:rPr>
                <w:rFonts w:cstheme="minorHAnsi"/>
              </w:rPr>
              <w:t>root</w:t>
            </w:r>
            <w:r w:rsidRPr="00E423CD">
              <w:rPr>
                <w:rFonts w:cstheme="minorHAnsi"/>
                <w:rtl/>
              </w:rPr>
              <w:t xml:space="preserve"> כפי שהוא שמור בבסיס הנתונים.</w:t>
            </w:r>
          </w:p>
        </w:tc>
        <w:tc>
          <w:tcPr>
            <w:tcW w:w="1155" w:type="dxa"/>
          </w:tcPr>
          <w:p w14:paraId="4028F84F" w14:textId="52F4CA1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50AAD70B"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4F4B6240" w14:textId="53E964DC" w:rsidR="001F7189" w:rsidRPr="00E423CD" w:rsidRDefault="001F7189" w:rsidP="00777BBF">
            <w:pPr>
              <w:bidi/>
              <w:spacing w:line="259" w:lineRule="auto"/>
              <w:rPr>
                <w:rFonts w:cstheme="minorHAnsi"/>
                <w:rtl/>
              </w:rPr>
            </w:pPr>
            <w:r w:rsidRPr="00E423CD">
              <w:rPr>
                <w:rFonts w:cstheme="minorHAnsi"/>
              </w:rPr>
              <w:t>41</w:t>
            </w:r>
          </w:p>
        </w:tc>
        <w:tc>
          <w:tcPr>
            <w:tcW w:w="1212" w:type="dxa"/>
            <w:vMerge/>
          </w:tcPr>
          <w:p w14:paraId="495E1DA3" w14:textId="6454E50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18678B4A" w14:textId="6871C3A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מפה קיימת לתיקייה קיימת</w:t>
            </w:r>
          </w:p>
        </w:tc>
        <w:tc>
          <w:tcPr>
            <w:tcW w:w="2265" w:type="dxa"/>
          </w:tcPr>
          <w:p w14:paraId="66EC392F" w14:textId="4E9D0C2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ים משתמש בעל תיקיית </w:t>
            </w:r>
            <w:r w:rsidRPr="00E423CD">
              <w:rPr>
                <w:rFonts w:cstheme="minorHAnsi"/>
              </w:rPr>
              <w:t>root</w:t>
            </w:r>
            <w:r w:rsidRPr="00E423CD">
              <w:rPr>
                <w:rFonts w:cstheme="minorHAnsi"/>
                <w:rtl/>
              </w:rPr>
              <w:t xml:space="preserve"> ומפה שהמשתמש בעל הרשאות כלשהן עליה.</w:t>
            </w:r>
          </w:p>
          <w:p w14:paraId="19A38E54" w14:textId="76DAE56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 מזהה של התיקייה מזהה של המפה, ושם המפה.</w:t>
            </w:r>
          </w:p>
        </w:tc>
        <w:tc>
          <w:tcPr>
            <w:tcW w:w="2610" w:type="dxa"/>
          </w:tcPr>
          <w:p w14:paraId="1E02B814" w14:textId="7FBEA54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existing map was added successfully!".</w:t>
            </w:r>
          </w:p>
          <w:p w14:paraId="531C65C2" w14:textId="61F91F4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פו מזהה המפה ושמה למערך המפות שנמצאות בתיקייה.</w:t>
            </w:r>
          </w:p>
        </w:tc>
        <w:tc>
          <w:tcPr>
            <w:tcW w:w="1155" w:type="dxa"/>
          </w:tcPr>
          <w:p w14:paraId="3AE67084" w14:textId="2E0D155E"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38F76CFF"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4B5E84BB" w14:textId="6A4C2E23" w:rsidR="001F7189" w:rsidRPr="00E423CD" w:rsidRDefault="001F7189" w:rsidP="00777BBF">
            <w:pPr>
              <w:bidi/>
              <w:spacing w:line="259" w:lineRule="auto"/>
              <w:rPr>
                <w:rFonts w:cstheme="minorHAnsi"/>
                <w:rtl/>
              </w:rPr>
            </w:pPr>
            <w:r w:rsidRPr="00E423CD">
              <w:rPr>
                <w:rFonts w:cstheme="minorHAnsi"/>
              </w:rPr>
              <w:t>42</w:t>
            </w:r>
          </w:p>
        </w:tc>
        <w:tc>
          <w:tcPr>
            <w:tcW w:w="1212" w:type="dxa"/>
            <w:vMerge/>
          </w:tcPr>
          <w:p w14:paraId="5CD90B71" w14:textId="631F3FE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5EF5FA94" w14:textId="568BE95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הוספת מפה שאינה </w:t>
            </w:r>
            <w:r w:rsidRPr="00E423CD">
              <w:rPr>
                <w:rFonts w:cstheme="minorHAnsi"/>
                <w:rtl/>
              </w:rPr>
              <w:lastRenderedPageBreak/>
              <w:t>קיימת לתיקייה קיימת.</w:t>
            </w:r>
          </w:p>
        </w:tc>
        <w:tc>
          <w:tcPr>
            <w:tcW w:w="2265" w:type="dxa"/>
          </w:tcPr>
          <w:p w14:paraId="42EBD734" w14:textId="79E79D64"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בבסיס הנתונים שמורים משתמש בעל תיקיית </w:t>
            </w:r>
            <w:r w:rsidRPr="00E423CD">
              <w:rPr>
                <w:rFonts w:cstheme="minorHAnsi"/>
              </w:rPr>
              <w:t>root.</w:t>
            </w:r>
          </w:p>
          <w:p w14:paraId="46E9FF0C" w14:textId="4A1B252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בקשת </w:t>
            </w:r>
            <w:r w:rsidRPr="00E423CD">
              <w:rPr>
                <w:rFonts w:cstheme="minorHAnsi"/>
              </w:rPr>
              <w:t>http</w:t>
            </w:r>
            <w:r w:rsidRPr="00E423CD">
              <w:rPr>
                <w:rFonts w:cstheme="minorHAnsi"/>
                <w:rtl/>
              </w:rPr>
              <w:t xml:space="preserve"> עם טוקן של המשתמש, מזהה של התיקייה, מזהה של המפה שאינה שמורה, ושם המפה.</w:t>
            </w:r>
          </w:p>
          <w:p w14:paraId="7FEA076D" w14:textId="39452CA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0F3B569C" w14:textId="5C52E713"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תשובת השרת חוזרת עם סטאטוס </w:t>
            </w:r>
            <w:r w:rsidRPr="00E423CD">
              <w:rPr>
                <w:rFonts w:cstheme="minorHAnsi"/>
              </w:rPr>
              <w:t>400</w:t>
            </w:r>
            <w:r w:rsidRPr="00E423CD">
              <w:rPr>
                <w:rFonts w:cstheme="minorHAnsi"/>
                <w:rtl/>
              </w:rPr>
              <w:t xml:space="preserve"> וטקסט המתאר את מהות התקלה.</w:t>
            </w:r>
          </w:p>
          <w:p w14:paraId="4E2EC267" w14:textId="5B65E0E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p w14:paraId="7E573F63" w14:textId="5078654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אין כל שינוי לאחר ביצוע הפעולה.</w:t>
            </w:r>
          </w:p>
        </w:tc>
        <w:tc>
          <w:tcPr>
            <w:tcW w:w="1155" w:type="dxa"/>
          </w:tcPr>
          <w:p w14:paraId="34221311" w14:textId="55738B8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41E0B4ED"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75CCE90" w14:textId="17F63BB3" w:rsidR="001F7189" w:rsidRPr="00E423CD" w:rsidRDefault="001F7189" w:rsidP="00777BBF">
            <w:pPr>
              <w:bidi/>
              <w:spacing w:line="259" w:lineRule="auto"/>
              <w:rPr>
                <w:rFonts w:cstheme="minorHAnsi"/>
                <w:rtl/>
              </w:rPr>
            </w:pPr>
            <w:r w:rsidRPr="00E423CD">
              <w:rPr>
                <w:rFonts w:cstheme="minorHAnsi"/>
              </w:rPr>
              <w:t>43</w:t>
            </w:r>
          </w:p>
        </w:tc>
        <w:tc>
          <w:tcPr>
            <w:tcW w:w="1212" w:type="dxa"/>
            <w:vMerge w:val="restart"/>
          </w:tcPr>
          <w:p w14:paraId="4B7A3677" w14:textId="51CD81FA"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References</w:t>
            </w:r>
          </w:p>
        </w:tc>
        <w:tc>
          <w:tcPr>
            <w:tcW w:w="1431" w:type="dxa"/>
          </w:tcPr>
          <w:p w14:paraId="41898A61" w14:textId="0408E52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קבלת כל </w:t>
            </w:r>
            <w:proofErr w:type="spellStart"/>
            <w:r w:rsidRPr="00E423CD">
              <w:rPr>
                <w:rFonts w:cstheme="minorHAnsi"/>
                <w:rtl/>
              </w:rPr>
              <w:t>הרפרנסים</w:t>
            </w:r>
            <w:proofErr w:type="spellEnd"/>
            <w:r w:rsidRPr="00E423CD">
              <w:rPr>
                <w:rFonts w:cstheme="minorHAnsi"/>
                <w:rtl/>
              </w:rPr>
              <w:t xml:space="preserve"> הקיימים</w:t>
            </w:r>
          </w:p>
        </w:tc>
        <w:tc>
          <w:tcPr>
            <w:tcW w:w="2265" w:type="dxa"/>
          </w:tcPr>
          <w:p w14:paraId="382EAC4F" w14:textId="6153E79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קיימים משתמש </w:t>
            </w:r>
            <w:proofErr w:type="spellStart"/>
            <w:r w:rsidRPr="00E423CD">
              <w:rPr>
                <w:rFonts w:cstheme="minorHAnsi"/>
                <w:rtl/>
              </w:rPr>
              <w:t>ורפרנס</w:t>
            </w:r>
            <w:proofErr w:type="spellEnd"/>
            <w:r w:rsidRPr="00E423CD">
              <w:rPr>
                <w:rFonts w:cstheme="minorHAnsi"/>
                <w:rtl/>
              </w:rPr>
              <w:t xml:space="preserve"> אחד.</w:t>
            </w:r>
          </w:p>
          <w:p w14:paraId="1AF2EB15" w14:textId="0516E1E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w:t>
            </w:r>
          </w:p>
        </w:tc>
        <w:tc>
          <w:tcPr>
            <w:tcW w:w="2610" w:type="dxa"/>
          </w:tcPr>
          <w:p w14:paraId="668D6A8B" w14:textId="1250CEB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ועם מערך בגודל </w:t>
            </w:r>
            <w:r w:rsidRPr="00E423CD">
              <w:rPr>
                <w:rFonts w:cstheme="minorHAnsi"/>
              </w:rPr>
              <w:t>1</w:t>
            </w:r>
            <w:r w:rsidRPr="00E423CD">
              <w:rPr>
                <w:rFonts w:cstheme="minorHAnsi"/>
                <w:rtl/>
              </w:rPr>
              <w:t xml:space="preserve"> המחזיק את אובייקט </w:t>
            </w:r>
            <w:proofErr w:type="spellStart"/>
            <w:r w:rsidRPr="00E423CD">
              <w:rPr>
                <w:rFonts w:cstheme="minorHAnsi"/>
                <w:rtl/>
              </w:rPr>
              <w:t>הרפרנס</w:t>
            </w:r>
            <w:proofErr w:type="spellEnd"/>
            <w:r w:rsidRPr="00E423CD">
              <w:rPr>
                <w:rFonts w:cstheme="minorHAnsi"/>
                <w:rtl/>
              </w:rPr>
              <w:t>, כפי שהוא שמור בבסיס הנתונים.</w:t>
            </w:r>
          </w:p>
        </w:tc>
        <w:tc>
          <w:tcPr>
            <w:tcW w:w="1155" w:type="dxa"/>
          </w:tcPr>
          <w:p w14:paraId="08BDED62" w14:textId="1FB820EF"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33E10660"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62E84FB4" w14:textId="0A5CC47D" w:rsidR="001F7189" w:rsidRPr="00E423CD" w:rsidRDefault="001F7189" w:rsidP="00777BBF">
            <w:pPr>
              <w:bidi/>
              <w:spacing w:line="259" w:lineRule="auto"/>
              <w:rPr>
                <w:rFonts w:cstheme="minorHAnsi"/>
                <w:rtl/>
              </w:rPr>
            </w:pPr>
            <w:r w:rsidRPr="00E423CD">
              <w:rPr>
                <w:rFonts w:cstheme="minorHAnsi"/>
              </w:rPr>
              <w:t>44</w:t>
            </w:r>
          </w:p>
        </w:tc>
        <w:tc>
          <w:tcPr>
            <w:tcW w:w="1212" w:type="dxa"/>
            <w:vMerge/>
          </w:tcPr>
          <w:p w14:paraId="2A52EEC5" w14:textId="1B5E901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564AA872" w14:textId="33EC3DC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צירת </w:t>
            </w:r>
            <w:proofErr w:type="spellStart"/>
            <w:r w:rsidRPr="00E423CD">
              <w:rPr>
                <w:rFonts w:cstheme="minorHAnsi"/>
                <w:rtl/>
              </w:rPr>
              <w:t>רפרנס</w:t>
            </w:r>
            <w:proofErr w:type="spellEnd"/>
            <w:r w:rsidRPr="00E423CD">
              <w:rPr>
                <w:rFonts w:cstheme="minorHAnsi"/>
                <w:rtl/>
              </w:rPr>
              <w:t xml:space="preserve"> חדש</w:t>
            </w:r>
          </w:p>
        </w:tc>
        <w:tc>
          <w:tcPr>
            <w:tcW w:w="2265" w:type="dxa"/>
          </w:tcPr>
          <w:p w14:paraId="008E4F33" w14:textId="458DEDC7"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בקשת </w:t>
            </w:r>
            <w:r w:rsidRPr="00E423CD">
              <w:rPr>
                <w:rFonts w:cstheme="minorHAnsi"/>
              </w:rPr>
              <w:t>http</w:t>
            </w:r>
            <w:r w:rsidRPr="00E423CD">
              <w:rPr>
                <w:rFonts w:cstheme="minorHAnsi"/>
                <w:rtl/>
              </w:rPr>
              <w:t xml:space="preserve"> עם טוקן של המשתמש, ופרטי </w:t>
            </w:r>
            <w:proofErr w:type="spellStart"/>
            <w:r w:rsidRPr="00E423CD">
              <w:rPr>
                <w:rFonts w:cstheme="minorHAnsi"/>
                <w:rtl/>
              </w:rPr>
              <w:t>הרפרנס</w:t>
            </w:r>
            <w:proofErr w:type="spellEnd"/>
            <w:r w:rsidRPr="00E423CD">
              <w:rPr>
                <w:rFonts w:cstheme="minorHAnsi"/>
                <w:rtl/>
              </w:rPr>
              <w:t xml:space="preserve"> - כותרת, מחברי </w:t>
            </w:r>
            <w:proofErr w:type="spellStart"/>
            <w:r w:rsidRPr="00E423CD">
              <w:rPr>
                <w:rFonts w:cstheme="minorHAnsi"/>
                <w:rtl/>
              </w:rPr>
              <w:t>הרפרנס</w:t>
            </w:r>
            <w:proofErr w:type="spellEnd"/>
            <w:r w:rsidRPr="00E423CD">
              <w:rPr>
                <w:rFonts w:cstheme="minorHAnsi"/>
                <w:rtl/>
              </w:rPr>
              <w:t xml:space="preserve">, </w:t>
            </w:r>
            <w:proofErr w:type="spellStart"/>
            <w:r w:rsidRPr="00E423CD">
              <w:rPr>
                <w:rFonts w:cstheme="minorHAnsi"/>
                <w:rtl/>
              </w:rPr>
              <w:t>פירסום</w:t>
            </w:r>
            <w:proofErr w:type="spellEnd"/>
            <w:r w:rsidRPr="00E423CD">
              <w:rPr>
                <w:rFonts w:cstheme="minorHAnsi"/>
                <w:rtl/>
              </w:rPr>
              <w:t xml:space="preserve">, תיאור </w:t>
            </w:r>
            <w:proofErr w:type="spellStart"/>
            <w:r w:rsidRPr="00E423CD">
              <w:rPr>
                <w:rFonts w:cstheme="minorHAnsi"/>
                <w:rtl/>
              </w:rPr>
              <w:t>הרפרנס</w:t>
            </w:r>
            <w:proofErr w:type="spellEnd"/>
            <w:r w:rsidRPr="00E423CD">
              <w:rPr>
                <w:rFonts w:cstheme="minorHAnsi"/>
                <w:rtl/>
              </w:rPr>
              <w:t xml:space="preserve"> ולינק.</w:t>
            </w:r>
          </w:p>
        </w:tc>
        <w:tc>
          <w:tcPr>
            <w:tcW w:w="2610" w:type="dxa"/>
          </w:tcPr>
          <w:p w14:paraId="32A9C8A4" w14:textId="07FF09B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Reference added successfully</w:t>
            </w:r>
            <w:r w:rsidRPr="00E423CD">
              <w:rPr>
                <w:rFonts w:cstheme="minorHAnsi"/>
                <w:rtl/>
              </w:rPr>
              <w:t>.".</w:t>
            </w:r>
          </w:p>
          <w:p w14:paraId="4719BDC9" w14:textId="70E7CD3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נוסף מסמך המתאר את </w:t>
            </w:r>
            <w:proofErr w:type="spellStart"/>
            <w:r w:rsidRPr="00E423CD">
              <w:rPr>
                <w:rFonts w:cstheme="minorHAnsi"/>
                <w:rtl/>
              </w:rPr>
              <w:t>הרפרנס</w:t>
            </w:r>
            <w:proofErr w:type="spellEnd"/>
            <w:r w:rsidRPr="00E423CD">
              <w:rPr>
                <w:rFonts w:cstheme="minorHAnsi"/>
                <w:rtl/>
              </w:rPr>
              <w:t xml:space="preserve"> לפי הפרטים שסופקו בגוף הבקשה.</w:t>
            </w:r>
          </w:p>
        </w:tc>
        <w:tc>
          <w:tcPr>
            <w:tcW w:w="1155" w:type="dxa"/>
          </w:tcPr>
          <w:p w14:paraId="50BE654E" w14:textId="776E1ECF"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044AEA3C"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13D5BC0" w14:textId="6F836D27" w:rsidR="001F7189" w:rsidRPr="00E423CD" w:rsidRDefault="001F7189" w:rsidP="00777BBF">
            <w:pPr>
              <w:bidi/>
              <w:spacing w:line="259" w:lineRule="auto"/>
              <w:rPr>
                <w:rFonts w:cstheme="minorHAnsi"/>
                <w:rtl/>
              </w:rPr>
            </w:pPr>
            <w:r w:rsidRPr="00E423CD">
              <w:rPr>
                <w:rFonts w:cstheme="minorHAnsi"/>
              </w:rPr>
              <w:t>45</w:t>
            </w:r>
          </w:p>
        </w:tc>
        <w:tc>
          <w:tcPr>
            <w:tcW w:w="1212" w:type="dxa"/>
            <w:vMerge/>
          </w:tcPr>
          <w:p w14:paraId="111B4725" w14:textId="23FC91F2"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1431" w:type="dxa"/>
          </w:tcPr>
          <w:p w14:paraId="6CCD3501" w14:textId="59CC1DFB"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צירת </w:t>
            </w:r>
            <w:proofErr w:type="spellStart"/>
            <w:r w:rsidRPr="00E423CD">
              <w:rPr>
                <w:rFonts w:cstheme="minorHAnsi"/>
                <w:rtl/>
              </w:rPr>
              <w:t>רפרנס</w:t>
            </w:r>
            <w:proofErr w:type="spellEnd"/>
            <w:r w:rsidRPr="00E423CD">
              <w:rPr>
                <w:rFonts w:cstheme="minorHAnsi"/>
                <w:rtl/>
              </w:rPr>
              <w:t xml:space="preserve"> חדש ללא שדה כותרת.</w:t>
            </w:r>
          </w:p>
        </w:tc>
        <w:tc>
          <w:tcPr>
            <w:tcW w:w="2265" w:type="dxa"/>
          </w:tcPr>
          <w:p w14:paraId="13D2518D" w14:textId="5C6B1AE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בקשת </w:t>
            </w:r>
            <w:r w:rsidRPr="00E423CD">
              <w:rPr>
                <w:rFonts w:cstheme="minorHAnsi"/>
              </w:rPr>
              <w:t>http</w:t>
            </w:r>
            <w:r w:rsidRPr="00E423CD">
              <w:rPr>
                <w:rFonts w:cstheme="minorHAnsi"/>
                <w:rtl/>
              </w:rPr>
              <w:t xml:space="preserve"> עם טוקן של המשתמש, ופרטי </w:t>
            </w:r>
            <w:proofErr w:type="spellStart"/>
            <w:r w:rsidRPr="00E423CD">
              <w:rPr>
                <w:rFonts w:cstheme="minorHAnsi"/>
                <w:rtl/>
              </w:rPr>
              <w:t>הרפרנס</w:t>
            </w:r>
            <w:proofErr w:type="spellEnd"/>
            <w:r w:rsidRPr="00E423CD">
              <w:rPr>
                <w:rFonts w:cstheme="minorHAnsi"/>
                <w:rtl/>
              </w:rPr>
              <w:t xml:space="preserve"> -  מחברי </w:t>
            </w:r>
            <w:proofErr w:type="spellStart"/>
            <w:r w:rsidRPr="00E423CD">
              <w:rPr>
                <w:rFonts w:cstheme="minorHAnsi"/>
                <w:rtl/>
              </w:rPr>
              <w:t>הרפרנס</w:t>
            </w:r>
            <w:proofErr w:type="spellEnd"/>
            <w:r w:rsidRPr="00E423CD">
              <w:rPr>
                <w:rFonts w:cstheme="minorHAnsi"/>
                <w:rtl/>
              </w:rPr>
              <w:t xml:space="preserve">, פרסום, תיאור </w:t>
            </w:r>
            <w:proofErr w:type="spellStart"/>
            <w:r w:rsidRPr="00E423CD">
              <w:rPr>
                <w:rFonts w:cstheme="minorHAnsi"/>
                <w:rtl/>
              </w:rPr>
              <w:t>הרפרנס</w:t>
            </w:r>
            <w:proofErr w:type="spellEnd"/>
            <w:r w:rsidRPr="00E423CD">
              <w:rPr>
                <w:rFonts w:cstheme="minorHAnsi"/>
                <w:rtl/>
              </w:rPr>
              <w:t xml:space="preserve"> ולינק.</w:t>
            </w:r>
          </w:p>
          <w:p w14:paraId="09935011" w14:textId="175529C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א מצורף שדה הכותרת.</w:t>
            </w:r>
          </w:p>
          <w:p w14:paraId="063526ED" w14:textId="48D827A5"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7996170E" w14:textId="5ED3209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xml:space="preserve"> וטקסט המתאר את מהות הבעיה.</w:t>
            </w:r>
          </w:p>
        </w:tc>
        <w:tc>
          <w:tcPr>
            <w:tcW w:w="1155" w:type="dxa"/>
          </w:tcPr>
          <w:p w14:paraId="0414DF3A" w14:textId="4387BCE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777B068C"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5AEB7922" w14:textId="408FA8F1" w:rsidR="001F7189" w:rsidRPr="00E423CD" w:rsidRDefault="001F7189" w:rsidP="00777BBF">
            <w:pPr>
              <w:bidi/>
              <w:spacing w:line="259" w:lineRule="auto"/>
              <w:rPr>
                <w:rFonts w:cstheme="minorHAnsi"/>
                <w:rtl/>
              </w:rPr>
            </w:pPr>
            <w:r w:rsidRPr="00E423CD">
              <w:rPr>
                <w:rFonts w:cstheme="minorHAnsi"/>
                <w:rtl/>
              </w:rPr>
              <w:t>46</w:t>
            </w:r>
          </w:p>
        </w:tc>
        <w:tc>
          <w:tcPr>
            <w:tcW w:w="1212" w:type="dxa"/>
            <w:vMerge w:val="restart"/>
          </w:tcPr>
          <w:p w14:paraId="48774EE3" w14:textId="67B4B1ED"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Contexts</w:t>
            </w:r>
          </w:p>
        </w:tc>
        <w:tc>
          <w:tcPr>
            <w:tcW w:w="1431" w:type="dxa"/>
          </w:tcPr>
          <w:p w14:paraId="01E9CF0C" w14:textId="7C647955"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בלת כל הקונטקסטים הקיימים</w:t>
            </w:r>
          </w:p>
        </w:tc>
        <w:tc>
          <w:tcPr>
            <w:tcW w:w="2265" w:type="dxa"/>
          </w:tcPr>
          <w:p w14:paraId="552FE83E" w14:textId="00CF4969"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קיימים משתמש וקונטקסט אחד.</w:t>
            </w:r>
          </w:p>
          <w:p w14:paraId="18707A8E" w14:textId="29ED809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קשת </w:t>
            </w:r>
            <w:r w:rsidRPr="00E423CD">
              <w:rPr>
                <w:rFonts w:cstheme="minorHAnsi"/>
              </w:rPr>
              <w:t>http</w:t>
            </w:r>
            <w:r w:rsidRPr="00E423CD">
              <w:rPr>
                <w:rFonts w:cstheme="minorHAnsi"/>
                <w:rtl/>
              </w:rPr>
              <w:t xml:space="preserve"> עם טוקן של המשתמש.</w:t>
            </w:r>
          </w:p>
        </w:tc>
        <w:tc>
          <w:tcPr>
            <w:tcW w:w="2610" w:type="dxa"/>
          </w:tcPr>
          <w:p w14:paraId="61323395" w14:textId="2BA00878"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ועם מערך בגודל </w:t>
            </w:r>
            <w:r w:rsidRPr="00E423CD">
              <w:rPr>
                <w:rFonts w:cstheme="minorHAnsi"/>
              </w:rPr>
              <w:t>1</w:t>
            </w:r>
            <w:r w:rsidRPr="00E423CD">
              <w:rPr>
                <w:rFonts w:cstheme="minorHAnsi"/>
                <w:rtl/>
              </w:rPr>
              <w:t xml:space="preserve"> המחזיק את אובייקט הקונטקסט, כפי שהוא שמור בבסיס הנתונים.</w:t>
            </w:r>
          </w:p>
        </w:tc>
        <w:tc>
          <w:tcPr>
            <w:tcW w:w="1155" w:type="dxa"/>
          </w:tcPr>
          <w:p w14:paraId="11F301CE" w14:textId="44A12A51"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0BE74C91"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359DEE94" w14:textId="2829D299" w:rsidR="001F7189" w:rsidRPr="00E423CD" w:rsidRDefault="001F7189" w:rsidP="00777BBF">
            <w:pPr>
              <w:bidi/>
              <w:spacing w:line="259" w:lineRule="auto"/>
              <w:rPr>
                <w:rFonts w:cstheme="minorHAnsi"/>
              </w:rPr>
            </w:pPr>
            <w:r w:rsidRPr="00E423CD">
              <w:rPr>
                <w:rFonts w:cstheme="minorHAnsi"/>
                <w:rtl/>
              </w:rPr>
              <w:t>47</w:t>
            </w:r>
          </w:p>
        </w:tc>
        <w:tc>
          <w:tcPr>
            <w:tcW w:w="1212" w:type="dxa"/>
            <w:vMerge/>
          </w:tcPr>
          <w:p w14:paraId="06D664BB"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Pr>
            </w:pPr>
          </w:p>
        </w:tc>
        <w:tc>
          <w:tcPr>
            <w:tcW w:w="1431" w:type="dxa"/>
          </w:tcPr>
          <w:p w14:paraId="69E31FEA" w14:textId="4AD66BD1"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צירת קונטקסט חדש</w:t>
            </w:r>
          </w:p>
        </w:tc>
        <w:tc>
          <w:tcPr>
            <w:tcW w:w="2265" w:type="dxa"/>
          </w:tcPr>
          <w:p w14:paraId="494C46DF" w14:textId="187CC7CA"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בקשת </w:t>
            </w:r>
            <w:r w:rsidRPr="00E423CD">
              <w:rPr>
                <w:rFonts w:cstheme="minorHAnsi"/>
              </w:rPr>
              <w:t>http</w:t>
            </w:r>
            <w:r w:rsidRPr="00E423CD">
              <w:rPr>
                <w:rFonts w:cstheme="minorHAnsi"/>
                <w:rtl/>
              </w:rPr>
              <w:t xml:space="preserve"> עם טוקן של המשתמש, וכותרת.</w:t>
            </w:r>
          </w:p>
        </w:tc>
        <w:tc>
          <w:tcPr>
            <w:tcW w:w="2610" w:type="dxa"/>
          </w:tcPr>
          <w:p w14:paraId="01E223EF" w14:textId="06263B26"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והטקסט "</w:t>
            </w:r>
            <w:r w:rsidRPr="00E423CD">
              <w:rPr>
                <w:rFonts w:cstheme="minorHAnsi"/>
              </w:rPr>
              <w:t>Context added successfully</w:t>
            </w:r>
            <w:r w:rsidRPr="00E423CD">
              <w:rPr>
                <w:rFonts w:cstheme="minorHAnsi"/>
                <w:rtl/>
              </w:rPr>
              <w:t>.".</w:t>
            </w:r>
          </w:p>
          <w:p w14:paraId="0E47C450" w14:textId="7D9D9889"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ף מסמך המתאר את הקונטקסט לפי הפרטים שסופקו בגוף הבקשה.</w:t>
            </w:r>
          </w:p>
        </w:tc>
        <w:tc>
          <w:tcPr>
            <w:tcW w:w="1155" w:type="dxa"/>
          </w:tcPr>
          <w:p w14:paraId="7242E8BB"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1F7189" w:rsidRPr="00E423CD" w14:paraId="2A6057F4" w14:textId="77777777" w:rsidTr="00777BBF">
        <w:tc>
          <w:tcPr>
            <w:cnfStyle w:val="001000000000" w:firstRow="0" w:lastRow="0" w:firstColumn="1" w:lastColumn="0" w:oddVBand="0" w:evenVBand="0" w:oddHBand="0" w:evenHBand="0" w:firstRowFirstColumn="0" w:firstRowLastColumn="0" w:lastRowFirstColumn="0" w:lastRowLastColumn="0"/>
            <w:tcW w:w="920" w:type="dxa"/>
          </w:tcPr>
          <w:p w14:paraId="234D2C76" w14:textId="3D8FCE12" w:rsidR="001F7189" w:rsidRPr="00E423CD" w:rsidRDefault="001F7189" w:rsidP="00777BBF">
            <w:pPr>
              <w:bidi/>
              <w:spacing w:line="259" w:lineRule="auto"/>
              <w:rPr>
                <w:rFonts w:cstheme="minorHAnsi"/>
              </w:rPr>
            </w:pPr>
            <w:r w:rsidRPr="00E423CD">
              <w:rPr>
                <w:rFonts w:cstheme="minorHAnsi"/>
                <w:rtl/>
              </w:rPr>
              <w:t>48</w:t>
            </w:r>
          </w:p>
        </w:tc>
        <w:tc>
          <w:tcPr>
            <w:tcW w:w="1212" w:type="dxa"/>
            <w:vMerge/>
          </w:tcPr>
          <w:p w14:paraId="62AF62C3"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Pr>
            </w:pPr>
          </w:p>
        </w:tc>
        <w:tc>
          <w:tcPr>
            <w:tcW w:w="1431" w:type="dxa"/>
          </w:tcPr>
          <w:p w14:paraId="7D6CC002" w14:textId="6DEA1A24"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יצירת קונטקסט חדש ללא שדה כותרת.</w:t>
            </w:r>
          </w:p>
        </w:tc>
        <w:tc>
          <w:tcPr>
            <w:tcW w:w="2265" w:type="dxa"/>
          </w:tcPr>
          <w:p w14:paraId="7636B9BA" w14:textId="3F0E5AB5"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בסיס הנתונים שמור משתמש. בקשת </w:t>
            </w:r>
            <w:r w:rsidRPr="00E423CD">
              <w:rPr>
                <w:rFonts w:cstheme="minorHAnsi"/>
              </w:rPr>
              <w:t>http</w:t>
            </w:r>
            <w:r w:rsidRPr="00E423CD">
              <w:rPr>
                <w:rFonts w:cstheme="minorHAnsi"/>
                <w:rtl/>
              </w:rPr>
              <w:t xml:space="preserve"> עם טוקן של המשתמש, </w:t>
            </w:r>
          </w:p>
          <w:p w14:paraId="2C8015E6" w14:textId="1CC0DCE0" w:rsidR="001F7189" w:rsidRPr="00E423CD" w:rsidRDefault="001F7189" w:rsidP="00777BBF">
            <w:pPr>
              <w:bidi/>
              <w:spacing w:line="259" w:lineRule="auto"/>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א מצורף שדה הכותרת עבור הקונטקסט.</w:t>
            </w:r>
          </w:p>
          <w:p w14:paraId="500EFF84"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610" w:type="dxa"/>
          </w:tcPr>
          <w:p w14:paraId="6A6D4F48" w14:textId="48D4DFD0"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0</w:t>
            </w:r>
            <w:r w:rsidRPr="00E423CD">
              <w:rPr>
                <w:rFonts w:cstheme="minorHAnsi"/>
                <w:rtl/>
              </w:rPr>
              <w:t xml:space="preserve"> וטקסט המתאר את מהות הבעיה.</w:t>
            </w:r>
          </w:p>
        </w:tc>
        <w:tc>
          <w:tcPr>
            <w:tcW w:w="1155" w:type="dxa"/>
          </w:tcPr>
          <w:p w14:paraId="7E875F4F" w14:textId="77777777" w:rsidR="001F7189" w:rsidRPr="00E423CD" w:rsidRDefault="001F7189" w:rsidP="00777BBF">
            <w:pPr>
              <w:bidi/>
              <w:cnfStyle w:val="000000000000" w:firstRow="0" w:lastRow="0" w:firstColumn="0" w:lastColumn="0" w:oddVBand="0" w:evenVBand="0" w:oddHBand="0" w:evenHBand="0" w:firstRowFirstColumn="0" w:firstRowLastColumn="0" w:lastRowFirstColumn="0" w:lastRowLastColumn="0"/>
              <w:rPr>
                <w:rFonts w:cstheme="minorHAnsi"/>
                <w:rtl/>
              </w:rPr>
            </w:pPr>
          </w:p>
        </w:tc>
      </w:tr>
    </w:tbl>
    <w:p w14:paraId="66757C95" w14:textId="77777777" w:rsidR="00682E61" w:rsidRPr="00E423CD" w:rsidRDefault="00682E61" w:rsidP="00777BBF">
      <w:pPr>
        <w:bidi/>
        <w:rPr>
          <w:rFonts w:cstheme="minorHAnsi"/>
          <w:rtl/>
        </w:rPr>
      </w:pPr>
    </w:p>
    <w:p w14:paraId="05CD2FB1" w14:textId="4C3641BC" w:rsidR="00E423CD" w:rsidRPr="00E3413E" w:rsidRDefault="00682E61" w:rsidP="00E3413E">
      <w:pPr>
        <w:bidi/>
        <w:rPr>
          <w:rFonts w:cstheme="minorHAnsi"/>
          <w:b/>
          <w:bCs/>
          <w:rtl/>
        </w:rPr>
      </w:pPr>
      <w:r w:rsidRPr="00E3413E">
        <w:rPr>
          <w:rFonts w:cstheme="minorHAnsi"/>
          <w:b/>
          <w:bCs/>
          <w:sz w:val="28"/>
          <w:szCs w:val="28"/>
        </w:rPr>
        <w:lastRenderedPageBreak/>
        <w:t>Structural testing</w:t>
      </w:r>
      <w:r w:rsidRPr="00E3413E">
        <w:rPr>
          <w:rFonts w:cstheme="minorHAnsi"/>
          <w:sz w:val="28"/>
          <w:szCs w:val="28"/>
          <w:rtl/>
        </w:rPr>
        <w:t xml:space="preserve"> </w:t>
      </w:r>
      <w:r w:rsidRPr="00E423CD">
        <w:rPr>
          <w:rFonts w:cstheme="minorHAnsi"/>
          <w:rtl/>
        </w:rPr>
        <w:t>–</w:t>
      </w:r>
      <w:r w:rsidR="00E423CD">
        <w:rPr>
          <w:rFonts w:cstheme="minorHAnsi"/>
          <w:i/>
          <w:iCs/>
          <w:rtl/>
        </w:rPr>
        <w:br/>
      </w:r>
      <w:r w:rsidR="00E423CD" w:rsidRPr="00E3413E">
        <w:rPr>
          <w:rFonts w:cstheme="minorHAnsi" w:hint="cs"/>
          <w:rtl/>
        </w:rPr>
        <w:t xml:space="preserve">נכון לעתה </w:t>
      </w:r>
      <w:r w:rsidR="00E423CD" w:rsidRPr="00E3413E">
        <w:rPr>
          <w:rFonts w:cstheme="minorHAnsi"/>
          <w:rtl/>
        </w:rPr>
        <w:t>–</w:t>
      </w:r>
      <w:r w:rsidR="00E423CD" w:rsidRPr="00E3413E">
        <w:rPr>
          <w:rFonts w:cstheme="minorHAnsi" w:hint="cs"/>
          <w:rtl/>
        </w:rPr>
        <w:t xml:space="preserve"> חלק מהטסטים כבר מומשו בפרויקט ואנו משתמשים כבר בכלי אשר </w:t>
      </w:r>
      <w:proofErr w:type="gramStart"/>
      <w:r w:rsidR="00E423CD" w:rsidRPr="00E3413E">
        <w:rPr>
          <w:rFonts w:cstheme="minorHAnsi" w:hint="cs"/>
          <w:rtl/>
        </w:rPr>
        <w:t>מודד  כיסוי</w:t>
      </w:r>
      <w:proofErr w:type="gramEnd"/>
      <w:r w:rsidR="00E423CD" w:rsidRPr="00E3413E">
        <w:rPr>
          <w:rFonts w:cstheme="minorHAnsi" w:hint="cs"/>
          <w:rtl/>
        </w:rPr>
        <w:t>, להלן תצוגה עדכנית:</w:t>
      </w:r>
      <w:r w:rsidR="00E423CD" w:rsidRPr="00E3413E">
        <w:rPr>
          <w:rFonts w:cstheme="minorHAnsi"/>
          <w:rtl/>
        </w:rPr>
        <w:br/>
      </w:r>
      <w:r w:rsidR="00E423CD">
        <w:rPr>
          <w:noProof/>
        </w:rPr>
        <w:drawing>
          <wp:inline distT="0" distB="0" distL="0" distR="0" wp14:anchorId="773A46C6" wp14:editId="23824D70">
            <wp:extent cx="6858000" cy="1865630"/>
            <wp:effectExtent l="0" t="0" r="0" b="127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1865630"/>
                    </a:xfrm>
                    <a:prstGeom prst="rect">
                      <a:avLst/>
                    </a:prstGeom>
                  </pic:spPr>
                </pic:pic>
              </a:graphicData>
            </a:graphic>
          </wp:inline>
        </w:drawing>
      </w:r>
    </w:p>
    <w:p w14:paraId="1717FA09" w14:textId="3E5DD30D" w:rsidR="00682E61" w:rsidRPr="00E423CD" w:rsidRDefault="00682E61" w:rsidP="00E3413E">
      <w:pPr>
        <w:bidi/>
        <w:rPr>
          <w:rFonts w:cstheme="minorHAnsi"/>
          <w:b/>
          <w:bCs/>
          <w:rtl/>
        </w:rPr>
      </w:pPr>
    </w:p>
    <w:p w14:paraId="0DDFE99D" w14:textId="00DFCEB0" w:rsidR="00682E61" w:rsidRPr="00E423CD" w:rsidRDefault="00682E61" w:rsidP="00777BBF">
      <w:pPr>
        <w:bidi/>
        <w:rPr>
          <w:rStyle w:val="a6"/>
          <w:rFonts w:cstheme="minorHAnsi"/>
          <w:b/>
          <w:bCs/>
          <w:rtl/>
        </w:rPr>
      </w:pPr>
      <w:r w:rsidRPr="00E3413E">
        <w:rPr>
          <w:rFonts w:cstheme="minorHAnsi"/>
          <w:b/>
          <w:bCs/>
          <w:sz w:val="28"/>
          <w:szCs w:val="28"/>
        </w:rPr>
        <w:t>System testing</w:t>
      </w:r>
      <w:r w:rsidRPr="00E3413E">
        <w:rPr>
          <w:rFonts w:cstheme="minorHAnsi"/>
          <w:sz w:val="28"/>
          <w:szCs w:val="28"/>
          <w:rtl/>
        </w:rPr>
        <w:t xml:space="preserve"> –</w:t>
      </w:r>
      <w:r w:rsidR="00E423CD">
        <w:rPr>
          <w:rStyle w:val="a6"/>
          <w:rFonts w:cstheme="minorHAnsi"/>
          <w:rtl/>
        </w:rPr>
        <w:br/>
      </w:r>
      <w:r w:rsidR="00E423CD" w:rsidRPr="00E3413E">
        <w:rPr>
          <w:rStyle w:val="a6"/>
          <w:rFonts w:cstheme="minorHAnsi" w:hint="cs"/>
          <w:rtl/>
        </w:rPr>
        <w:t>בהמשך להגדרות של המנחה, יצרנו "תסריטי בדיקה" אשר ידמו את פעולות המשתמש ב</w:t>
      </w:r>
      <w:r w:rsidR="00E423CD" w:rsidRPr="00E3413E">
        <w:rPr>
          <w:rStyle w:val="a6"/>
          <w:rFonts w:cstheme="minorHAnsi"/>
        </w:rPr>
        <w:t>frontend</w:t>
      </w:r>
    </w:p>
    <w:tbl>
      <w:tblPr>
        <w:tblStyle w:val="1"/>
        <w:bidiVisual/>
        <w:tblW w:w="10043" w:type="dxa"/>
        <w:tblLook w:val="04A0" w:firstRow="1" w:lastRow="0" w:firstColumn="1" w:lastColumn="0" w:noHBand="0" w:noVBand="1"/>
      </w:tblPr>
      <w:tblGrid>
        <w:gridCol w:w="694"/>
        <w:gridCol w:w="1543"/>
        <w:gridCol w:w="1587"/>
        <w:gridCol w:w="2714"/>
        <w:gridCol w:w="1706"/>
        <w:gridCol w:w="1799"/>
      </w:tblGrid>
      <w:tr w:rsidR="00971FE5" w:rsidRPr="00E423CD" w14:paraId="48C4F77F" w14:textId="0C19073C" w:rsidTr="00971F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1" w:type="dxa"/>
          </w:tcPr>
          <w:p w14:paraId="5C2DCEBA" w14:textId="4E29E422" w:rsidR="00971FE5" w:rsidRPr="00E423CD" w:rsidRDefault="00971FE5" w:rsidP="001F7189">
            <w:pPr>
              <w:bidi/>
              <w:rPr>
                <w:rFonts w:cstheme="minorHAnsi"/>
                <w:rtl/>
              </w:rPr>
            </w:pPr>
            <w:r w:rsidRPr="00E423CD">
              <w:rPr>
                <w:rFonts w:cstheme="minorHAnsi"/>
                <w:rtl/>
              </w:rPr>
              <w:t xml:space="preserve">מספר </w:t>
            </w:r>
          </w:p>
        </w:tc>
        <w:tc>
          <w:tcPr>
            <w:tcW w:w="1544" w:type="dxa"/>
          </w:tcPr>
          <w:p w14:paraId="64609BD8" w14:textId="28230C0B" w:rsidR="00971FE5" w:rsidRPr="00E423CD" w:rsidRDefault="00971FE5" w:rsidP="001F7189">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טרת הבדיקה</w:t>
            </w:r>
          </w:p>
        </w:tc>
        <w:tc>
          <w:tcPr>
            <w:tcW w:w="1587" w:type="dxa"/>
          </w:tcPr>
          <w:p w14:paraId="6947AB59" w14:textId="6916A72D" w:rsidR="00971FE5" w:rsidRPr="00E423CD" w:rsidRDefault="00971FE5" w:rsidP="001F7189">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לט</w:t>
            </w:r>
          </w:p>
        </w:tc>
        <w:tc>
          <w:tcPr>
            <w:tcW w:w="2715" w:type="dxa"/>
          </w:tcPr>
          <w:p w14:paraId="7D855529" w14:textId="3387E40D" w:rsidR="00971FE5" w:rsidRPr="00E423CD" w:rsidRDefault="00971FE5" w:rsidP="001F7189">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לט רצוי</w:t>
            </w:r>
          </w:p>
        </w:tc>
        <w:tc>
          <w:tcPr>
            <w:tcW w:w="1706" w:type="dxa"/>
          </w:tcPr>
          <w:p w14:paraId="7F21124E" w14:textId="246785C1" w:rsidR="00971FE5" w:rsidRPr="00E423CD" w:rsidRDefault="00971FE5" w:rsidP="001F7189">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ינויים במצב המערכת</w:t>
            </w:r>
          </w:p>
        </w:tc>
        <w:tc>
          <w:tcPr>
            <w:tcW w:w="1800" w:type="dxa"/>
          </w:tcPr>
          <w:p w14:paraId="37374F28" w14:textId="1257FDF3" w:rsidR="00971FE5" w:rsidRPr="00E423CD" w:rsidRDefault="00971FE5" w:rsidP="001F7189">
            <w:pPr>
              <w:bidi/>
              <w:cnfStyle w:val="100000000000" w:firstRow="1"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בדק</w:t>
            </w:r>
          </w:p>
        </w:tc>
      </w:tr>
      <w:tr w:rsidR="00971FE5" w:rsidRPr="00E423CD" w14:paraId="12FDEC7C" w14:textId="5FE47A83" w:rsidTr="00971FE5">
        <w:tc>
          <w:tcPr>
            <w:cnfStyle w:val="001000000000" w:firstRow="0" w:lastRow="0" w:firstColumn="1" w:lastColumn="0" w:oddVBand="0" w:evenVBand="0" w:oddHBand="0" w:evenHBand="0" w:firstRowFirstColumn="0" w:firstRowLastColumn="0" w:lastRowFirstColumn="0" w:lastRowLastColumn="0"/>
            <w:tcW w:w="691" w:type="dxa"/>
          </w:tcPr>
          <w:p w14:paraId="4757A6CB" w14:textId="77777777" w:rsidR="00971FE5" w:rsidRPr="00E423CD" w:rsidRDefault="00971FE5" w:rsidP="001F7189">
            <w:pPr>
              <w:bidi/>
              <w:rPr>
                <w:rFonts w:cstheme="minorHAnsi"/>
                <w:rtl/>
              </w:rPr>
            </w:pPr>
            <w:r w:rsidRPr="00E423CD">
              <w:rPr>
                <w:rFonts w:cstheme="minorHAnsi"/>
              </w:rPr>
              <w:t>1</w:t>
            </w:r>
          </w:p>
        </w:tc>
        <w:tc>
          <w:tcPr>
            <w:tcW w:w="1544" w:type="dxa"/>
          </w:tcPr>
          <w:p w14:paraId="08A6838E" w14:textId="074F004C"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רישום משתמש חוקי</w:t>
            </w:r>
          </w:p>
        </w:tc>
        <w:tc>
          <w:tcPr>
            <w:tcW w:w="1587" w:type="dxa"/>
          </w:tcPr>
          <w:p w14:paraId="77118ED6" w14:textId="02778D64"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זנת כתובת מייל שאינה רשומה במערכת, שם פרטי, שם משפחה, סיסמה.</w:t>
            </w:r>
          </w:p>
        </w:tc>
        <w:tc>
          <w:tcPr>
            <w:tcW w:w="2715" w:type="dxa"/>
          </w:tcPr>
          <w:p w14:paraId="3FE03A59"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גובת השרת: </w:t>
            </w:r>
          </w:p>
          <w:p w14:paraId="77A1A70B" w14:textId="67BC2236"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סטאטוס </w:t>
            </w:r>
            <w:r w:rsidRPr="00E423CD">
              <w:rPr>
                <w:rFonts w:cstheme="minorHAnsi"/>
              </w:rPr>
              <w:t>200</w:t>
            </w:r>
            <w:r w:rsidRPr="00E423CD">
              <w:rPr>
                <w:rFonts w:cstheme="minorHAnsi"/>
                <w:rtl/>
              </w:rPr>
              <w:t>. הטקסט "</w:t>
            </w:r>
            <w:r w:rsidRPr="00E423CD">
              <w:rPr>
                <w:rFonts w:cstheme="minorHAnsi"/>
              </w:rPr>
              <w:t>User successfully registered"</w:t>
            </w:r>
          </w:p>
        </w:tc>
        <w:tc>
          <w:tcPr>
            <w:tcW w:w="1706" w:type="dxa"/>
          </w:tcPr>
          <w:p w14:paraId="67AD7A7C"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סיס הנתונים מכיל את פרטי המשתמש החדש.</w:t>
            </w:r>
          </w:p>
          <w:p w14:paraId="02B61AA9" w14:textId="7CE13952" w:rsidR="00B657B6" w:rsidRPr="00E423CD" w:rsidRDefault="00B657B6" w:rsidP="00B657B6">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פתחה עבור המשתמש תיקיית </w:t>
            </w:r>
            <w:r w:rsidRPr="00E423CD">
              <w:rPr>
                <w:rFonts w:cstheme="minorHAnsi"/>
              </w:rPr>
              <w:t>root</w:t>
            </w:r>
            <w:r w:rsidRPr="00E423CD">
              <w:rPr>
                <w:rFonts w:cstheme="minorHAnsi"/>
                <w:rtl/>
              </w:rPr>
              <w:t xml:space="preserve"> חדשה.</w:t>
            </w:r>
          </w:p>
        </w:tc>
        <w:tc>
          <w:tcPr>
            <w:tcW w:w="1800" w:type="dxa"/>
          </w:tcPr>
          <w:p w14:paraId="5B3CCA48" w14:textId="54B61523"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r>
      <w:tr w:rsidR="00971FE5" w:rsidRPr="00E423CD" w14:paraId="125DA097" w14:textId="46290C10" w:rsidTr="00971FE5">
        <w:tc>
          <w:tcPr>
            <w:cnfStyle w:val="001000000000" w:firstRow="0" w:lastRow="0" w:firstColumn="1" w:lastColumn="0" w:oddVBand="0" w:evenVBand="0" w:oddHBand="0" w:evenHBand="0" w:firstRowFirstColumn="0" w:firstRowLastColumn="0" w:lastRowFirstColumn="0" w:lastRowLastColumn="0"/>
            <w:tcW w:w="691" w:type="dxa"/>
          </w:tcPr>
          <w:p w14:paraId="199A99ED" w14:textId="37505069" w:rsidR="00971FE5" w:rsidRPr="00E423CD" w:rsidRDefault="00091441" w:rsidP="001F7189">
            <w:pPr>
              <w:bidi/>
              <w:rPr>
                <w:rFonts w:cstheme="minorHAnsi"/>
              </w:rPr>
            </w:pPr>
            <w:r w:rsidRPr="00E423CD">
              <w:rPr>
                <w:rFonts w:cstheme="minorHAnsi"/>
                <w:rtl/>
              </w:rPr>
              <w:t>2</w:t>
            </w:r>
          </w:p>
        </w:tc>
        <w:tc>
          <w:tcPr>
            <w:tcW w:w="1544" w:type="dxa"/>
          </w:tcPr>
          <w:p w14:paraId="5B0FD138" w14:textId="5FE252CF"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אי רישום משתמש עם כתובת מייל שרשומה במערכת</w:t>
            </w:r>
          </w:p>
        </w:tc>
        <w:tc>
          <w:tcPr>
            <w:tcW w:w="1587" w:type="dxa"/>
          </w:tcPr>
          <w:p w14:paraId="088FB3AF"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תובת מייל הרשומה במערכת, שם פרטי, שם משפחה, סיסמה.</w:t>
            </w:r>
          </w:p>
          <w:p w14:paraId="08DA2D0F"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2715" w:type="dxa"/>
          </w:tcPr>
          <w:p w14:paraId="0BECE3F2"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גובת השרת: </w:t>
            </w:r>
          </w:p>
          <w:p w14:paraId="19F16434" w14:textId="77777777" w:rsidR="00971FE5" w:rsidRPr="00E423CD" w:rsidRDefault="00971FE5" w:rsidP="001F7189">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סטאטוס </w:t>
            </w:r>
            <w:r w:rsidRPr="00E423CD">
              <w:rPr>
                <w:rFonts w:cstheme="minorHAnsi"/>
              </w:rPr>
              <w:t>409</w:t>
            </w:r>
            <w:r w:rsidRPr="00E423CD">
              <w:rPr>
                <w:rFonts w:cstheme="minorHAnsi"/>
                <w:rtl/>
              </w:rPr>
              <w:t xml:space="preserve">. הטקסט " </w:t>
            </w:r>
            <w:r w:rsidRPr="00E423CD">
              <w:rPr>
                <w:rFonts w:cstheme="minorHAnsi"/>
              </w:rPr>
              <w:t xml:space="preserve">Email address is already registered </w:t>
            </w:r>
          </w:p>
          <w:p w14:paraId="34FF5884" w14:textId="3E2C4C19" w:rsidR="00971FE5" w:rsidRPr="00E423CD" w:rsidRDefault="00971FE5" w:rsidP="001F7189">
            <w:pPr>
              <w:bidi/>
              <w:spacing w:line="285" w:lineRule="exact"/>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706" w:type="dxa"/>
          </w:tcPr>
          <w:p w14:paraId="42F37F0B" w14:textId="2CEFB226"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2FC0AED6"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971FE5" w:rsidRPr="00E423CD" w14:paraId="564DFCA0" w14:textId="0E00063C" w:rsidTr="00971FE5">
        <w:tc>
          <w:tcPr>
            <w:cnfStyle w:val="001000000000" w:firstRow="0" w:lastRow="0" w:firstColumn="1" w:lastColumn="0" w:oddVBand="0" w:evenVBand="0" w:oddHBand="0" w:evenHBand="0" w:firstRowFirstColumn="0" w:firstRowLastColumn="0" w:lastRowFirstColumn="0" w:lastRowLastColumn="0"/>
            <w:tcW w:w="691" w:type="dxa"/>
          </w:tcPr>
          <w:p w14:paraId="0FDB0F7A" w14:textId="1F29A696" w:rsidR="00971FE5" w:rsidRPr="00E423CD" w:rsidRDefault="00091441" w:rsidP="001F7189">
            <w:pPr>
              <w:bidi/>
              <w:rPr>
                <w:rFonts w:cstheme="minorHAnsi"/>
              </w:rPr>
            </w:pPr>
            <w:r w:rsidRPr="00E423CD">
              <w:rPr>
                <w:rFonts w:cstheme="minorHAnsi"/>
                <w:rtl/>
              </w:rPr>
              <w:t>3</w:t>
            </w:r>
          </w:p>
        </w:tc>
        <w:tc>
          <w:tcPr>
            <w:tcW w:w="1544" w:type="dxa"/>
          </w:tcPr>
          <w:p w14:paraId="61ED7E4E" w14:textId="08E17180"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יצוע </w:t>
            </w:r>
            <w:r w:rsidRPr="00E423CD">
              <w:rPr>
                <w:rFonts w:cstheme="minorHAnsi"/>
              </w:rPr>
              <w:t>login</w:t>
            </w:r>
            <w:r w:rsidRPr="00E423CD">
              <w:rPr>
                <w:rFonts w:cstheme="minorHAnsi"/>
                <w:rtl/>
              </w:rPr>
              <w:t xml:space="preserve">  למערכת</w:t>
            </w:r>
          </w:p>
        </w:tc>
        <w:tc>
          <w:tcPr>
            <w:tcW w:w="1587" w:type="dxa"/>
          </w:tcPr>
          <w:p w14:paraId="6F135F02" w14:textId="1CA1FE2C"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ם משתמש וסיסמה כפי שנרשמו בתהליך ה</w:t>
            </w:r>
            <w:r w:rsidRPr="00E423CD">
              <w:rPr>
                <w:rFonts w:cstheme="minorHAnsi"/>
              </w:rPr>
              <w:t>registration</w:t>
            </w:r>
            <w:r w:rsidRPr="00E423CD">
              <w:rPr>
                <w:rFonts w:cstheme="minorHAnsi"/>
                <w:rtl/>
              </w:rPr>
              <w:t>.</w:t>
            </w:r>
          </w:p>
        </w:tc>
        <w:tc>
          <w:tcPr>
            <w:tcW w:w="2715" w:type="dxa"/>
          </w:tcPr>
          <w:p w14:paraId="3A1331FE"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200</w:t>
            </w:r>
            <w:r w:rsidRPr="00E423CD">
              <w:rPr>
                <w:rFonts w:cstheme="minorHAnsi"/>
                <w:rtl/>
              </w:rPr>
              <w:t xml:space="preserve">, בגוף התשובה מוחזר השם המלא של המשתמש. כמו כן, מוחזר </w:t>
            </w:r>
            <w:r w:rsidRPr="00E423CD">
              <w:rPr>
                <w:rFonts w:cstheme="minorHAnsi"/>
              </w:rPr>
              <w:t>token</w:t>
            </w:r>
            <w:r w:rsidRPr="00E423CD">
              <w:rPr>
                <w:rFonts w:cstheme="minorHAnsi"/>
                <w:rtl/>
              </w:rPr>
              <w:t xml:space="preserve">  תקין של המשתמש.</w:t>
            </w:r>
          </w:p>
          <w:p w14:paraId="1DE862D9" w14:textId="77777777" w:rsidR="00971FE5" w:rsidRPr="00E423CD" w:rsidRDefault="00971FE5" w:rsidP="002B77D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משתמש מוצג שמו המלא כפי שהוזן בזמן הרישום.</w:t>
            </w:r>
          </w:p>
          <w:p w14:paraId="5530C669" w14:textId="34E9AC9A" w:rsidR="004879A8" w:rsidRPr="00E423CD" w:rsidRDefault="004879A8" w:rsidP="004879A8">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 xml:space="preserve">Log in </w:t>
            </w:r>
            <w:r w:rsidRPr="00E423CD">
              <w:rPr>
                <w:rFonts w:cstheme="minorHAnsi"/>
                <w:rtl/>
              </w:rPr>
              <w:t xml:space="preserve"> מוסר מהתצוגה, ובמקומו מופיע כפתור </w:t>
            </w:r>
            <w:r w:rsidRPr="00E423CD">
              <w:rPr>
                <w:rFonts w:cstheme="minorHAnsi"/>
              </w:rPr>
              <w:t>Log out</w:t>
            </w:r>
            <w:r w:rsidRPr="00E423CD">
              <w:rPr>
                <w:rFonts w:cstheme="minorHAnsi"/>
                <w:rtl/>
              </w:rPr>
              <w:t>.</w:t>
            </w:r>
          </w:p>
        </w:tc>
        <w:tc>
          <w:tcPr>
            <w:tcW w:w="1706" w:type="dxa"/>
          </w:tcPr>
          <w:p w14:paraId="4B389F8F" w14:textId="21269084"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31FBF202"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971FE5" w:rsidRPr="00E423CD" w14:paraId="4D7770BE" w14:textId="297FF1C6" w:rsidTr="00971FE5">
        <w:tc>
          <w:tcPr>
            <w:cnfStyle w:val="001000000000" w:firstRow="0" w:lastRow="0" w:firstColumn="1" w:lastColumn="0" w:oddVBand="0" w:evenVBand="0" w:oddHBand="0" w:evenHBand="0" w:firstRowFirstColumn="0" w:firstRowLastColumn="0" w:lastRowFirstColumn="0" w:lastRowLastColumn="0"/>
            <w:tcW w:w="691" w:type="dxa"/>
          </w:tcPr>
          <w:p w14:paraId="44B74557" w14:textId="1BE88530" w:rsidR="00971FE5" w:rsidRPr="00E423CD" w:rsidRDefault="00091441" w:rsidP="001F7189">
            <w:pPr>
              <w:bidi/>
              <w:rPr>
                <w:rFonts w:cstheme="minorHAnsi"/>
              </w:rPr>
            </w:pPr>
            <w:r w:rsidRPr="00E423CD">
              <w:rPr>
                <w:rFonts w:cstheme="minorHAnsi"/>
                <w:rtl/>
              </w:rPr>
              <w:t>4</w:t>
            </w:r>
          </w:p>
        </w:tc>
        <w:tc>
          <w:tcPr>
            <w:tcW w:w="1544" w:type="dxa"/>
          </w:tcPr>
          <w:p w14:paraId="45EBF7E4" w14:textId="0F60813C"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יסיון </w:t>
            </w:r>
            <w:r w:rsidRPr="00E423CD">
              <w:rPr>
                <w:rFonts w:cstheme="minorHAnsi"/>
              </w:rPr>
              <w:t>login</w:t>
            </w:r>
            <w:r w:rsidRPr="00E423CD">
              <w:rPr>
                <w:rFonts w:cstheme="minorHAnsi"/>
                <w:rtl/>
              </w:rPr>
              <w:t xml:space="preserve"> עם </w:t>
            </w:r>
            <w:r w:rsidR="004879A8" w:rsidRPr="00E423CD">
              <w:rPr>
                <w:rFonts w:cstheme="minorHAnsi"/>
                <w:rtl/>
              </w:rPr>
              <w:t>משתמש</w:t>
            </w:r>
            <w:r w:rsidRPr="00E423CD">
              <w:rPr>
                <w:rFonts w:cstheme="minorHAnsi"/>
                <w:rtl/>
              </w:rPr>
              <w:t xml:space="preserve"> שלא קיים</w:t>
            </w:r>
          </w:p>
        </w:tc>
        <w:tc>
          <w:tcPr>
            <w:tcW w:w="1587" w:type="dxa"/>
          </w:tcPr>
          <w:p w14:paraId="0891C524" w14:textId="1A163F49"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ם משתמש וסיסמה כפי שנרשמו בתהליך ה</w:t>
            </w:r>
            <w:r w:rsidRPr="00E423CD">
              <w:rPr>
                <w:rFonts w:cstheme="minorHAnsi"/>
              </w:rPr>
              <w:t>registration</w:t>
            </w:r>
            <w:r w:rsidRPr="00E423CD">
              <w:rPr>
                <w:rFonts w:cstheme="minorHAnsi"/>
                <w:rtl/>
              </w:rPr>
              <w:t>.</w:t>
            </w:r>
          </w:p>
        </w:tc>
        <w:tc>
          <w:tcPr>
            <w:tcW w:w="2715" w:type="dxa"/>
          </w:tcPr>
          <w:p w14:paraId="5B44AB5A" w14:textId="2B4F4B06"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תשובת השרת חוזרת עם סטאטוס </w:t>
            </w:r>
            <w:r w:rsidRPr="00E423CD">
              <w:rPr>
                <w:rFonts w:cstheme="minorHAnsi"/>
              </w:rPr>
              <w:t>404</w:t>
            </w:r>
            <w:r w:rsidRPr="00E423CD">
              <w:rPr>
                <w:rFonts w:cstheme="minorHAnsi"/>
                <w:rtl/>
              </w:rPr>
              <w:t>. בגוף התשובה הטקסט:"</w:t>
            </w:r>
            <w:r w:rsidRPr="00E423CD">
              <w:rPr>
                <w:rFonts w:cstheme="minorHAnsi"/>
              </w:rPr>
              <w:t>No such user".</w:t>
            </w:r>
          </w:p>
        </w:tc>
        <w:tc>
          <w:tcPr>
            <w:tcW w:w="1706" w:type="dxa"/>
          </w:tcPr>
          <w:p w14:paraId="746E7B27" w14:textId="62869D79"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2C6AF181"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4879A8" w:rsidRPr="00E423CD" w14:paraId="31A8A46D"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1DF797D7" w14:textId="424A3ADC" w:rsidR="004879A8" w:rsidRPr="00E423CD" w:rsidRDefault="00091441" w:rsidP="001F7189">
            <w:pPr>
              <w:bidi/>
              <w:rPr>
                <w:rFonts w:cstheme="minorHAnsi"/>
              </w:rPr>
            </w:pPr>
            <w:r w:rsidRPr="00E423CD">
              <w:rPr>
                <w:rFonts w:cstheme="minorHAnsi"/>
                <w:rtl/>
              </w:rPr>
              <w:t>5</w:t>
            </w:r>
          </w:p>
        </w:tc>
        <w:tc>
          <w:tcPr>
            <w:tcW w:w="1544" w:type="dxa"/>
          </w:tcPr>
          <w:p w14:paraId="3E88CB01" w14:textId="0ACECE79" w:rsidR="004879A8"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יצוע </w:t>
            </w:r>
            <w:r w:rsidRPr="00E423CD">
              <w:rPr>
                <w:rFonts w:cstheme="minorHAnsi"/>
              </w:rPr>
              <w:t>Log out</w:t>
            </w:r>
            <w:r w:rsidRPr="00E423CD">
              <w:rPr>
                <w:rFonts w:cstheme="minorHAnsi"/>
                <w:rtl/>
              </w:rPr>
              <w:t xml:space="preserve"> מהמערכת</w:t>
            </w:r>
          </w:p>
        </w:tc>
        <w:tc>
          <w:tcPr>
            <w:tcW w:w="1587" w:type="dxa"/>
          </w:tcPr>
          <w:p w14:paraId="20E0AC2C" w14:textId="044A9CE3" w:rsidR="004879A8"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לוחץ על כפתור ה</w:t>
            </w:r>
            <w:r w:rsidRPr="00E423CD">
              <w:rPr>
                <w:rFonts w:cstheme="minorHAnsi"/>
              </w:rPr>
              <w:t>Home</w:t>
            </w:r>
            <w:r w:rsidRPr="00E423CD">
              <w:rPr>
                <w:rFonts w:cstheme="minorHAnsi"/>
                <w:rtl/>
              </w:rPr>
              <w:t>, ועל כפתור ה</w:t>
            </w:r>
            <w:r w:rsidRPr="00E423CD">
              <w:rPr>
                <w:rFonts w:cstheme="minorHAnsi"/>
              </w:rPr>
              <w:t>Log Out</w:t>
            </w:r>
            <w:r w:rsidRPr="00E423CD">
              <w:rPr>
                <w:rFonts w:cstheme="minorHAnsi"/>
                <w:rtl/>
              </w:rPr>
              <w:t>.</w:t>
            </w:r>
          </w:p>
        </w:tc>
        <w:tc>
          <w:tcPr>
            <w:tcW w:w="2715" w:type="dxa"/>
          </w:tcPr>
          <w:p w14:paraId="6639E069" w14:textId="1E25AF1C" w:rsidR="004879A8"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Log out</w:t>
            </w:r>
            <w:r w:rsidRPr="00E423CD">
              <w:rPr>
                <w:rFonts w:cstheme="minorHAnsi"/>
                <w:rtl/>
              </w:rPr>
              <w:t xml:space="preserve"> </w:t>
            </w:r>
            <w:r w:rsidRPr="00E423CD">
              <w:rPr>
                <w:rFonts w:cstheme="minorHAnsi"/>
              </w:rPr>
              <w:t xml:space="preserve"> </w:t>
            </w:r>
            <w:r w:rsidRPr="00E423CD">
              <w:rPr>
                <w:rFonts w:cstheme="minorHAnsi"/>
                <w:rtl/>
              </w:rPr>
              <w:t xml:space="preserve"> מוסר מהתצוגה, ובמקומו מופיע כפתור </w:t>
            </w:r>
            <w:r w:rsidRPr="00E423CD">
              <w:rPr>
                <w:rFonts w:cstheme="minorHAnsi"/>
              </w:rPr>
              <w:t>Log in</w:t>
            </w:r>
            <w:r w:rsidRPr="00E423CD">
              <w:rPr>
                <w:rFonts w:cstheme="minorHAnsi"/>
                <w:rtl/>
              </w:rPr>
              <w:t>.</w:t>
            </w:r>
          </w:p>
        </w:tc>
        <w:tc>
          <w:tcPr>
            <w:tcW w:w="1706" w:type="dxa"/>
          </w:tcPr>
          <w:p w14:paraId="55630079" w14:textId="26BB9592" w:rsidR="004879A8"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w:t>
            </w:r>
          </w:p>
        </w:tc>
        <w:tc>
          <w:tcPr>
            <w:tcW w:w="1800" w:type="dxa"/>
          </w:tcPr>
          <w:p w14:paraId="5216041D" w14:textId="77777777" w:rsidR="004879A8"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971FE5" w:rsidRPr="00E423CD" w14:paraId="69BC2122" w14:textId="1DBF9AA9" w:rsidTr="00971FE5">
        <w:tc>
          <w:tcPr>
            <w:cnfStyle w:val="001000000000" w:firstRow="0" w:lastRow="0" w:firstColumn="1" w:lastColumn="0" w:oddVBand="0" w:evenVBand="0" w:oddHBand="0" w:evenHBand="0" w:firstRowFirstColumn="0" w:firstRowLastColumn="0" w:lastRowFirstColumn="0" w:lastRowLastColumn="0"/>
            <w:tcW w:w="691" w:type="dxa"/>
          </w:tcPr>
          <w:p w14:paraId="3523142F" w14:textId="34C0DB25" w:rsidR="00971FE5" w:rsidRPr="00E423CD" w:rsidRDefault="00091441" w:rsidP="001F7189">
            <w:pPr>
              <w:bidi/>
              <w:rPr>
                <w:rFonts w:cstheme="minorHAnsi"/>
              </w:rPr>
            </w:pPr>
            <w:r w:rsidRPr="00E423CD">
              <w:rPr>
                <w:rFonts w:cstheme="minorHAnsi"/>
                <w:rtl/>
              </w:rPr>
              <w:lastRenderedPageBreak/>
              <w:t>6</w:t>
            </w:r>
          </w:p>
        </w:tc>
        <w:tc>
          <w:tcPr>
            <w:tcW w:w="1544" w:type="dxa"/>
          </w:tcPr>
          <w:p w14:paraId="1DCA265E" w14:textId="71501494"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משתמש</w:t>
            </w:r>
          </w:p>
        </w:tc>
        <w:tc>
          <w:tcPr>
            <w:tcW w:w="1587" w:type="dxa"/>
          </w:tcPr>
          <w:p w14:paraId="6F2EAF13" w14:textId="20C742AD" w:rsidR="00971FE5" w:rsidRPr="00E423CD" w:rsidRDefault="004879A8"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w:t>
            </w:r>
            <w:r w:rsidR="00971FE5" w:rsidRPr="00E423CD">
              <w:rPr>
                <w:rFonts w:cstheme="minorHAnsi"/>
                <w:rtl/>
              </w:rPr>
              <w:t xml:space="preserve"> מחובר. המשתמש מזין פרטים חדשים ולוחץ על כפתור ה</w:t>
            </w:r>
            <w:r w:rsidR="00971FE5" w:rsidRPr="00E423CD">
              <w:rPr>
                <w:rFonts w:cstheme="minorHAnsi"/>
              </w:rPr>
              <w:t>Apply changes</w:t>
            </w:r>
            <w:r w:rsidR="00971FE5" w:rsidRPr="00E423CD">
              <w:rPr>
                <w:rFonts w:cstheme="minorHAnsi"/>
                <w:rtl/>
              </w:rPr>
              <w:t>.</w:t>
            </w:r>
          </w:p>
        </w:tc>
        <w:tc>
          <w:tcPr>
            <w:tcW w:w="2715" w:type="dxa"/>
          </w:tcPr>
          <w:p w14:paraId="6CFF5E51" w14:textId="532162B6"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על ביצוע התהליך בהצלחה.</w:t>
            </w:r>
          </w:p>
        </w:tc>
        <w:tc>
          <w:tcPr>
            <w:tcW w:w="1706" w:type="dxa"/>
          </w:tcPr>
          <w:p w14:paraId="1BD2315B" w14:textId="72AEBC2B"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רטי המשתמש עודכנו בבסיס הנתונים.</w:t>
            </w:r>
          </w:p>
        </w:tc>
        <w:tc>
          <w:tcPr>
            <w:tcW w:w="1800" w:type="dxa"/>
          </w:tcPr>
          <w:p w14:paraId="5A9D1318"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405373" w:rsidRPr="00E423CD" w14:paraId="6E62940D"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2A0F1C1D" w14:textId="7FD77E42" w:rsidR="00405373" w:rsidRPr="00E423CD" w:rsidRDefault="00091441" w:rsidP="001F7189">
            <w:pPr>
              <w:bidi/>
              <w:rPr>
                <w:rFonts w:cstheme="minorHAnsi"/>
              </w:rPr>
            </w:pPr>
            <w:r w:rsidRPr="00E423CD">
              <w:rPr>
                <w:rFonts w:cstheme="minorHAnsi"/>
                <w:rtl/>
              </w:rPr>
              <w:t>7</w:t>
            </w:r>
          </w:p>
        </w:tc>
        <w:tc>
          <w:tcPr>
            <w:tcW w:w="1544" w:type="dxa"/>
          </w:tcPr>
          <w:p w14:paraId="20B6596E" w14:textId="5719CFD5"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צגת מפה</w:t>
            </w:r>
          </w:p>
        </w:tc>
        <w:tc>
          <w:tcPr>
            <w:tcW w:w="1587" w:type="dxa"/>
          </w:tcPr>
          <w:p w14:paraId="0E91A316" w14:textId="4473C489"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בעל הרשאות קריאה על מפה. לוחץ על המפ</w:t>
            </w:r>
            <w:r w:rsidR="00CA271A" w:rsidRPr="00E423CD">
              <w:rPr>
                <w:rFonts w:cstheme="minorHAnsi"/>
                <w:rtl/>
              </w:rPr>
              <w:t>ה</w:t>
            </w:r>
            <w:r w:rsidRPr="00E423CD">
              <w:rPr>
                <w:rFonts w:cstheme="minorHAnsi"/>
                <w:rtl/>
              </w:rPr>
              <w:t xml:space="preserve"> בתצוגה</w:t>
            </w:r>
            <w:r w:rsidR="00CA271A" w:rsidRPr="00E423CD">
              <w:rPr>
                <w:rFonts w:cstheme="minorHAnsi"/>
                <w:rtl/>
              </w:rPr>
              <w:t>.</w:t>
            </w:r>
          </w:p>
        </w:tc>
        <w:tc>
          <w:tcPr>
            <w:tcW w:w="2715" w:type="dxa"/>
          </w:tcPr>
          <w:p w14:paraId="042A3978" w14:textId="7A08CDF1"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ועבר למסך הצגת המפות.</w:t>
            </w:r>
          </w:p>
        </w:tc>
        <w:tc>
          <w:tcPr>
            <w:tcW w:w="1706" w:type="dxa"/>
          </w:tcPr>
          <w:p w14:paraId="62EB6617" w14:textId="3ED19F85"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7BB874B7" w14:textId="77777777"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405373" w:rsidRPr="00E423CD" w14:paraId="20C56692"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46512264" w14:textId="0913A35D" w:rsidR="00405373" w:rsidRPr="00E423CD" w:rsidRDefault="00091441" w:rsidP="001F7189">
            <w:pPr>
              <w:bidi/>
              <w:rPr>
                <w:rFonts w:cstheme="minorHAnsi"/>
              </w:rPr>
            </w:pPr>
            <w:r w:rsidRPr="00E423CD">
              <w:rPr>
                <w:rFonts w:cstheme="minorHAnsi"/>
                <w:rtl/>
              </w:rPr>
              <w:t>8</w:t>
            </w:r>
          </w:p>
        </w:tc>
        <w:tc>
          <w:tcPr>
            <w:tcW w:w="1544" w:type="dxa"/>
          </w:tcPr>
          <w:p w14:paraId="31A131F7" w14:textId="0D210781"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אלמנטים למפה מוצגת</w:t>
            </w:r>
          </w:p>
        </w:tc>
        <w:tc>
          <w:tcPr>
            <w:tcW w:w="1587" w:type="dxa"/>
          </w:tcPr>
          <w:p w14:paraId="1006B031" w14:textId="127CA8EA"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בעל הרשאות עריכה על מפה. המפה מוצגת. המשתמש גורר אלמנטים מה</w:t>
            </w:r>
            <w:r w:rsidRPr="00E423CD">
              <w:rPr>
                <w:rFonts w:cstheme="minorHAnsi"/>
              </w:rPr>
              <w:t>pane</w:t>
            </w:r>
            <w:r w:rsidRPr="00E423CD">
              <w:rPr>
                <w:rFonts w:cstheme="minorHAnsi"/>
                <w:rtl/>
              </w:rPr>
              <w:t xml:space="preserve"> משמאל, וממקם אותם במפה.</w:t>
            </w:r>
          </w:p>
        </w:tc>
        <w:tc>
          <w:tcPr>
            <w:tcW w:w="2715" w:type="dxa"/>
          </w:tcPr>
          <w:p w14:paraId="6BA20B02" w14:textId="1ED97B94"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אלמנטים מוצגים במקום שבוחר המשתמש. מופיעה הערה כי בוצעו במפה שינויים שלא נשמרו.</w:t>
            </w:r>
          </w:p>
        </w:tc>
        <w:tc>
          <w:tcPr>
            <w:tcW w:w="1706" w:type="dxa"/>
          </w:tcPr>
          <w:p w14:paraId="428D494E" w14:textId="186693EA"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41421FA9" w14:textId="77777777"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405373" w:rsidRPr="00E423CD" w14:paraId="0C59D8CE"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6BDD3DB9" w14:textId="516EE427" w:rsidR="00405373" w:rsidRPr="00E423CD" w:rsidRDefault="00091441" w:rsidP="001F7189">
            <w:pPr>
              <w:bidi/>
              <w:rPr>
                <w:rFonts w:cstheme="minorHAnsi"/>
              </w:rPr>
            </w:pPr>
            <w:r w:rsidRPr="00E423CD">
              <w:rPr>
                <w:rFonts w:cstheme="minorHAnsi"/>
                <w:rtl/>
              </w:rPr>
              <w:t>9</w:t>
            </w:r>
          </w:p>
        </w:tc>
        <w:tc>
          <w:tcPr>
            <w:tcW w:w="1544" w:type="dxa"/>
          </w:tcPr>
          <w:p w14:paraId="2195C783" w14:textId="75335D55"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ריכת אלמנטים קיימים במפה מוצגת</w:t>
            </w:r>
          </w:p>
        </w:tc>
        <w:tc>
          <w:tcPr>
            <w:tcW w:w="1587" w:type="dxa"/>
          </w:tcPr>
          <w:p w14:paraId="0A13B63F" w14:textId="5B9C2497"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ות עריכה על מפה. המפה מוצגת. המשתמש עושה </w:t>
            </w:r>
            <w:r w:rsidRPr="00E423CD">
              <w:rPr>
                <w:rFonts w:cstheme="minorHAnsi"/>
              </w:rPr>
              <w:t>Right-click</w:t>
            </w:r>
            <w:r w:rsidRPr="00E423CD">
              <w:rPr>
                <w:rFonts w:cstheme="minorHAnsi"/>
                <w:rtl/>
              </w:rPr>
              <w:t xml:space="preserve"> על האלמנט לעריכה, לוחץ על </w:t>
            </w:r>
            <w:r w:rsidRPr="00E423CD">
              <w:rPr>
                <w:rFonts w:cstheme="minorHAnsi"/>
              </w:rPr>
              <w:t>Properties</w:t>
            </w:r>
            <w:r w:rsidRPr="00E423CD">
              <w:rPr>
                <w:rFonts w:cstheme="minorHAnsi"/>
                <w:rtl/>
              </w:rPr>
              <w:t>, ומזין את הפרטים החדשים.</w:t>
            </w:r>
          </w:p>
        </w:tc>
        <w:tc>
          <w:tcPr>
            <w:tcW w:w="2715" w:type="dxa"/>
          </w:tcPr>
          <w:p w14:paraId="31435792" w14:textId="38813BBC"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שדות הרלוונטיים באלמנט מתעדכנים, וערכיהם החדשים מוצגים.</w:t>
            </w:r>
          </w:p>
        </w:tc>
        <w:tc>
          <w:tcPr>
            <w:tcW w:w="1706" w:type="dxa"/>
          </w:tcPr>
          <w:p w14:paraId="7F8336DB" w14:textId="77777777"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c>
          <w:tcPr>
            <w:tcW w:w="1800" w:type="dxa"/>
          </w:tcPr>
          <w:p w14:paraId="67DC5FF3" w14:textId="77777777" w:rsidR="00405373" w:rsidRPr="00E423CD" w:rsidRDefault="00405373"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971FE5" w:rsidRPr="00E423CD" w14:paraId="7985F756" w14:textId="56F2676B" w:rsidTr="00971FE5">
        <w:tc>
          <w:tcPr>
            <w:cnfStyle w:val="001000000000" w:firstRow="0" w:lastRow="0" w:firstColumn="1" w:lastColumn="0" w:oddVBand="0" w:evenVBand="0" w:oddHBand="0" w:evenHBand="0" w:firstRowFirstColumn="0" w:firstRowLastColumn="0" w:lastRowFirstColumn="0" w:lastRowLastColumn="0"/>
            <w:tcW w:w="691" w:type="dxa"/>
          </w:tcPr>
          <w:p w14:paraId="44034CCC" w14:textId="204CFC0D" w:rsidR="00971FE5" w:rsidRPr="00E423CD" w:rsidRDefault="00091441" w:rsidP="001F7189">
            <w:pPr>
              <w:bidi/>
              <w:rPr>
                <w:rFonts w:cstheme="minorHAnsi"/>
              </w:rPr>
            </w:pPr>
            <w:r w:rsidRPr="00E423CD">
              <w:rPr>
                <w:rFonts w:cstheme="minorHAnsi"/>
                <w:rtl/>
              </w:rPr>
              <w:t>10</w:t>
            </w:r>
          </w:p>
        </w:tc>
        <w:tc>
          <w:tcPr>
            <w:tcW w:w="1544" w:type="dxa"/>
          </w:tcPr>
          <w:p w14:paraId="4DA60639" w14:textId="236E95E8"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מפה</w:t>
            </w:r>
          </w:p>
        </w:tc>
        <w:tc>
          <w:tcPr>
            <w:tcW w:w="1587" w:type="dxa"/>
          </w:tcPr>
          <w:p w14:paraId="3BE38818"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w:t>
            </w:r>
          </w:p>
          <w:p w14:paraId="7549A9EC" w14:textId="02EDC98C" w:rsidR="00971FE5" w:rsidRPr="00E423CD" w:rsidRDefault="00971FE5" w:rsidP="002B77D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וצר מפה, ולוחץ על כפתור ה</w:t>
            </w:r>
            <w:r w:rsidRPr="00E423CD">
              <w:rPr>
                <w:rFonts w:cstheme="minorHAnsi"/>
              </w:rPr>
              <w:t>save as</w:t>
            </w:r>
            <w:r w:rsidRPr="00E423CD">
              <w:rPr>
                <w:rFonts w:cstheme="minorHAnsi"/>
                <w:rtl/>
              </w:rPr>
              <w:t>. מזין שם ותיאור למפה, ובוחר מיקום בעץ התיקיות שלו.</w:t>
            </w:r>
          </w:p>
        </w:tc>
        <w:tc>
          <w:tcPr>
            <w:tcW w:w="2715" w:type="dxa"/>
          </w:tcPr>
          <w:p w14:paraId="197B1E75"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שהתהליך הסתיים בהצלחה.</w:t>
            </w:r>
          </w:p>
          <w:p w14:paraId="2608AE2F" w14:textId="4EB5DD2D" w:rsidR="00971FE5" w:rsidRPr="00E423CD" w:rsidRDefault="00971FE5" w:rsidP="002B77D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בעמוד הניהול המשתמש יכול לראות את המפה החדשה בתיקייה שבחר, ויש לו הרשאת </w:t>
            </w:r>
            <w:r w:rsidRPr="00E423CD">
              <w:rPr>
                <w:rFonts w:cstheme="minorHAnsi"/>
              </w:rPr>
              <w:t>Owner</w:t>
            </w:r>
            <w:r w:rsidRPr="00E423CD">
              <w:rPr>
                <w:rFonts w:cstheme="minorHAnsi"/>
                <w:rtl/>
              </w:rPr>
              <w:t xml:space="preserve"> על הת</w:t>
            </w:r>
            <w:r w:rsidR="00CA271A" w:rsidRPr="00E423CD">
              <w:rPr>
                <w:rFonts w:cstheme="minorHAnsi"/>
                <w:rtl/>
              </w:rPr>
              <w:t>י</w:t>
            </w:r>
            <w:r w:rsidRPr="00E423CD">
              <w:rPr>
                <w:rFonts w:cstheme="minorHAnsi"/>
                <w:rtl/>
              </w:rPr>
              <w:t>קייה.</w:t>
            </w:r>
          </w:p>
        </w:tc>
        <w:tc>
          <w:tcPr>
            <w:tcW w:w="1706" w:type="dxa"/>
          </w:tcPr>
          <w:p w14:paraId="360F06D5" w14:textId="73DB4B0A"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וספה מפה לבסיס הנתונים. נוספה המפה לתיקייה שבחר המשתמש.</w:t>
            </w:r>
          </w:p>
        </w:tc>
        <w:tc>
          <w:tcPr>
            <w:tcW w:w="1800" w:type="dxa"/>
          </w:tcPr>
          <w:p w14:paraId="2C765CB3"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971FE5" w:rsidRPr="00E423CD" w14:paraId="3DEBF9A8" w14:textId="53CEF6EC" w:rsidTr="00971FE5">
        <w:tc>
          <w:tcPr>
            <w:cnfStyle w:val="001000000000" w:firstRow="0" w:lastRow="0" w:firstColumn="1" w:lastColumn="0" w:oddVBand="0" w:evenVBand="0" w:oddHBand="0" w:evenHBand="0" w:firstRowFirstColumn="0" w:firstRowLastColumn="0" w:lastRowFirstColumn="0" w:lastRowLastColumn="0"/>
            <w:tcW w:w="691" w:type="dxa"/>
          </w:tcPr>
          <w:p w14:paraId="3AA0CE72" w14:textId="5274811B" w:rsidR="00971FE5" w:rsidRPr="00E423CD" w:rsidRDefault="00091441" w:rsidP="001F7189">
            <w:pPr>
              <w:bidi/>
              <w:rPr>
                <w:rFonts w:cstheme="minorHAnsi"/>
              </w:rPr>
            </w:pPr>
            <w:r w:rsidRPr="00E423CD">
              <w:rPr>
                <w:rFonts w:cstheme="minorHAnsi"/>
                <w:rtl/>
              </w:rPr>
              <w:t>11</w:t>
            </w:r>
          </w:p>
        </w:tc>
        <w:tc>
          <w:tcPr>
            <w:tcW w:w="1544" w:type="dxa"/>
          </w:tcPr>
          <w:p w14:paraId="461CC507" w14:textId="50DD6CAB"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מפה קיימת</w:t>
            </w:r>
          </w:p>
        </w:tc>
        <w:tc>
          <w:tcPr>
            <w:tcW w:w="1587" w:type="dxa"/>
          </w:tcPr>
          <w:p w14:paraId="58BF80AC" w14:textId="6ECAE356"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פותח מפה שיש לו הרשאות עריכה עליה, עורך אותה ולוחץ על כפתור ה</w:t>
            </w:r>
            <w:r w:rsidRPr="00E423CD">
              <w:rPr>
                <w:rFonts w:cstheme="minorHAnsi"/>
              </w:rPr>
              <w:t>save</w:t>
            </w:r>
            <w:r w:rsidRPr="00E423CD">
              <w:rPr>
                <w:rFonts w:cstheme="minorHAnsi"/>
                <w:rtl/>
              </w:rPr>
              <w:t>.</w:t>
            </w:r>
          </w:p>
        </w:tc>
        <w:tc>
          <w:tcPr>
            <w:tcW w:w="2715" w:type="dxa"/>
          </w:tcPr>
          <w:p w14:paraId="45B82C3D" w14:textId="0DA7424E" w:rsidR="00971FE5" w:rsidRPr="00E423CD" w:rsidRDefault="00971FE5" w:rsidP="001F71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שהתהליך הסתיים בהצלחה.</w:t>
            </w:r>
          </w:p>
        </w:tc>
        <w:tc>
          <w:tcPr>
            <w:tcW w:w="1706" w:type="dxa"/>
          </w:tcPr>
          <w:p w14:paraId="4585ED43" w14:textId="43FD8CC3"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סמך המפה בבסיס הנתונים התעדכן לפי השינויים שביצע המשתמש.</w:t>
            </w:r>
          </w:p>
        </w:tc>
        <w:tc>
          <w:tcPr>
            <w:tcW w:w="1800" w:type="dxa"/>
          </w:tcPr>
          <w:p w14:paraId="45E3A8E8" w14:textId="77777777" w:rsidR="00971FE5" w:rsidRPr="00E423CD" w:rsidRDefault="00971FE5"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D3DCA" w:rsidRPr="00E423CD" w14:paraId="5836FC9E"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669E9A36" w14:textId="707EDD2D" w:rsidR="003D3DCA" w:rsidRPr="00E423CD" w:rsidRDefault="00091441" w:rsidP="001F7189">
            <w:pPr>
              <w:bidi/>
              <w:rPr>
                <w:rFonts w:cstheme="minorHAnsi"/>
              </w:rPr>
            </w:pPr>
            <w:r w:rsidRPr="00E423CD">
              <w:rPr>
                <w:rFonts w:cstheme="minorHAnsi"/>
                <w:rtl/>
              </w:rPr>
              <w:t>12</w:t>
            </w:r>
          </w:p>
        </w:tc>
        <w:tc>
          <w:tcPr>
            <w:tcW w:w="1544" w:type="dxa"/>
          </w:tcPr>
          <w:p w14:paraId="6D8EFD3B" w14:textId="3E0502A2" w:rsidR="003D3DCA" w:rsidRPr="00E423CD" w:rsidRDefault="00CA271A"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ינויים בייצוג הגרפי של המפה גוררים שינויים בייצוג הטקסטואלי</w:t>
            </w:r>
          </w:p>
        </w:tc>
        <w:tc>
          <w:tcPr>
            <w:tcW w:w="1587" w:type="dxa"/>
          </w:tcPr>
          <w:p w14:paraId="2195A4B1" w14:textId="3FB33D75" w:rsidR="003D3DCA" w:rsidRPr="00E423CD" w:rsidRDefault="00CA271A"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פותח מפה שיש לו הרשאות עריכה עליה, ומוסיף או גורע ממנה אלמנט </w:t>
            </w:r>
            <w:r w:rsidRPr="00E423CD">
              <w:rPr>
                <w:rFonts w:cstheme="minorHAnsi"/>
                <w:rtl/>
              </w:rPr>
              <w:lastRenderedPageBreak/>
              <w:t>באמצעות הייצוג הגרפי.</w:t>
            </w:r>
          </w:p>
        </w:tc>
        <w:tc>
          <w:tcPr>
            <w:tcW w:w="2715" w:type="dxa"/>
          </w:tcPr>
          <w:p w14:paraId="04DBCF47" w14:textId="6CD72C2E" w:rsidR="003D3DCA" w:rsidRPr="00E423CD" w:rsidRDefault="00CA271A" w:rsidP="001F71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האלמנט שנוסף או נגרע מתעדכן בייצוג הטקסטואלי של המפה.</w:t>
            </w:r>
          </w:p>
        </w:tc>
        <w:tc>
          <w:tcPr>
            <w:tcW w:w="1706" w:type="dxa"/>
          </w:tcPr>
          <w:p w14:paraId="7FAB9A60" w14:textId="15C6DCB8" w:rsidR="003D3DCA" w:rsidRPr="00E423CD" w:rsidRDefault="00CA271A"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754E4EEE" w14:textId="77777777" w:rsidR="003D3DCA" w:rsidRPr="00E423CD" w:rsidRDefault="003D3DCA" w:rsidP="001F71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CA271A" w:rsidRPr="00E423CD" w14:paraId="446DF7A8"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5086127D" w14:textId="3B1C0DE0" w:rsidR="00CA271A" w:rsidRPr="00E423CD" w:rsidRDefault="00091441" w:rsidP="00CA271A">
            <w:pPr>
              <w:bidi/>
              <w:rPr>
                <w:rFonts w:cstheme="minorHAnsi"/>
              </w:rPr>
            </w:pPr>
            <w:r w:rsidRPr="00E423CD">
              <w:rPr>
                <w:rFonts w:cstheme="minorHAnsi"/>
                <w:rtl/>
              </w:rPr>
              <w:t>13</w:t>
            </w:r>
          </w:p>
        </w:tc>
        <w:tc>
          <w:tcPr>
            <w:tcW w:w="1544" w:type="dxa"/>
          </w:tcPr>
          <w:p w14:paraId="42801E20" w14:textId="0894C77E" w:rsidR="00CA271A" w:rsidRPr="00E423CD" w:rsidRDefault="00CA271A"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ינויים בייצוג הטקסטואלי של המפה גוררים שינויים בייצוג הגרפי</w:t>
            </w:r>
          </w:p>
        </w:tc>
        <w:tc>
          <w:tcPr>
            <w:tcW w:w="1587" w:type="dxa"/>
          </w:tcPr>
          <w:p w14:paraId="48108DDD" w14:textId="2CB0B310" w:rsidR="00CA271A" w:rsidRPr="00E423CD" w:rsidRDefault="00CA271A"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פותח מפה שיש לו הרשאות עריכה עליה, ומוסיף או גורע ממנה אלמנט באמצעות הייצוג הטקסטואלי.</w:t>
            </w:r>
          </w:p>
        </w:tc>
        <w:tc>
          <w:tcPr>
            <w:tcW w:w="2715" w:type="dxa"/>
          </w:tcPr>
          <w:p w14:paraId="3E1F21C4" w14:textId="20C7B0EE" w:rsidR="00CA271A" w:rsidRPr="00E423CD" w:rsidRDefault="00CA271A" w:rsidP="00CA271A">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אלמנט שנוסף או נגרע מתעדכן בייצוג הגרפי של המפה.</w:t>
            </w:r>
          </w:p>
        </w:tc>
        <w:tc>
          <w:tcPr>
            <w:tcW w:w="1706" w:type="dxa"/>
          </w:tcPr>
          <w:p w14:paraId="4B5F24CF" w14:textId="01BA3378" w:rsidR="00CA271A" w:rsidRPr="00E423CD" w:rsidRDefault="00CA271A"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1C13F36A" w14:textId="77777777" w:rsidR="00CA271A" w:rsidRPr="00E423CD" w:rsidRDefault="00CA271A"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B6498C" w:rsidRPr="00E423CD" w14:paraId="3E80A8BC"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41BB606D" w14:textId="385CDBB6" w:rsidR="00B6498C" w:rsidRPr="00E423CD" w:rsidRDefault="00091441" w:rsidP="00CA271A">
            <w:pPr>
              <w:bidi/>
              <w:rPr>
                <w:rFonts w:cstheme="minorHAnsi"/>
              </w:rPr>
            </w:pPr>
            <w:r w:rsidRPr="00E423CD">
              <w:rPr>
                <w:rFonts w:cstheme="minorHAnsi"/>
                <w:rtl/>
              </w:rPr>
              <w:t>14</w:t>
            </w:r>
          </w:p>
        </w:tc>
        <w:tc>
          <w:tcPr>
            <w:tcW w:w="1544" w:type="dxa"/>
          </w:tcPr>
          <w:p w14:paraId="4C6F0698" w14:textId="6D53134B" w:rsidR="00B6498C" w:rsidRPr="00E423CD" w:rsidRDefault="00B6498C"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Undo</w:t>
            </w:r>
          </w:p>
        </w:tc>
        <w:tc>
          <w:tcPr>
            <w:tcW w:w="1587" w:type="dxa"/>
          </w:tcPr>
          <w:p w14:paraId="5A5CDC9E" w14:textId="709E6B20" w:rsidR="00B6498C" w:rsidRPr="00E423CD" w:rsidRDefault="00311589"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בעל הרשאות עריכה על מפה. המפה מוצגת. המשתמש גורר אלמנטים מה</w:t>
            </w:r>
            <w:r w:rsidRPr="00E423CD">
              <w:rPr>
                <w:rFonts w:cstheme="minorHAnsi"/>
              </w:rPr>
              <w:t>pane</w:t>
            </w:r>
            <w:r w:rsidRPr="00E423CD">
              <w:rPr>
                <w:rFonts w:cstheme="minorHAnsi"/>
                <w:rtl/>
              </w:rPr>
              <w:t xml:space="preserve"> משמאל, וממקם אותם במפה. כפתור ה</w:t>
            </w:r>
            <w:r w:rsidRPr="00E423CD">
              <w:rPr>
                <w:rFonts w:cstheme="minorHAnsi"/>
              </w:rPr>
              <w:t>Undo</w:t>
            </w:r>
            <w:r w:rsidRPr="00E423CD">
              <w:rPr>
                <w:rFonts w:cstheme="minorHAnsi"/>
                <w:rtl/>
              </w:rPr>
              <w:t xml:space="preserve"> הופך </w:t>
            </w:r>
            <w:r w:rsidRPr="00E423CD">
              <w:rPr>
                <w:rFonts w:cstheme="minorHAnsi"/>
              </w:rPr>
              <w:t>enabled</w:t>
            </w:r>
            <w:r w:rsidRPr="00E423CD">
              <w:rPr>
                <w:rFonts w:cstheme="minorHAnsi"/>
                <w:rtl/>
              </w:rPr>
              <w:t>, והמשתמש לוחץ עליו.</w:t>
            </w:r>
          </w:p>
        </w:tc>
        <w:tc>
          <w:tcPr>
            <w:tcW w:w="2715" w:type="dxa"/>
          </w:tcPr>
          <w:p w14:paraId="68155EBB" w14:textId="77777777" w:rsidR="00B6498C" w:rsidRPr="00E423CD" w:rsidRDefault="00311589" w:rsidP="00CA271A">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ייצוג הגרפי והטקסטואלי חוזר להיות כפי שהיה לפני הוספת האלמנט  למפה.</w:t>
            </w:r>
          </w:p>
          <w:p w14:paraId="2B898BC2" w14:textId="37618583"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p>
          <w:p w14:paraId="334BBDE5" w14:textId="1ED36C0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Undo</w:t>
            </w:r>
            <w:r w:rsidRPr="00E423CD">
              <w:rPr>
                <w:rFonts w:cstheme="minorHAnsi"/>
                <w:rtl/>
              </w:rPr>
              <w:t xml:space="preserve"> הופך </w:t>
            </w:r>
            <w:r w:rsidRPr="00E423CD">
              <w:rPr>
                <w:rFonts w:cstheme="minorHAnsi"/>
              </w:rPr>
              <w:t>disabled</w:t>
            </w:r>
            <w:r w:rsidRPr="00E423CD">
              <w:rPr>
                <w:rFonts w:cstheme="minorHAnsi"/>
                <w:rtl/>
              </w:rPr>
              <w:t>.</w:t>
            </w:r>
          </w:p>
          <w:p w14:paraId="37888CB7" w14:textId="352D09D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Redo</w:t>
            </w:r>
            <w:r w:rsidRPr="00E423CD">
              <w:rPr>
                <w:rFonts w:cstheme="minorHAnsi"/>
                <w:rtl/>
              </w:rPr>
              <w:t xml:space="preserve"> הופך </w:t>
            </w:r>
            <w:r w:rsidRPr="00E423CD">
              <w:rPr>
                <w:rFonts w:cstheme="minorHAnsi"/>
              </w:rPr>
              <w:t>enabled</w:t>
            </w:r>
            <w:r w:rsidRPr="00E423CD">
              <w:rPr>
                <w:rFonts w:cstheme="minorHAnsi"/>
                <w:rtl/>
              </w:rPr>
              <w:t>.</w:t>
            </w:r>
          </w:p>
        </w:tc>
        <w:tc>
          <w:tcPr>
            <w:tcW w:w="1706" w:type="dxa"/>
          </w:tcPr>
          <w:p w14:paraId="0C8B10DD" w14:textId="4C2BE343" w:rsidR="00B6498C" w:rsidRPr="00E423CD" w:rsidRDefault="00311589"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4E12B398" w14:textId="77777777" w:rsidR="00B6498C" w:rsidRPr="00E423CD" w:rsidRDefault="00B6498C" w:rsidP="00CA271A">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43B3FC26"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68D5F7F4" w14:textId="21CA751C" w:rsidR="00311589" w:rsidRPr="00E423CD" w:rsidRDefault="00091441" w:rsidP="00311589">
            <w:pPr>
              <w:bidi/>
              <w:rPr>
                <w:rFonts w:cstheme="minorHAnsi"/>
              </w:rPr>
            </w:pPr>
            <w:r w:rsidRPr="00E423CD">
              <w:rPr>
                <w:rFonts w:cstheme="minorHAnsi"/>
                <w:rtl/>
              </w:rPr>
              <w:t>15</w:t>
            </w:r>
          </w:p>
        </w:tc>
        <w:tc>
          <w:tcPr>
            <w:tcW w:w="1544" w:type="dxa"/>
          </w:tcPr>
          <w:p w14:paraId="73964CAA" w14:textId="142045E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Pr>
              <w:t>Redo</w:t>
            </w:r>
          </w:p>
        </w:tc>
        <w:tc>
          <w:tcPr>
            <w:tcW w:w="1587" w:type="dxa"/>
          </w:tcPr>
          <w:p w14:paraId="68080DB7" w14:textId="5244CB3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בעל הרשאות עריכה על מפה. המפה מוצגת. המשתמש גורר אלמנטים מה</w:t>
            </w:r>
            <w:r w:rsidRPr="00E423CD">
              <w:rPr>
                <w:rFonts w:cstheme="minorHAnsi"/>
              </w:rPr>
              <w:t>pane</w:t>
            </w:r>
            <w:r w:rsidRPr="00E423CD">
              <w:rPr>
                <w:rFonts w:cstheme="minorHAnsi"/>
                <w:rtl/>
              </w:rPr>
              <w:t xml:space="preserve"> משמאל, וממקם אותם במפה. כפתור ה</w:t>
            </w:r>
            <w:r w:rsidRPr="00E423CD">
              <w:rPr>
                <w:rFonts w:cstheme="minorHAnsi"/>
              </w:rPr>
              <w:t>Undo</w:t>
            </w:r>
            <w:r w:rsidRPr="00E423CD">
              <w:rPr>
                <w:rFonts w:cstheme="minorHAnsi"/>
                <w:rtl/>
              </w:rPr>
              <w:t xml:space="preserve"> הופך </w:t>
            </w:r>
            <w:r w:rsidRPr="00E423CD">
              <w:rPr>
                <w:rFonts w:cstheme="minorHAnsi"/>
              </w:rPr>
              <w:t>enabled</w:t>
            </w:r>
            <w:r w:rsidRPr="00E423CD">
              <w:rPr>
                <w:rFonts w:cstheme="minorHAnsi"/>
                <w:rtl/>
              </w:rPr>
              <w:t>, והמשתמש לוחץ עליו. כעת כפתור ה</w:t>
            </w:r>
            <w:r w:rsidRPr="00E423CD">
              <w:rPr>
                <w:rFonts w:cstheme="minorHAnsi"/>
              </w:rPr>
              <w:t>Redo</w:t>
            </w:r>
            <w:r w:rsidRPr="00E423CD">
              <w:rPr>
                <w:rFonts w:cstheme="minorHAnsi"/>
                <w:rtl/>
              </w:rPr>
              <w:t xml:space="preserve"> </w:t>
            </w:r>
            <w:r w:rsidRPr="00E423CD">
              <w:rPr>
                <w:rFonts w:cstheme="minorHAnsi"/>
              </w:rPr>
              <w:t>enabled</w:t>
            </w:r>
            <w:r w:rsidRPr="00E423CD">
              <w:rPr>
                <w:rFonts w:cstheme="minorHAnsi"/>
                <w:rtl/>
              </w:rPr>
              <w:t xml:space="preserve"> והמשתמש לוחץ עליו.</w:t>
            </w:r>
          </w:p>
        </w:tc>
        <w:tc>
          <w:tcPr>
            <w:tcW w:w="2715" w:type="dxa"/>
          </w:tcPr>
          <w:p w14:paraId="3BCABEE3" w14:textId="761C4F0C"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ייצוג הגרפי והטקסטואלי חוזר להיות כפי שהיה לפני </w:t>
            </w:r>
            <w:r w:rsidR="00091441" w:rsidRPr="00E423CD">
              <w:rPr>
                <w:rFonts w:cstheme="minorHAnsi"/>
                <w:rtl/>
              </w:rPr>
              <w:t>ביצוע ה</w:t>
            </w:r>
            <w:r w:rsidR="00091441" w:rsidRPr="00E423CD">
              <w:rPr>
                <w:rFonts w:cstheme="minorHAnsi"/>
              </w:rPr>
              <w:t>Undo</w:t>
            </w:r>
            <w:r w:rsidRPr="00E423CD">
              <w:rPr>
                <w:rFonts w:cstheme="minorHAnsi"/>
                <w:rtl/>
              </w:rPr>
              <w:t>.</w:t>
            </w:r>
          </w:p>
          <w:p w14:paraId="6C09CE46" w14:textId="77777777"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p>
          <w:p w14:paraId="42FE5500" w14:textId="32B37CE2" w:rsidR="00091441" w:rsidRPr="00E423CD" w:rsidRDefault="00091441" w:rsidP="00091441">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Redo</w:t>
            </w:r>
            <w:r w:rsidRPr="00E423CD">
              <w:rPr>
                <w:rFonts w:cstheme="minorHAnsi"/>
                <w:rtl/>
              </w:rPr>
              <w:t xml:space="preserve"> הופך </w:t>
            </w:r>
            <w:r w:rsidRPr="00E423CD">
              <w:rPr>
                <w:rFonts w:cstheme="minorHAnsi"/>
              </w:rPr>
              <w:t>disabled</w:t>
            </w:r>
            <w:r w:rsidRPr="00E423CD">
              <w:rPr>
                <w:rFonts w:cstheme="minorHAnsi"/>
                <w:rtl/>
              </w:rPr>
              <w:t>.</w:t>
            </w:r>
          </w:p>
          <w:p w14:paraId="18031E58" w14:textId="6869A0F2" w:rsidR="00311589" w:rsidRPr="00E423CD" w:rsidRDefault="00091441" w:rsidP="00091441">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פתור ה</w:t>
            </w:r>
            <w:r w:rsidRPr="00E423CD">
              <w:rPr>
                <w:rFonts w:cstheme="minorHAnsi"/>
              </w:rPr>
              <w:t>Undo</w:t>
            </w:r>
            <w:r w:rsidRPr="00E423CD">
              <w:rPr>
                <w:rFonts w:cstheme="minorHAnsi"/>
                <w:rtl/>
              </w:rPr>
              <w:t xml:space="preserve"> הופך </w:t>
            </w:r>
            <w:r w:rsidRPr="00E423CD">
              <w:rPr>
                <w:rFonts w:cstheme="minorHAnsi"/>
              </w:rPr>
              <w:t>enabled</w:t>
            </w:r>
            <w:r w:rsidRPr="00E423CD">
              <w:rPr>
                <w:rFonts w:cstheme="minorHAnsi"/>
                <w:rtl/>
              </w:rPr>
              <w:t>.</w:t>
            </w:r>
          </w:p>
        </w:tc>
        <w:tc>
          <w:tcPr>
            <w:tcW w:w="1706" w:type="dxa"/>
          </w:tcPr>
          <w:p w14:paraId="4AAFC8EB" w14:textId="2E7AC84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54BBCCFE"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1EF517CE" w14:textId="49D398B5" w:rsidTr="00971FE5">
        <w:tc>
          <w:tcPr>
            <w:cnfStyle w:val="001000000000" w:firstRow="0" w:lastRow="0" w:firstColumn="1" w:lastColumn="0" w:oddVBand="0" w:evenVBand="0" w:oddHBand="0" w:evenHBand="0" w:firstRowFirstColumn="0" w:firstRowLastColumn="0" w:lastRowFirstColumn="0" w:lastRowLastColumn="0"/>
            <w:tcW w:w="691" w:type="dxa"/>
          </w:tcPr>
          <w:p w14:paraId="11FA333D" w14:textId="3DD73D64" w:rsidR="00311589" w:rsidRPr="00E423CD" w:rsidRDefault="00091441" w:rsidP="00311589">
            <w:pPr>
              <w:bidi/>
              <w:rPr>
                <w:rFonts w:cstheme="minorHAnsi"/>
              </w:rPr>
            </w:pPr>
            <w:r w:rsidRPr="00E423CD">
              <w:rPr>
                <w:rFonts w:cstheme="minorHAnsi"/>
                <w:rtl/>
              </w:rPr>
              <w:t>16</w:t>
            </w:r>
          </w:p>
        </w:tc>
        <w:tc>
          <w:tcPr>
            <w:tcW w:w="1544" w:type="dxa"/>
          </w:tcPr>
          <w:p w14:paraId="468C7736" w14:textId="3348BD5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יסיון עריכה של מפה קיימת ע"י משתמש ללא הרשאות עריכה</w:t>
            </w:r>
          </w:p>
        </w:tc>
        <w:tc>
          <w:tcPr>
            <w:tcW w:w="1587" w:type="dxa"/>
          </w:tcPr>
          <w:p w14:paraId="15C63A78" w14:textId="2169E3F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פותח מפה שיש לו השראת קריאה.</w:t>
            </w:r>
          </w:p>
        </w:tc>
        <w:tc>
          <w:tcPr>
            <w:tcW w:w="2715" w:type="dxa"/>
          </w:tcPr>
          <w:p w14:paraId="70BDDDFD" w14:textId="700CAF63"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אינו יכול לערוך את המפה, ולא ללחוץ על כפתור ה</w:t>
            </w:r>
            <w:r w:rsidRPr="00E423CD">
              <w:rPr>
                <w:rFonts w:cstheme="minorHAnsi"/>
              </w:rPr>
              <w:t>save</w:t>
            </w:r>
            <w:r w:rsidRPr="00E423CD">
              <w:rPr>
                <w:rFonts w:cstheme="minorHAnsi"/>
                <w:rtl/>
              </w:rPr>
              <w:t>.</w:t>
            </w:r>
          </w:p>
        </w:tc>
        <w:tc>
          <w:tcPr>
            <w:tcW w:w="1706" w:type="dxa"/>
          </w:tcPr>
          <w:p w14:paraId="3EFA2F4B" w14:textId="755132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55963C15"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39BD24AA"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0086F4EB" w14:textId="0E15F0A4" w:rsidR="00311589" w:rsidRPr="00E423CD" w:rsidRDefault="00091441" w:rsidP="00311589">
            <w:pPr>
              <w:bidi/>
              <w:rPr>
                <w:rFonts w:cstheme="minorHAnsi"/>
              </w:rPr>
            </w:pPr>
            <w:r w:rsidRPr="00E423CD">
              <w:rPr>
                <w:rFonts w:cstheme="minorHAnsi"/>
                <w:rtl/>
              </w:rPr>
              <w:t>17</w:t>
            </w:r>
          </w:p>
        </w:tc>
        <w:tc>
          <w:tcPr>
            <w:tcW w:w="1544" w:type="dxa"/>
          </w:tcPr>
          <w:p w14:paraId="546E8D59" w14:textId="418AEC1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יצוא מפה לקובץ </w:t>
            </w:r>
            <w:r w:rsidRPr="00E423CD">
              <w:rPr>
                <w:rFonts w:cstheme="minorHAnsi"/>
              </w:rPr>
              <w:t>json</w:t>
            </w:r>
          </w:p>
        </w:tc>
        <w:tc>
          <w:tcPr>
            <w:tcW w:w="1587" w:type="dxa"/>
          </w:tcPr>
          <w:p w14:paraId="30316F18" w14:textId="5B90036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ולוחץ על </w:t>
            </w:r>
            <w:r w:rsidRPr="00E423CD">
              <w:rPr>
                <w:rFonts w:cstheme="minorHAnsi"/>
              </w:rPr>
              <w:t>Export to json</w:t>
            </w:r>
            <w:r w:rsidRPr="00E423CD">
              <w:rPr>
                <w:rFonts w:cstheme="minorHAnsi"/>
                <w:rtl/>
              </w:rPr>
              <w:t>. המשתמש בוחר את הקובץ מתוך ה</w:t>
            </w:r>
            <w:r w:rsidRPr="00E423CD">
              <w:rPr>
                <w:rFonts w:cstheme="minorHAnsi"/>
              </w:rPr>
              <w:t>Browser</w:t>
            </w:r>
            <w:r w:rsidRPr="00E423CD">
              <w:rPr>
                <w:rFonts w:cstheme="minorHAnsi"/>
                <w:rtl/>
              </w:rPr>
              <w:t xml:space="preserve"> </w:t>
            </w:r>
            <w:r w:rsidRPr="00E423CD">
              <w:rPr>
                <w:rFonts w:cstheme="minorHAnsi"/>
                <w:rtl/>
              </w:rPr>
              <w:lastRenderedPageBreak/>
              <w:t>שנפתח לו ומאשר את הפעולה.</w:t>
            </w:r>
          </w:p>
        </w:tc>
        <w:tc>
          <w:tcPr>
            <w:tcW w:w="2715" w:type="dxa"/>
          </w:tcPr>
          <w:p w14:paraId="737FAFE7" w14:textId="48413D90"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נוצר קובץ </w:t>
            </w:r>
            <w:r w:rsidRPr="00E423CD">
              <w:rPr>
                <w:rFonts w:cstheme="minorHAnsi"/>
              </w:rPr>
              <w:t>json</w:t>
            </w:r>
            <w:r w:rsidRPr="00E423CD">
              <w:rPr>
                <w:rFonts w:cstheme="minorHAnsi"/>
                <w:rtl/>
              </w:rPr>
              <w:t xml:space="preserve"> חדש במיקום שבחר המשתמש.</w:t>
            </w:r>
          </w:p>
        </w:tc>
        <w:tc>
          <w:tcPr>
            <w:tcW w:w="1706" w:type="dxa"/>
          </w:tcPr>
          <w:p w14:paraId="048C1600" w14:textId="09E3AB6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0D34B2D4"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6B4FB709"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0E56484B" w14:textId="6042DB4C" w:rsidR="00311589" w:rsidRPr="00E423CD" w:rsidRDefault="00091441" w:rsidP="00311589">
            <w:pPr>
              <w:bidi/>
              <w:rPr>
                <w:rFonts w:cstheme="minorHAnsi"/>
              </w:rPr>
            </w:pPr>
            <w:r w:rsidRPr="00E423CD">
              <w:rPr>
                <w:rFonts w:cstheme="minorHAnsi"/>
                <w:rtl/>
              </w:rPr>
              <w:t>18</w:t>
            </w:r>
          </w:p>
        </w:tc>
        <w:tc>
          <w:tcPr>
            <w:tcW w:w="1544" w:type="dxa"/>
          </w:tcPr>
          <w:p w14:paraId="1F20210B" w14:textId="55F3DFDF"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יבוא מפה מקובץ </w:t>
            </w:r>
            <w:r w:rsidRPr="00E423CD">
              <w:rPr>
                <w:rFonts w:cstheme="minorHAnsi"/>
              </w:rPr>
              <w:t>json</w:t>
            </w:r>
          </w:p>
        </w:tc>
        <w:tc>
          <w:tcPr>
            <w:tcW w:w="1587" w:type="dxa"/>
          </w:tcPr>
          <w:p w14:paraId="2EA05486" w14:textId="62EBA71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ולוחץ על </w:t>
            </w:r>
            <w:r w:rsidRPr="00E423CD">
              <w:rPr>
                <w:rFonts w:cstheme="minorHAnsi"/>
              </w:rPr>
              <w:t>Import from json</w:t>
            </w:r>
            <w:r w:rsidRPr="00E423CD">
              <w:rPr>
                <w:rFonts w:cstheme="minorHAnsi"/>
                <w:rtl/>
              </w:rPr>
              <w:t>. המשתמש בוחר את הקובץ מתוך ה</w:t>
            </w:r>
            <w:r w:rsidRPr="00E423CD">
              <w:rPr>
                <w:rFonts w:cstheme="minorHAnsi"/>
              </w:rPr>
              <w:t>Browser</w:t>
            </w:r>
            <w:r w:rsidRPr="00E423CD">
              <w:rPr>
                <w:rFonts w:cstheme="minorHAnsi"/>
                <w:rtl/>
              </w:rPr>
              <w:t xml:space="preserve"> שנפתח לו ומאשר את הפעולה.</w:t>
            </w:r>
          </w:p>
        </w:tc>
        <w:tc>
          <w:tcPr>
            <w:tcW w:w="2715" w:type="dxa"/>
          </w:tcPr>
          <w:p w14:paraId="57D774FD" w14:textId="76A5BC0B"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אלמנטים השונים של המפה נטענים ומוצגים כפי שהוצגו במפה המקורית ממנה ביצענו </w:t>
            </w:r>
            <w:r w:rsidRPr="00E423CD">
              <w:rPr>
                <w:rFonts w:cstheme="minorHAnsi"/>
              </w:rPr>
              <w:t>export</w:t>
            </w:r>
            <w:r w:rsidRPr="00E423CD">
              <w:rPr>
                <w:rFonts w:cstheme="minorHAnsi"/>
                <w:rtl/>
              </w:rPr>
              <w:t>.</w:t>
            </w:r>
          </w:p>
        </w:tc>
        <w:tc>
          <w:tcPr>
            <w:tcW w:w="1706" w:type="dxa"/>
          </w:tcPr>
          <w:p w14:paraId="7FB005B8" w14:textId="4F2BDA85"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1ED84EB2"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429A6830"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6C36256A" w14:textId="62BF5715" w:rsidR="00311589" w:rsidRPr="00E423CD" w:rsidRDefault="00091441" w:rsidP="00311589">
            <w:pPr>
              <w:bidi/>
              <w:rPr>
                <w:rFonts w:cstheme="minorHAnsi"/>
              </w:rPr>
            </w:pPr>
            <w:r w:rsidRPr="00E423CD">
              <w:rPr>
                <w:rFonts w:cstheme="minorHAnsi"/>
                <w:rtl/>
              </w:rPr>
              <w:t>19</w:t>
            </w:r>
          </w:p>
        </w:tc>
        <w:tc>
          <w:tcPr>
            <w:tcW w:w="1544" w:type="dxa"/>
          </w:tcPr>
          <w:p w14:paraId="744633A3" w14:textId="487214FD"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יצוא מפה לקובץ </w:t>
            </w:r>
            <w:r w:rsidRPr="00E423CD">
              <w:rPr>
                <w:rFonts w:cstheme="minorHAnsi"/>
              </w:rPr>
              <w:t>jpeg</w:t>
            </w:r>
          </w:p>
        </w:tc>
        <w:tc>
          <w:tcPr>
            <w:tcW w:w="1587" w:type="dxa"/>
          </w:tcPr>
          <w:p w14:paraId="4437F637" w14:textId="0D4F51F2"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Pr>
            </w:pPr>
            <w:r w:rsidRPr="00E423CD">
              <w:rPr>
                <w:rFonts w:cstheme="minorHAnsi"/>
                <w:rtl/>
              </w:rPr>
              <w:t xml:space="preserve">משתמש מחובר, בעל הרשאת קריאה לפחות על מפה קיימת. המשתמש מציג את המפה, ולוחץ על </w:t>
            </w:r>
            <w:r w:rsidRPr="00E423CD">
              <w:rPr>
                <w:rFonts w:cstheme="minorHAnsi"/>
              </w:rPr>
              <w:t>Export to jpeg</w:t>
            </w:r>
            <w:r w:rsidRPr="00E423CD">
              <w:rPr>
                <w:rFonts w:cstheme="minorHAnsi"/>
                <w:rtl/>
              </w:rPr>
              <w:t>. המשתמש בוחר את הקובץ מתוך ה</w:t>
            </w:r>
            <w:r w:rsidRPr="00E423CD">
              <w:rPr>
                <w:rFonts w:cstheme="minorHAnsi"/>
              </w:rPr>
              <w:t>Browser</w:t>
            </w:r>
            <w:r w:rsidRPr="00E423CD">
              <w:rPr>
                <w:rFonts w:cstheme="minorHAnsi"/>
                <w:rtl/>
              </w:rPr>
              <w:t xml:space="preserve"> שנפתח לו ומאשר את הפעולה.</w:t>
            </w:r>
          </w:p>
        </w:tc>
        <w:tc>
          <w:tcPr>
            <w:tcW w:w="2715" w:type="dxa"/>
          </w:tcPr>
          <w:p w14:paraId="31ED7B84" w14:textId="1F1809A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וצר קובץ </w:t>
            </w:r>
            <w:r w:rsidRPr="00E423CD">
              <w:rPr>
                <w:rFonts w:cstheme="minorHAnsi"/>
              </w:rPr>
              <w:t>jpeg</w:t>
            </w:r>
            <w:r w:rsidRPr="00E423CD">
              <w:rPr>
                <w:rFonts w:cstheme="minorHAnsi"/>
                <w:rtl/>
              </w:rPr>
              <w:t xml:space="preserve"> חדש במיקום שבחר המשתמש. התמונה מראה את הייצוג הגרפי של המפה כפי שהיה בזמן ביצוע הייצוא.</w:t>
            </w:r>
          </w:p>
        </w:tc>
        <w:tc>
          <w:tcPr>
            <w:tcW w:w="1706" w:type="dxa"/>
          </w:tcPr>
          <w:p w14:paraId="7EA84121" w14:textId="78369CC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17D78873"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48F50C7D"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5757D1CD" w14:textId="08778EA5" w:rsidR="00311589" w:rsidRPr="00E423CD" w:rsidRDefault="00091441" w:rsidP="00311589">
            <w:pPr>
              <w:bidi/>
              <w:rPr>
                <w:rFonts w:cstheme="minorHAnsi"/>
              </w:rPr>
            </w:pPr>
            <w:r w:rsidRPr="00E423CD">
              <w:rPr>
                <w:rFonts w:cstheme="minorHAnsi"/>
                <w:rtl/>
              </w:rPr>
              <w:t>20</w:t>
            </w:r>
          </w:p>
        </w:tc>
        <w:tc>
          <w:tcPr>
            <w:tcW w:w="1544" w:type="dxa"/>
          </w:tcPr>
          <w:p w14:paraId="5F187891" w14:textId="4B21D44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ייצוא מפה לקובץ </w:t>
            </w:r>
            <w:proofErr w:type="spellStart"/>
            <w:r w:rsidRPr="00E423CD">
              <w:rPr>
                <w:rFonts w:cstheme="minorHAnsi"/>
              </w:rPr>
              <w:t>png</w:t>
            </w:r>
            <w:proofErr w:type="spellEnd"/>
          </w:p>
        </w:tc>
        <w:tc>
          <w:tcPr>
            <w:tcW w:w="1587" w:type="dxa"/>
          </w:tcPr>
          <w:p w14:paraId="48D63D60" w14:textId="17184F7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ולוחץ על </w:t>
            </w:r>
            <w:r w:rsidRPr="00E423CD">
              <w:rPr>
                <w:rFonts w:cstheme="minorHAnsi"/>
              </w:rPr>
              <w:t xml:space="preserve">Export to </w:t>
            </w:r>
            <w:proofErr w:type="spellStart"/>
            <w:r w:rsidRPr="00E423CD">
              <w:rPr>
                <w:rFonts w:cstheme="minorHAnsi"/>
              </w:rPr>
              <w:t>png</w:t>
            </w:r>
            <w:proofErr w:type="spellEnd"/>
            <w:r w:rsidRPr="00E423CD">
              <w:rPr>
                <w:rFonts w:cstheme="minorHAnsi"/>
                <w:rtl/>
              </w:rPr>
              <w:t>. המשתמש בוחר את הקובץ מתוך ה</w:t>
            </w:r>
            <w:r w:rsidRPr="00E423CD">
              <w:rPr>
                <w:rFonts w:cstheme="minorHAnsi"/>
              </w:rPr>
              <w:t>Browser</w:t>
            </w:r>
            <w:r w:rsidRPr="00E423CD">
              <w:rPr>
                <w:rFonts w:cstheme="minorHAnsi"/>
                <w:rtl/>
              </w:rPr>
              <w:t xml:space="preserve"> שנפתח לו ומאשר את הפעולה.</w:t>
            </w:r>
          </w:p>
        </w:tc>
        <w:tc>
          <w:tcPr>
            <w:tcW w:w="2715" w:type="dxa"/>
          </w:tcPr>
          <w:p w14:paraId="5DFD5886" w14:textId="1BFD970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וצר קובץ </w:t>
            </w:r>
            <w:proofErr w:type="spellStart"/>
            <w:r w:rsidRPr="00E423CD">
              <w:rPr>
                <w:rFonts w:cstheme="minorHAnsi"/>
              </w:rPr>
              <w:t>png</w:t>
            </w:r>
            <w:proofErr w:type="spellEnd"/>
            <w:r w:rsidRPr="00E423CD">
              <w:rPr>
                <w:rFonts w:cstheme="minorHAnsi"/>
                <w:rtl/>
              </w:rPr>
              <w:t xml:space="preserve"> חדש במיקום שבחר המשתמש. התמונה מראה את הייצוג הגרפי של המפה כפי שהיה בזמן ביצוע הייצוא.</w:t>
            </w:r>
          </w:p>
        </w:tc>
        <w:tc>
          <w:tcPr>
            <w:tcW w:w="1706" w:type="dxa"/>
          </w:tcPr>
          <w:p w14:paraId="5B3A05EA" w14:textId="690249C5"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5C01B7CD"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46E61FD5"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7E9C9EE1" w14:textId="5F47CC2F" w:rsidR="00311589" w:rsidRPr="00E423CD" w:rsidRDefault="00091441" w:rsidP="00311589">
            <w:pPr>
              <w:bidi/>
              <w:rPr>
                <w:rFonts w:cstheme="minorHAnsi"/>
              </w:rPr>
            </w:pPr>
            <w:r w:rsidRPr="00E423CD">
              <w:rPr>
                <w:rFonts w:cstheme="minorHAnsi"/>
                <w:rtl/>
              </w:rPr>
              <w:t>21</w:t>
            </w:r>
          </w:p>
        </w:tc>
        <w:tc>
          <w:tcPr>
            <w:tcW w:w="1544" w:type="dxa"/>
          </w:tcPr>
          <w:p w14:paraId="59882CC6" w14:textId="23B572E6"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ריאת תגובות לאלמנט במפה</w:t>
            </w:r>
          </w:p>
        </w:tc>
        <w:tc>
          <w:tcPr>
            <w:tcW w:w="1587" w:type="dxa"/>
          </w:tcPr>
          <w:p w14:paraId="582A9EB1" w14:textId="03B0486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xml:space="preserve">, </w:t>
            </w:r>
            <w:r w:rsidRPr="00E423CD">
              <w:rPr>
                <w:rFonts w:cstheme="minorHAnsi"/>
                <w:rtl/>
              </w:rPr>
              <w:lastRenderedPageBreak/>
              <w:t>מעבר ל</w:t>
            </w:r>
            <w:r w:rsidRPr="00E423CD">
              <w:rPr>
                <w:rFonts w:cstheme="minorHAnsi"/>
              </w:rPr>
              <w:t>Tab</w:t>
            </w:r>
            <w:r w:rsidRPr="00E423CD">
              <w:rPr>
                <w:rFonts w:cstheme="minorHAnsi"/>
                <w:rtl/>
              </w:rPr>
              <w:t xml:space="preserve"> ה-</w:t>
            </w:r>
            <w:r w:rsidRPr="00E423CD">
              <w:rPr>
                <w:rFonts w:cstheme="minorHAnsi"/>
              </w:rPr>
              <w:t>Comments</w:t>
            </w:r>
          </w:p>
        </w:tc>
        <w:tc>
          <w:tcPr>
            <w:tcW w:w="2715" w:type="dxa"/>
          </w:tcPr>
          <w:p w14:paraId="7616C251" w14:textId="215703B1"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כלל ה-</w:t>
            </w:r>
            <w:r w:rsidRPr="00E423CD">
              <w:rPr>
                <w:rFonts w:cstheme="minorHAnsi"/>
              </w:rPr>
              <w:t>Comments</w:t>
            </w:r>
            <w:r w:rsidRPr="00E423CD">
              <w:rPr>
                <w:rFonts w:cstheme="minorHAnsi"/>
                <w:rtl/>
              </w:rPr>
              <w:t xml:space="preserve"> המקושרים לאלמנט מוצגים למשתמש.</w:t>
            </w:r>
          </w:p>
        </w:tc>
        <w:tc>
          <w:tcPr>
            <w:tcW w:w="1706" w:type="dxa"/>
          </w:tcPr>
          <w:p w14:paraId="62298B58" w14:textId="2235642F"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6ED39ACA"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79BB8E6C"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347B10CC" w14:textId="6AE95AEB" w:rsidR="00311589" w:rsidRPr="00E423CD" w:rsidRDefault="00091441" w:rsidP="00311589">
            <w:pPr>
              <w:bidi/>
              <w:rPr>
                <w:rFonts w:cstheme="minorHAnsi"/>
              </w:rPr>
            </w:pPr>
            <w:r w:rsidRPr="00E423CD">
              <w:rPr>
                <w:rFonts w:cstheme="minorHAnsi"/>
                <w:rtl/>
              </w:rPr>
              <w:t>22</w:t>
            </w:r>
          </w:p>
        </w:tc>
        <w:tc>
          <w:tcPr>
            <w:tcW w:w="1544" w:type="dxa"/>
          </w:tcPr>
          <w:p w14:paraId="704043AA" w14:textId="3DD214C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תגובה לאלמנט במפה</w:t>
            </w:r>
          </w:p>
        </w:tc>
        <w:tc>
          <w:tcPr>
            <w:tcW w:w="1587" w:type="dxa"/>
          </w:tcPr>
          <w:p w14:paraId="6C70BDA0" w14:textId="5D34B4CA"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Comments</w:t>
            </w:r>
            <w:r w:rsidRPr="00E423CD">
              <w:rPr>
                <w:rFonts w:cstheme="minorHAnsi"/>
                <w:rtl/>
              </w:rPr>
              <w:t>, לחיצה על כפתור ה</w:t>
            </w:r>
            <w:r w:rsidRPr="00E423CD">
              <w:rPr>
                <w:rFonts w:cstheme="minorHAnsi"/>
              </w:rPr>
              <w:t>Add</w:t>
            </w:r>
            <w:r w:rsidRPr="00E423CD">
              <w:rPr>
                <w:rFonts w:cstheme="minorHAnsi"/>
                <w:rtl/>
              </w:rPr>
              <w:t xml:space="preserve"> ומילוי פרטי התגובה</w:t>
            </w:r>
          </w:p>
        </w:tc>
        <w:tc>
          <w:tcPr>
            <w:tcW w:w="2715" w:type="dxa"/>
          </w:tcPr>
          <w:p w14:paraId="3C27A07B" w14:textId="15FFA77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על סיום התהליך בהצלחה. התגובה החדשה מופיעה ב</w:t>
            </w:r>
            <w:r w:rsidRPr="00E423CD">
              <w:rPr>
                <w:rFonts w:cstheme="minorHAnsi"/>
              </w:rPr>
              <w:t>Tab</w:t>
            </w:r>
            <w:r w:rsidRPr="00E423CD">
              <w:rPr>
                <w:rFonts w:cstheme="minorHAnsi"/>
                <w:rtl/>
              </w:rPr>
              <w:t xml:space="preserve"> ה</w:t>
            </w:r>
            <w:r w:rsidRPr="00E423CD">
              <w:rPr>
                <w:rFonts w:cstheme="minorHAnsi"/>
              </w:rPr>
              <w:t>Comments</w:t>
            </w:r>
            <w:r w:rsidRPr="00E423CD">
              <w:rPr>
                <w:rFonts w:cstheme="minorHAnsi"/>
                <w:rtl/>
              </w:rPr>
              <w:t xml:space="preserve"> של האלמנט. משתמשים אחרים שיציגו את המפה יראו את ה</w:t>
            </w:r>
            <w:r w:rsidRPr="00E423CD">
              <w:rPr>
                <w:rFonts w:cstheme="minorHAnsi"/>
              </w:rPr>
              <w:t>Comment</w:t>
            </w:r>
            <w:r w:rsidRPr="00E423CD">
              <w:rPr>
                <w:rFonts w:cstheme="minorHAnsi"/>
                <w:rtl/>
              </w:rPr>
              <w:t xml:space="preserve"> החדש.</w:t>
            </w:r>
          </w:p>
        </w:tc>
        <w:tc>
          <w:tcPr>
            <w:tcW w:w="1706" w:type="dxa"/>
          </w:tcPr>
          <w:p w14:paraId="5744642D" w14:textId="58D4360D"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פה התגובה לאלמנט.</w:t>
            </w:r>
          </w:p>
        </w:tc>
        <w:tc>
          <w:tcPr>
            <w:tcW w:w="1800" w:type="dxa"/>
          </w:tcPr>
          <w:p w14:paraId="75C3F5D9"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562E8306"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06D09562" w14:textId="7FD9DC68" w:rsidR="00311589" w:rsidRPr="00E423CD" w:rsidRDefault="00091441" w:rsidP="00311589">
            <w:pPr>
              <w:bidi/>
              <w:rPr>
                <w:rFonts w:cstheme="minorHAnsi"/>
              </w:rPr>
            </w:pPr>
            <w:r w:rsidRPr="00E423CD">
              <w:rPr>
                <w:rFonts w:cstheme="minorHAnsi"/>
                <w:rtl/>
              </w:rPr>
              <w:t>23</w:t>
            </w:r>
          </w:p>
        </w:tc>
        <w:tc>
          <w:tcPr>
            <w:tcW w:w="1544" w:type="dxa"/>
          </w:tcPr>
          <w:p w14:paraId="0AFF78C4" w14:textId="3424E20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וספת </w:t>
            </w:r>
            <w:r w:rsidRPr="00E423CD">
              <w:rPr>
                <w:rFonts w:cstheme="minorHAnsi"/>
              </w:rPr>
              <w:t>“Like”</w:t>
            </w:r>
            <w:r w:rsidRPr="00E423CD">
              <w:rPr>
                <w:rFonts w:cstheme="minorHAnsi"/>
                <w:rtl/>
              </w:rPr>
              <w:t xml:space="preserve"> ל</w:t>
            </w:r>
            <w:r w:rsidRPr="00E423CD">
              <w:rPr>
                <w:rFonts w:cstheme="minorHAnsi"/>
              </w:rPr>
              <w:t>Comment</w:t>
            </w:r>
          </w:p>
        </w:tc>
        <w:tc>
          <w:tcPr>
            <w:tcW w:w="1587" w:type="dxa"/>
          </w:tcPr>
          <w:p w14:paraId="05C8B878" w14:textId="2FCAD55C"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Comments</w:t>
            </w:r>
            <w:r w:rsidRPr="00E423CD">
              <w:rPr>
                <w:rFonts w:cstheme="minorHAnsi"/>
                <w:rtl/>
              </w:rPr>
              <w:t>,  ולוחץ על כפתור ה</w:t>
            </w:r>
            <w:r w:rsidRPr="00E423CD">
              <w:rPr>
                <w:rFonts w:cstheme="minorHAnsi"/>
              </w:rPr>
              <w:t>Like</w:t>
            </w:r>
            <w:r w:rsidRPr="00E423CD">
              <w:rPr>
                <w:rFonts w:cstheme="minorHAnsi"/>
                <w:rtl/>
              </w:rPr>
              <w:t xml:space="preserve"> ליד </w:t>
            </w:r>
            <w:r w:rsidRPr="00E423CD">
              <w:rPr>
                <w:rFonts w:cstheme="minorHAnsi"/>
              </w:rPr>
              <w:t>Comment</w:t>
            </w:r>
            <w:r w:rsidRPr="00E423CD">
              <w:rPr>
                <w:rFonts w:cstheme="minorHAnsi"/>
                <w:rtl/>
              </w:rPr>
              <w:t xml:space="preserve"> כלשהו.</w:t>
            </w:r>
          </w:p>
        </w:tc>
        <w:tc>
          <w:tcPr>
            <w:tcW w:w="2715" w:type="dxa"/>
          </w:tcPr>
          <w:p w14:paraId="00598F17" w14:textId="3183D527"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ספר ה-</w:t>
            </w:r>
            <w:r w:rsidRPr="00E423CD">
              <w:rPr>
                <w:rFonts w:cstheme="minorHAnsi"/>
              </w:rPr>
              <w:t>Like</w:t>
            </w:r>
            <w:r w:rsidRPr="00E423CD">
              <w:rPr>
                <w:rFonts w:cstheme="minorHAnsi"/>
                <w:rtl/>
              </w:rPr>
              <w:t>-ים של ה</w:t>
            </w:r>
            <w:r w:rsidRPr="00E423CD">
              <w:rPr>
                <w:rFonts w:cstheme="minorHAnsi"/>
              </w:rPr>
              <w:t>Comment</w:t>
            </w:r>
            <w:r w:rsidRPr="00E423CD">
              <w:rPr>
                <w:rFonts w:cstheme="minorHAnsi"/>
                <w:rtl/>
              </w:rPr>
              <w:t xml:space="preserve"> עלה ב1. גם משתמשים אחרים יראו את המספר המעודכן.</w:t>
            </w:r>
          </w:p>
        </w:tc>
        <w:tc>
          <w:tcPr>
            <w:tcW w:w="1706" w:type="dxa"/>
          </w:tcPr>
          <w:p w14:paraId="06D32160" w14:textId="7D61DBA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וסף 1 למספר ה-</w:t>
            </w:r>
            <w:r w:rsidRPr="00E423CD">
              <w:rPr>
                <w:rFonts w:cstheme="minorHAnsi"/>
              </w:rPr>
              <w:t>Like</w:t>
            </w:r>
            <w:r w:rsidRPr="00E423CD">
              <w:rPr>
                <w:rFonts w:cstheme="minorHAnsi"/>
                <w:rtl/>
              </w:rPr>
              <w:t>-ים ל-</w:t>
            </w:r>
            <w:r w:rsidRPr="00E423CD">
              <w:rPr>
                <w:rFonts w:cstheme="minorHAnsi"/>
              </w:rPr>
              <w:t>Comment</w:t>
            </w:r>
            <w:r w:rsidRPr="00E423CD">
              <w:rPr>
                <w:rFonts w:cstheme="minorHAnsi"/>
                <w:rtl/>
              </w:rPr>
              <w:t>.</w:t>
            </w:r>
          </w:p>
        </w:tc>
        <w:tc>
          <w:tcPr>
            <w:tcW w:w="1800" w:type="dxa"/>
          </w:tcPr>
          <w:p w14:paraId="6CB4264F"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3BE2E3BF"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46C4BBB3" w14:textId="13FD639E" w:rsidR="00311589" w:rsidRPr="00E423CD" w:rsidRDefault="00091441" w:rsidP="00311589">
            <w:pPr>
              <w:bidi/>
              <w:rPr>
                <w:rFonts w:cstheme="minorHAnsi"/>
              </w:rPr>
            </w:pPr>
            <w:r w:rsidRPr="00E423CD">
              <w:rPr>
                <w:rFonts w:cstheme="minorHAnsi"/>
                <w:rtl/>
              </w:rPr>
              <w:t>24</w:t>
            </w:r>
          </w:p>
        </w:tc>
        <w:tc>
          <w:tcPr>
            <w:tcW w:w="1544" w:type="dxa"/>
          </w:tcPr>
          <w:p w14:paraId="04619AE5" w14:textId="315D626C"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צגת </w:t>
            </w:r>
            <w:proofErr w:type="spellStart"/>
            <w:r w:rsidRPr="00E423CD">
              <w:rPr>
                <w:rFonts w:cstheme="minorHAnsi"/>
                <w:rtl/>
              </w:rPr>
              <w:t>רפרנסים</w:t>
            </w:r>
            <w:proofErr w:type="spellEnd"/>
            <w:r w:rsidRPr="00E423CD">
              <w:rPr>
                <w:rFonts w:cstheme="minorHAnsi"/>
                <w:rtl/>
              </w:rPr>
              <w:t xml:space="preserve"> לאלמנט במפה.</w:t>
            </w:r>
          </w:p>
        </w:tc>
        <w:tc>
          <w:tcPr>
            <w:tcW w:w="1587" w:type="dxa"/>
          </w:tcPr>
          <w:p w14:paraId="2F800701" w14:textId="242CC28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References</w:t>
            </w:r>
            <w:r w:rsidRPr="00E423CD">
              <w:rPr>
                <w:rFonts w:cstheme="minorHAnsi"/>
                <w:rtl/>
              </w:rPr>
              <w:t xml:space="preserve">.  </w:t>
            </w:r>
          </w:p>
        </w:tc>
        <w:tc>
          <w:tcPr>
            <w:tcW w:w="2715" w:type="dxa"/>
          </w:tcPr>
          <w:p w14:paraId="5D997399" w14:textId="18923E05"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proofErr w:type="spellStart"/>
            <w:r w:rsidRPr="00E423CD">
              <w:rPr>
                <w:rFonts w:cstheme="minorHAnsi"/>
                <w:rtl/>
              </w:rPr>
              <w:t>הרפרסנים</w:t>
            </w:r>
            <w:proofErr w:type="spellEnd"/>
            <w:r w:rsidRPr="00E423CD">
              <w:rPr>
                <w:rFonts w:cstheme="minorHAnsi"/>
                <w:rtl/>
              </w:rPr>
              <w:t xml:space="preserve"> המיוחסים לאלמנט מוצגים למשתמש, כולל לינק, מחברים, טקסט וזמן ייצור </w:t>
            </w:r>
            <w:proofErr w:type="spellStart"/>
            <w:r w:rsidRPr="00E423CD">
              <w:rPr>
                <w:rFonts w:cstheme="minorHAnsi"/>
                <w:rtl/>
              </w:rPr>
              <w:t>הרפרנס</w:t>
            </w:r>
            <w:proofErr w:type="spellEnd"/>
            <w:r w:rsidRPr="00E423CD">
              <w:rPr>
                <w:rFonts w:cstheme="minorHAnsi"/>
                <w:rtl/>
              </w:rPr>
              <w:t>.</w:t>
            </w:r>
          </w:p>
        </w:tc>
        <w:tc>
          <w:tcPr>
            <w:tcW w:w="1706" w:type="dxa"/>
          </w:tcPr>
          <w:p w14:paraId="62F4A44C" w14:textId="3D6213B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5E4FF124"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476660B5"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5546E627" w14:textId="7DD1A800" w:rsidR="00311589" w:rsidRPr="00E423CD" w:rsidRDefault="00091441" w:rsidP="00311589">
            <w:pPr>
              <w:bidi/>
              <w:rPr>
                <w:rFonts w:cstheme="minorHAnsi"/>
              </w:rPr>
            </w:pPr>
            <w:r w:rsidRPr="00E423CD">
              <w:rPr>
                <w:rFonts w:cstheme="minorHAnsi"/>
                <w:rtl/>
              </w:rPr>
              <w:t>25</w:t>
            </w:r>
          </w:p>
        </w:tc>
        <w:tc>
          <w:tcPr>
            <w:tcW w:w="1544" w:type="dxa"/>
          </w:tcPr>
          <w:p w14:paraId="1BF8390B" w14:textId="2D6E6B9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וספת </w:t>
            </w:r>
            <w:proofErr w:type="spellStart"/>
            <w:r w:rsidRPr="00E423CD">
              <w:rPr>
                <w:rFonts w:cstheme="minorHAnsi"/>
                <w:rtl/>
              </w:rPr>
              <w:t>רפרנס</w:t>
            </w:r>
            <w:proofErr w:type="spellEnd"/>
            <w:r w:rsidRPr="00E423CD">
              <w:rPr>
                <w:rFonts w:cstheme="minorHAnsi"/>
                <w:rtl/>
              </w:rPr>
              <w:t xml:space="preserve"> לאלמנט במפה</w:t>
            </w:r>
          </w:p>
        </w:tc>
        <w:tc>
          <w:tcPr>
            <w:tcW w:w="1587" w:type="dxa"/>
          </w:tcPr>
          <w:p w14:paraId="1CB10A6E" w14:textId="03D47636"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References</w:t>
            </w:r>
            <w:r w:rsidRPr="00E423CD">
              <w:rPr>
                <w:rFonts w:cstheme="minorHAnsi"/>
                <w:rtl/>
              </w:rPr>
              <w:t xml:space="preserve">.  </w:t>
            </w:r>
            <w:r w:rsidRPr="00E423CD">
              <w:rPr>
                <w:rFonts w:cstheme="minorHAnsi"/>
                <w:rtl/>
              </w:rPr>
              <w:lastRenderedPageBreak/>
              <w:t xml:space="preserve">המשתמש בוחר מהטבלה הימנית </w:t>
            </w:r>
            <w:proofErr w:type="spellStart"/>
            <w:r w:rsidRPr="00E423CD">
              <w:rPr>
                <w:rFonts w:cstheme="minorHAnsi"/>
                <w:rtl/>
              </w:rPr>
              <w:t>רפרנס</w:t>
            </w:r>
            <w:proofErr w:type="spellEnd"/>
            <w:r w:rsidRPr="00E423CD">
              <w:rPr>
                <w:rFonts w:cstheme="minorHAnsi"/>
                <w:rtl/>
              </w:rPr>
              <w:t>, ומקשר אותו לאלמנט.</w:t>
            </w:r>
          </w:p>
        </w:tc>
        <w:tc>
          <w:tcPr>
            <w:tcW w:w="2715" w:type="dxa"/>
          </w:tcPr>
          <w:p w14:paraId="4EE9D09D" w14:textId="2C064D2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כעת </w:t>
            </w:r>
            <w:proofErr w:type="spellStart"/>
            <w:r w:rsidRPr="00E423CD">
              <w:rPr>
                <w:rFonts w:cstheme="minorHAnsi"/>
                <w:rtl/>
              </w:rPr>
              <w:t>הרפרנס</w:t>
            </w:r>
            <w:proofErr w:type="spellEnd"/>
            <w:r w:rsidRPr="00E423CD">
              <w:rPr>
                <w:rFonts w:cstheme="minorHAnsi"/>
                <w:rtl/>
              </w:rPr>
              <w:t xml:space="preserve"> מופיע בטבלת </w:t>
            </w:r>
            <w:proofErr w:type="spellStart"/>
            <w:r w:rsidRPr="00E423CD">
              <w:rPr>
                <w:rFonts w:cstheme="minorHAnsi"/>
                <w:rtl/>
              </w:rPr>
              <w:t>הרפרנסים</w:t>
            </w:r>
            <w:proofErr w:type="spellEnd"/>
            <w:r w:rsidRPr="00E423CD">
              <w:rPr>
                <w:rFonts w:cstheme="minorHAnsi"/>
                <w:rtl/>
              </w:rPr>
              <w:t xml:space="preserve"> המקושרים לאלמנט. משתמשים אחרים שיציגו את </w:t>
            </w:r>
            <w:proofErr w:type="spellStart"/>
            <w:r w:rsidRPr="00E423CD">
              <w:rPr>
                <w:rFonts w:cstheme="minorHAnsi"/>
                <w:rtl/>
              </w:rPr>
              <w:t>הרפרנסים</w:t>
            </w:r>
            <w:proofErr w:type="spellEnd"/>
            <w:r w:rsidRPr="00E423CD">
              <w:rPr>
                <w:rFonts w:cstheme="minorHAnsi"/>
                <w:rtl/>
              </w:rPr>
              <w:t xml:space="preserve"> יוכלו לראות את הקישור.</w:t>
            </w:r>
          </w:p>
        </w:tc>
        <w:tc>
          <w:tcPr>
            <w:tcW w:w="1706" w:type="dxa"/>
          </w:tcPr>
          <w:p w14:paraId="7AF4E8C7" w14:textId="4DF437B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וסף שיוך של </w:t>
            </w:r>
            <w:proofErr w:type="spellStart"/>
            <w:r w:rsidRPr="00E423CD">
              <w:rPr>
                <w:rFonts w:cstheme="minorHAnsi"/>
                <w:rtl/>
              </w:rPr>
              <w:t>הרפרנס</w:t>
            </w:r>
            <w:proofErr w:type="spellEnd"/>
            <w:r w:rsidRPr="00E423CD">
              <w:rPr>
                <w:rFonts w:cstheme="minorHAnsi"/>
                <w:rtl/>
              </w:rPr>
              <w:t xml:space="preserve"> לאלמנט במפה.</w:t>
            </w:r>
          </w:p>
        </w:tc>
        <w:tc>
          <w:tcPr>
            <w:tcW w:w="1800" w:type="dxa"/>
          </w:tcPr>
          <w:p w14:paraId="20932104"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7DC7C84A"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3D98D9D1" w14:textId="48F3B34F" w:rsidR="00311589" w:rsidRPr="00E423CD" w:rsidRDefault="00091441" w:rsidP="00311589">
            <w:pPr>
              <w:bidi/>
              <w:rPr>
                <w:rFonts w:cstheme="minorHAnsi"/>
              </w:rPr>
            </w:pPr>
            <w:r w:rsidRPr="00E423CD">
              <w:rPr>
                <w:rFonts w:cstheme="minorHAnsi"/>
                <w:rtl/>
              </w:rPr>
              <w:t>26</w:t>
            </w:r>
          </w:p>
        </w:tc>
        <w:tc>
          <w:tcPr>
            <w:tcW w:w="1544" w:type="dxa"/>
          </w:tcPr>
          <w:p w14:paraId="2BE90D81" w14:textId="11C2A08F"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וספת </w:t>
            </w:r>
            <w:proofErr w:type="spellStart"/>
            <w:r w:rsidRPr="00E423CD">
              <w:rPr>
                <w:rFonts w:cstheme="minorHAnsi"/>
                <w:rtl/>
              </w:rPr>
              <w:t>רפרנס</w:t>
            </w:r>
            <w:proofErr w:type="spellEnd"/>
            <w:r w:rsidRPr="00E423CD">
              <w:rPr>
                <w:rFonts w:cstheme="minorHAnsi"/>
                <w:rtl/>
              </w:rPr>
              <w:t xml:space="preserve"> חדש למערכת</w:t>
            </w:r>
          </w:p>
        </w:tc>
        <w:tc>
          <w:tcPr>
            <w:tcW w:w="1587" w:type="dxa"/>
          </w:tcPr>
          <w:p w14:paraId="26B7DAE4" w14:textId="6E7BFD6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References</w:t>
            </w:r>
            <w:r w:rsidRPr="00E423CD">
              <w:rPr>
                <w:rFonts w:cstheme="minorHAnsi"/>
                <w:rtl/>
              </w:rPr>
              <w:t xml:space="preserve">.  המשתמש לוחץ על </w:t>
            </w:r>
            <w:r w:rsidRPr="00E423CD">
              <w:rPr>
                <w:rFonts w:cstheme="minorHAnsi"/>
              </w:rPr>
              <w:t>Create new reference</w:t>
            </w:r>
            <w:r w:rsidRPr="00E423CD">
              <w:rPr>
                <w:rFonts w:cstheme="minorHAnsi"/>
                <w:rtl/>
              </w:rPr>
              <w:t xml:space="preserve"> מזין את הפרטים הנדרשים, ומאשר את הפעולה.</w:t>
            </w:r>
          </w:p>
        </w:tc>
        <w:tc>
          <w:tcPr>
            <w:tcW w:w="2715" w:type="dxa"/>
          </w:tcPr>
          <w:p w14:paraId="76552C2D" w14:textId="14CA375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וסף </w:t>
            </w:r>
            <w:proofErr w:type="spellStart"/>
            <w:r w:rsidRPr="00E423CD">
              <w:rPr>
                <w:rFonts w:cstheme="minorHAnsi"/>
                <w:rtl/>
              </w:rPr>
              <w:t>רפרנס</w:t>
            </w:r>
            <w:proofErr w:type="spellEnd"/>
            <w:r w:rsidRPr="00E423CD">
              <w:rPr>
                <w:rFonts w:cstheme="minorHAnsi"/>
                <w:rtl/>
              </w:rPr>
              <w:t xml:space="preserve"> חדש לטבלת כלל </w:t>
            </w:r>
            <w:proofErr w:type="spellStart"/>
            <w:r w:rsidRPr="00E423CD">
              <w:rPr>
                <w:rFonts w:cstheme="minorHAnsi"/>
                <w:rtl/>
              </w:rPr>
              <w:t>הרפרנסים</w:t>
            </w:r>
            <w:proofErr w:type="spellEnd"/>
            <w:r w:rsidRPr="00E423CD">
              <w:rPr>
                <w:rFonts w:cstheme="minorHAnsi"/>
                <w:rtl/>
              </w:rPr>
              <w:t xml:space="preserve"> במערכת. משתמשים אחרים שיציגו את טבלת </w:t>
            </w:r>
            <w:proofErr w:type="spellStart"/>
            <w:r w:rsidRPr="00E423CD">
              <w:rPr>
                <w:rFonts w:cstheme="minorHAnsi"/>
                <w:rtl/>
              </w:rPr>
              <w:t>הרפרנסים</w:t>
            </w:r>
            <w:proofErr w:type="spellEnd"/>
            <w:r w:rsidRPr="00E423CD">
              <w:rPr>
                <w:rFonts w:cstheme="minorHAnsi"/>
                <w:rtl/>
              </w:rPr>
              <w:t xml:space="preserve"> יוכלו לצפות </w:t>
            </w:r>
            <w:proofErr w:type="spellStart"/>
            <w:r w:rsidRPr="00E423CD">
              <w:rPr>
                <w:rFonts w:cstheme="minorHAnsi"/>
                <w:rtl/>
              </w:rPr>
              <w:t>ברפרנס</w:t>
            </w:r>
            <w:proofErr w:type="spellEnd"/>
            <w:r w:rsidRPr="00E423CD">
              <w:rPr>
                <w:rFonts w:cstheme="minorHAnsi"/>
                <w:rtl/>
              </w:rPr>
              <w:t xml:space="preserve"> החדש שנוצר.</w:t>
            </w:r>
          </w:p>
        </w:tc>
        <w:tc>
          <w:tcPr>
            <w:tcW w:w="1706" w:type="dxa"/>
          </w:tcPr>
          <w:p w14:paraId="3C8CA1E6" w14:textId="18D7C8F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פרטי </w:t>
            </w:r>
            <w:proofErr w:type="spellStart"/>
            <w:r w:rsidRPr="00E423CD">
              <w:rPr>
                <w:rFonts w:cstheme="minorHAnsi"/>
                <w:rtl/>
              </w:rPr>
              <w:t>הרפרנס</w:t>
            </w:r>
            <w:proofErr w:type="spellEnd"/>
            <w:r w:rsidRPr="00E423CD">
              <w:rPr>
                <w:rFonts w:cstheme="minorHAnsi"/>
                <w:rtl/>
              </w:rPr>
              <w:t xml:space="preserve"> החדש נוצרו לפי הפרטים שהזין המשתמש.</w:t>
            </w:r>
          </w:p>
        </w:tc>
        <w:tc>
          <w:tcPr>
            <w:tcW w:w="1800" w:type="dxa"/>
          </w:tcPr>
          <w:p w14:paraId="7A2BCF97"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58673BA9"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1DB4FE05" w14:textId="5B70498C" w:rsidR="00311589" w:rsidRPr="00E423CD" w:rsidRDefault="00091441" w:rsidP="00311589">
            <w:pPr>
              <w:bidi/>
              <w:rPr>
                <w:rFonts w:cstheme="minorHAnsi"/>
              </w:rPr>
            </w:pPr>
            <w:r w:rsidRPr="00E423CD">
              <w:rPr>
                <w:rFonts w:cstheme="minorHAnsi"/>
                <w:rtl/>
              </w:rPr>
              <w:t>27</w:t>
            </w:r>
          </w:p>
        </w:tc>
        <w:tc>
          <w:tcPr>
            <w:tcW w:w="1544" w:type="dxa"/>
          </w:tcPr>
          <w:p w14:paraId="4381C787" w14:textId="6596F4DA"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צגת קונטקסטים לאלמנט במפה.</w:t>
            </w:r>
          </w:p>
        </w:tc>
        <w:tc>
          <w:tcPr>
            <w:tcW w:w="1587" w:type="dxa"/>
          </w:tcPr>
          <w:p w14:paraId="64D06B58" w14:textId="7D8F7258"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Contexts</w:t>
            </w:r>
            <w:r w:rsidRPr="00E423CD">
              <w:rPr>
                <w:rFonts w:cstheme="minorHAnsi"/>
                <w:rtl/>
              </w:rPr>
              <w:t xml:space="preserve">.  </w:t>
            </w:r>
          </w:p>
        </w:tc>
        <w:tc>
          <w:tcPr>
            <w:tcW w:w="2715" w:type="dxa"/>
          </w:tcPr>
          <w:p w14:paraId="2AB2FEFD" w14:textId="0290E2F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קונטקסטים המיוחסים לאלמנט מוצגים למשתמש.</w:t>
            </w:r>
          </w:p>
        </w:tc>
        <w:tc>
          <w:tcPr>
            <w:tcW w:w="1706" w:type="dxa"/>
          </w:tcPr>
          <w:p w14:paraId="2FECF898" w14:textId="5A812CAF"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31099A0A"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3A482E8F"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0B68ADEC" w14:textId="2550EA2F" w:rsidR="00311589" w:rsidRPr="00E423CD" w:rsidRDefault="00091441" w:rsidP="00311589">
            <w:pPr>
              <w:bidi/>
              <w:rPr>
                <w:rFonts w:cstheme="minorHAnsi"/>
              </w:rPr>
            </w:pPr>
            <w:r w:rsidRPr="00E423CD">
              <w:rPr>
                <w:rFonts w:cstheme="minorHAnsi"/>
                <w:rtl/>
              </w:rPr>
              <w:t>28</w:t>
            </w:r>
          </w:p>
        </w:tc>
        <w:tc>
          <w:tcPr>
            <w:tcW w:w="1544" w:type="dxa"/>
          </w:tcPr>
          <w:p w14:paraId="49E4DCF3" w14:textId="57D7502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קונטקסט לאלמנט במפה</w:t>
            </w:r>
          </w:p>
        </w:tc>
        <w:tc>
          <w:tcPr>
            <w:tcW w:w="1587" w:type="dxa"/>
          </w:tcPr>
          <w:p w14:paraId="6BFD222D" w14:textId="1EF9D2F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 xml:space="preserve"> Contexts</w:t>
            </w:r>
            <w:r w:rsidRPr="00E423CD">
              <w:rPr>
                <w:rFonts w:cstheme="minorHAnsi"/>
                <w:rtl/>
              </w:rPr>
              <w:t>.  המשתמש בוחר מהטבלה הימנית קונטקסט, ומקשר אותו לאלמנט.</w:t>
            </w:r>
          </w:p>
        </w:tc>
        <w:tc>
          <w:tcPr>
            <w:tcW w:w="2715" w:type="dxa"/>
          </w:tcPr>
          <w:p w14:paraId="6915189F" w14:textId="2A546548"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כעת ה קונטקסט מופיע בטבלת הקונטקסטים המקושרים לאלמנט. משתמשים אחרים שיציגו את הקונטקסטים יוכלו לראות את הקישור.</w:t>
            </w:r>
          </w:p>
        </w:tc>
        <w:tc>
          <w:tcPr>
            <w:tcW w:w="1706" w:type="dxa"/>
          </w:tcPr>
          <w:p w14:paraId="695E8AC3" w14:textId="1D0EDFF5"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וסף שיוך של ה קונטקסט לאלמנט במפה.</w:t>
            </w:r>
          </w:p>
        </w:tc>
        <w:tc>
          <w:tcPr>
            <w:tcW w:w="1800" w:type="dxa"/>
          </w:tcPr>
          <w:p w14:paraId="6AFE5678"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7D984CD3"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7E2EEC40" w14:textId="7F612C2A" w:rsidR="00311589" w:rsidRPr="00E423CD" w:rsidRDefault="00091441" w:rsidP="00311589">
            <w:pPr>
              <w:bidi/>
              <w:rPr>
                <w:rFonts w:cstheme="minorHAnsi"/>
              </w:rPr>
            </w:pPr>
            <w:r w:rsidRPr="00E423CD">
              <w:rPr>
                <w:rFonts w:cstheme="minorHAnsi"/>
                <w:rtl/>
              </w:rPr>
              <w:t>29</w:t>
            </w:r>
          </w:p>
        </w:tc>
        <w:tc>
          <w:tcPr>
            <w:tcW w:w="1544" w:type="dxa"/>
          </w:tcPr>
          <w:p w14:paraId="692A5E51" w14:textId="2DB92C34"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וספת קונטקסט חדש למערכת</w:t>
            </w:r>
          </w:p>
        </w:tc>
        <w:tc>
          <w:tcPr>
            <w:tcW w:w="1587" w:type="dxa"/>
          </w:tcPr>
          <w:p w14:paraId="19712810" w14:textId="630D41E4"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קריאה לפחות על מפה קיימת. </w:t>
            </w:r>
            <w:r w:rsidRPr="00E423CD">
              <w:rPr>
                <w:rFonts w:cstheme="minorHAnsi"/>
                <w:rtl/>
              </w:rPr>
              <w:lastRenderedPageBreak/>
              <w:t xml:space="preserve">המשתמש מציג את המפה, </w:t>
            </w:r>
            <w:r w:rsidRPr="00E423CD">
              <w:rPr>
                <w:rFonts w:cstheme="minorHAnsi"/>
              </w:rPr>
              <w:t>Right-click</w:t>
            </w:r>
            <w:r w:rsidRPr="00E423CD">
              <w:rPr>
                <w:rFonts w:cstheme="minorHAnsi"/>
                <w:rtl/>
              </w:rPr>
              <w:t xml:space="preserve"> על האלמנט הרצוי, </w:t>
            </w:r>
            <w:r w:rsidRPr="00E423CD">
              <w:rPr>
                <w:rFonts w:cstheme="minorHAnsi"/>
              </w:rPr>
              <w:t>Properties</w:t>
            </w:r>
            <w:r w:rsidRPr="00E423CD">
              <w:rPr>
                <w:rFonts w:cstheme="minorHAnsi"/>
                <w:rtl/>
              </w:rPr>
              <w:t>, מעבר ל</w:t>
            </w:r>
            <w:r w:rsidRPr="00E423CD">
              <w:rPr>
                <w:rFonts w:cstheme="minorHAnsi"/>
              </w:rPr>
              <w:t>Tab</w:t>
            </w:r>
            <w:r w:rsidRPr="00E423CD">
              <w:rPr>
                <w:rFonts w:cstheme="minorHAnsi"/>
                <w:rtl/>
              </w:rPr>
              <w:t xml:space="preserve"> ה-</w:t>
            </w:r>
            <w:r w:rsidRPr="00E423CD">
              <w:rPr>
                <w:rFonts w:cstheme="minorHAnsi"/>
              </w:rPr>
              <w:t>Contexts</w:t>
            </w:r>
            <w:r w:rsidRPr="00E423CD">
              <w:rPr>
                <w:rFonts w:cstheme="minorHAnsi"/>
                <w:rtl/>
              </w:rPr>
              <w:t xml:space="preserve">.  המשתמש לוחץ על </w:t>
            </w:r>
            <w:r w:rsidRPr="00E423CD">
              <w:rPr>
                <w:rFonts w:cstheme="minorHAnsi"/>
              </w:rPr>
              <w:t>Create new context</w:t>
            </w:r>
            <w:r w:rsidRPr="00E423CD">
              <w:rPr>
                <w:rFonts w:cstheme="minorHAnsi"/>
                <w:rtl/>
              </w:rPr>
              <w:t xml:space="preserve"> מזין את הפרטים הנדרשים, ומאשר את הפעולה.</w:t>
            </w:r>
          </w:p>
        </w:tc>
        <w:tc>
          <w:tcPr>
            <w:tcW w:w="2715" w:type="dxa"/>
          </w:tcPr>
          <w:p w14:paraId="251AB11A" w14:textId="2CB8F904"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 xml:space="preserve">נוסף קונטקסט חדש לטבלת כלל ה קונטקסטים במערכת. משתמשים אחרים שיציגו את טבלת הקונטקסטים יוכלו </w:t>
            </w:r>
            <w:r w:rsidRPr="00E423CD">
              <w:rPr>
                <w:rFonts w:cstheme="minorHAnsi"/>
                <w:rtl/>
              </w:rPr>
              <w:lastRenderedPageBreak/>
              <w:t>לצפות ב קונטקסט החדש שנוצר.</w:t>
            </w:r>
          </w:p>
        </w:tc>
        <w:tc>
          <w:tcPr>
            <w:tcW w:w="1706" w:type="dxa"/>
          </w:tcPr>
          <w:p w14:paraId="0C08EA45" w14:textId="0AA5C6D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פרטי הקונטקסט החדש נוצרו לפי הפרטים שהזין המשתמש.</w:t>
            </w:r>
          </w:p>
        </w:tc>
        <w:tc>
          <w:tcPr>
            <w:tcW w:w="1800" w:type="dxa"/>
          </w:tcPr>
          <w:p w14:paraId="4D1018E8"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1A3B7CA2" w14:textId="7F8BD3C8" w:rsidTr="00971FE5">
        <w:tc>
          <w:tcPr>
            <w:cnfStyle w:val="001000000000" w:firstRow="0" w:lastRow="0" w:firstColumn="1" w:lastColumn="0" w:oddVBand="0" w:evenVBand="0" w:oddHBand="0" w:evenHBand="0" w:firstRowFirstColumn="0" w:firstRowLastColumn="0" w:lastRowFirstColumn="0" w:lastRowLastColumn="0"/>
            <w:tcW w:w="691" w:type="dxa"/>
          </w:tcPr>
          <w:p w14:paraId="01F0F866" w14:textId="655A70F9" w:rsidR="00311589" w:rsidRPr="00E423CD" w:rsidRDefault="00091441" w:rsidP="00311589">
            <w:pPr>
              <w:bidi/>
              <w:rPr>
                <w:rFonts w:cstheme="minorHAnsi"/>
              </w:rPr>
            </w:pPr>
            <w:r w:rsidRPr="00E423CD">
              <w:rPr>
                <w:rFonts w:cstheme="minorHAnsi"/>
                <w:rtl/>
              </w:rPr>
              <w:t>30</w:t>
            </w:r>
          </w:p>
        </w:tc>
        <w:tc>
          <w:tcPr>
            <w:tcW w:w="1544" w:type="dxa"/>
          </w:tcPr>
          <w:p w14:paraId="14760D1E" w14:textId="396BFED2"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חיקת מפה עם הרשאות </w:t>
            </w:r>
            <w:r w:rsidRPr="00E423CD">
              <w:rPr>
                <w:rFonts w:cstheme="minorHAnsi"/>
              </w:rPr>
              <w:t>Owner</w:t>
            </w:r>
          </w:p>
        </w:tc>
        <w:tc>
          <w:tcPr>
            <w:tcW w:w="1587" w:type="dxa"/>
          </w:tcPr>
          <w:p w14:paraId="0FE1E3E3" w14:textId="260120D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עם הרשאות </w:t>
            </w:r>
            <w:r w:rsidRPr="00E423CD">
              <w:rPr>
                <w:rFonts w:cstheme="minorHAnsi"/>
              </w:rPr>
              <w:t>Owner</w:t>
            </w:r>
            <w:r w:rsidRPr="00E423CD">
              <w:rPr>
                <w:rFonts w:cstheme="minorHAnsi"/>
                <w:rtl/>
              </w:rPr>
              <w:t xml:space="preserve"> על מפה.</w:t>
            </w:r>
            <w:r w:rsidRPr="00E423CD">
              <w:rPr>
                <w:rFonts w:cstheme="minorHAnsi"/>
              </w:rPr>
              <w:t xml:space="preserve"> </w:t>
            </w:r>
            <w:r w:rsidRPr="00E423CD">
              <w:rPr>
                <w:rFonts w:cstheme="minorHAnsi"/>
                <w:rtl/>
              </w:rPr>
              <w:t>המשתמש לוחץ על כפתור ה</w:t>
            </w:r>
            <w:r w:rsidRPr="00E423CD">
              <w:rPr>
                <w:rFonts w:cstheme="minorHAnsi"/>
              </w:rPr>
              <w:t>delete</w:t>
            </w:r>
            <w:r w:rsidRPr="00E423CD">
              <w:rPr>
                <w:rFonts w:cstheme="minorHAnsi"/>
                <w:rtl/>
              </w:rPr>
              <w:t>.</w:t>
            </w:r>
          </w:p>
        </w:tc>
        <w:tc>
          <w:tcPr>
            <w:tcW w:w="2715" w:type="dxa"/>
          </w:tcPr>
          <w:p w14:paraId="67F0377B" w14:textId="1C10003C"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Pr>
            </w:pPr>
            <w:r w:rsidRPr="00E423CD">
              <w:rPr>
                <w:rFonts w:cstheme="minorHAnsi"/>
                <w:rtl/>
              </w:rPr>
              <w:t>קופץ חלון לווידוא רצונו של המשתמש. לאחר אישור, מופיעה הודעה על מחיקת המפה בהצלחה.</w:t>
            </w:r>
          </w:p>
        </w:tc>
        <w:tc>
          <w:tcPr>
            <w:tcW w:w="1706" w:type="dxa"/>
          </w:tcPr>
          <w:p w14:paraId="058D567C" w14:textId="7E0A8196"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פה מוסרת מבסיס הנתונים, ואינה מופיעה בעץ התיקיות של אף משתמש.</w:t>
            </w:r>
          </w:p>
        </w:tc>
        <w:tc>
          <w:tcPr>
            <w:tcW w:w="1800" w:type="dxa"/>
          </w:tcPr>
          <w:p w14:paraId="32489DE9"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526C5C0C" w14:textId="26DED008" w:rsidTr="00971FE5">
        <w:tc>
          <w:tcPr>
            <w:cnfStyle w:val="001000000000" w:firstRow="0" w:lastRow="0" w:firstColumn="1" w:lastColumn="0" w:oddVBand="0" w:evenVBand="0" w:oddHBand="0" w:evenHBand="0" w:firstRowFirstColumn="0" w:firstRowLastColumn="0" w:lastRowFirstColumn="0" w:lastRowLastColumn="0"/>
            <w:tcW w:w="691" w:type="dxa"/>
          </w:tcPr>
          <w:p w14:paraId="478C29AF" w14:textId="577BC490" w:rsidR="00311589" w:rsidRPr="00E423CD" w:rsidRDefault="00091441" w:rsidP="00311589">
            <w:pPr>
              <w:bidi/>
              <w:rPr>
                <w:rFonts w:cstheme="minorHAnsi"/>
              </w:rPr>
            </w:pPr>
            <w:r w:rsidRPr="00E423CD">
              <w:rPr>
                <w:rFonts w:cstheme="minorHAnsi"/>
                <w:rtl/>
              </w:rPr>
              <w:t>31</w:t>
            </w:r>
          </w:p>
        </w:tc>
        <w:tc>
          <w:tcPr>
            <w:tcW w:w="1544" w:type="dxa"/>
          </w:tcPr>
          <w:p w14:paraId="6727E7A1" w14:textId="1666ED24"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חיקת מפה ללא הרשאות </w:t>
            </w:r>
            <w:r w:rsidRPr="00E423CD">
              <w:rPr>
                <w:rFonts w:cstheme="minorHAnsi"/>
              </w:rPr>
              <w:t>Owner</w:t>
            </w:r>
          </w:p>
        </w:tc>
        <w:tc>
          <w:tcPr>
            <w:tcW w:w="1587" w:type="dxa"/>
          </w:tcPr>
          <w:p w14:paraId="00EDE927" w14:textId="6129B14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עם הרשאות </w:t>
            </w:r>
            <w:r w:rsidRPr="00E423CD">
              <w:rPr>
                <w:rFonts w:cstheme="minorHAnsi"/>
              </w:rPr>
              <w:t>Read</w:t>
            </w:r>
            <w:r w:rsidRPr="00E423CD">
              <w:rPr>
                <w:rFonts w:cstheme="minorHAnsi"/>
                <w:rtl/>
              </w:rPr>
              <w:t xml:space="preserve">  על מפה.</w:t>
            </w:r>
            <w:r w:rsidRPr="00E423CD">
              <w:rPr>
                <w:rFonts w:cstheme="minorHAnsi"/>
              </w:rPr>
              <w:t xml:space="preserve"> </w:t>
            </w:r>
            <w:r w:rsidRPr="00E423CD">
              <w:rPr>
                <w:rFonts w:cstheme="minorHAnsi"/>
                <w:rtl/>
              </w:rPr>
              <w:t>המשתמש לוחץ על כפתור ה</w:t>
            </w:r>
            <w:r w:rsidRPr="00E423CD">
              <w:rPr>
                <w:rFonts w:cstheme="minorHAnsi"/>
              </w:rPr>
              <w:t>delete</w:t>
            </w:r>
            <w:r w:rsidRPr="00E423CD">
              <w:rPr>
                <w:rFonts w:cstheme="minorHAnsi"/>
                <w:rtl/>
              </w:rPr>
              <w:t>.</w:t>
            </w:r>
          </w:p>
        </w:tc>
        <w:tc>
          <w:tcPr>
            <w:tcW w:w="2715" w:type="dxa"/>
          </w:tcPr>
          <w:p w14:paraId="42163298" w14:textId="3664D1B0"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א ניתן ללחוץ על הכפתור.</w:t>
            </w:r>
          </w:p>
        </w:tc>
        <w:tc>
          <w:tcPr>
            <w:tcW w:w="1706" w:type="dxa"/>
          </w:tcPr>
          <w:p w14:paraId="689FB840" w14:textId="59789E74"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4CDF9B52"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27DE927B"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1A761509" w14:textId="62FF7357" w:rsidR="00311589" w:rsidRPr="00E423CD" w:rsidRDefault="00091441" w:rsidP="00311589">
            <w:pPr>
              <w:bidi/>
              <w:rPr>
                <w:rFonts w:cstheme="minorHAnsi"/>
              </w:rPr>
            </w:pPr>
            <w:r w:rsidRPr="00E423CD">
              <w:rPr>
                <w:rFonts w:cstheme="minorHAnsi"/>
                <w:rtl/>
              </w:rPr>
              <w:t>32</w:t>
            </w:r>
          </w:p>
        </w:tc>
        <w:tc>
          <w:tcPr>
            <w:tcW w:w="1544" w:type="dxa"/>
          </w:tcPr>
          <w:p w14:paraId="3F11B7A3" w14:textId="67496A0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גדרת הרשאות למשתמש על מפה</w:t>
            </w:r>
          </w:p>
        </w:tc>
        <w:tc>
          <w:tcPr>
            <w:tcW w:w="1587" w:type="dxa"/>
          </w:tcPr>
          <w:p w14:paraId="25BEB8FD" w14:textId="776E526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בעל הרשאת </w:t>
            </w:r>
            <w:r w:rsidRPr="00E423CD">
              <w:rPr>
                <w:rFonts w:cstheme="minorHAnsi"/>
              </w:rPr>
              <w:t>Owner</w:t>
            </w:r>
            <w:r w:rsidRPr="00E423CD">
              <w:rPr>
                <w:rFonts w:cstheme="minorHAnsi"/>
                <w:rtl/>
              </w:rPr>
              <w:t xml:space="preserve"> על מפה מחובר. משתמש נוסף רשום במערכת. ה</w:t>
            </w:r>
            <w:r w:rsidRPr="00E423CD">
              <w:rPr>
                <w:rFonts w:cstheme="minorHAnsi"/>
              </w:rPr>
              <w:t>Owner</w:t>
            </w:r>
            <w:r w:rsidRPr="00E423CD">
              <w:rPr>
                <w:rFonts w:cstheme="minorHAnsi"/>
                <w:rtl/>
              </w:rPr>
              <w:t xml:space="preserve"> לוחץ על כפתור ניהול ההרשאות של המפה, מזין את האימייל של המשתמש הנוסף, בוחר עבורו הרשאה מתאימה, לוחץ </w:t>
            </w:r>
            <w:r w:rsidRPr="00E423CD">
              <w:rPr>
                <w:rFonts w:cstheme="minorHAnsi"/>
              </w:rPr>
              <w:t>Add</w:t>
            </w:r>
            <w:r w:rsidRPr="00E423CD">
              <w:rPr>
                <w:rFonts w:cstheme="minorHAnsi"/>
                <w:rtl/>
              </w:rPr>
              <w:t xml:space="preserve"> ולאחר מכן </w:t>
            </w:r>
            <w:r w:rsidRPr="00E423CD">
              <w:rPr>
                <w:rFonts w:cstheme="minorHAnsi"/>
              </w:rPr>
              <w:t>Save Changes</w:t>
            </w:r>
            <w:r w:rsidRPr="00E423CD">
              <w:rPr>
                <w:rFonts w:cstheme="minorHAnsi"/>
                <w:rtl/>
              </w:rPr>
              <w:t>.</w:t>
            </w:r>
          </w:p>
        </w:tc>
        <w:tc>
          <w:tcPr>
            <w:tcW w:w="2715" w:type="dxa"/>
          </w:tcPr>
          <w:p w14:paraId="20CB9469" w14:textId="3C4878EB"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w:t>
            </w:r>
            <w:r w:rsidRPr="00E423CD">
              <w:rPr>
                <w:rFonts w:cstheme="minorHAnsi"/>
              </w:rPr>
              <w:t>Owner</w:t>
            </w:r>
            <w:r w:rsidRPr="00E423CD">
              <w:rPr>
                <w:rFonts w:cstheme="minorHAnsi"/>
                <w:rtl/>
              </w:rPr>
              <w:t xml:space="preserve"> מקבל הודעה כי הפעולה הסתיימה בהצלחה. אם המשתמש הנוסף בחר לקבל התראות בעבור עדכון הרשאות, הוא יקבל מייל. בכל מקרה, המפה וההרשאות החדשים יופיעו למשתמש במסך הניהול שלו.</w:t>
            </w:r>
          </w:p>
        </w:tc>
        <w:tc>
          <w:tcPr>
            <w:tcW w:w="1706" w:type="dxa"/>
          </w:tcPr>
          <w:p w14:paraId="3D093319" w14:textId="29C8CCB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הוגדרה הרשאה מתאימה למשתמש הנוסף.</w:t>
            </w:r>
          </w:p>
        </w:tc>
        <w:tc>
          <w:tcPr>
            <w:tcW w:w="1800" w:type="dxa"/>
          </w:tcPr>
          <w:p w14:paraId="24FA0D57"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7F5A8E62"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1F83B8FE" w14:textId="6EBD5A66" w:rsidR="00311589" w:rsidRPr="00E423CD" w:rsidRDefault="00091441" w:rsidP="00311589">
            <w:pPr>
              <w:bidi/>
              <w:rPr>
                <w:rFonts w:cstheme="minorHAnsi"/>
              </w:rPr>
            </w:pPr>
            <w:r w:rsidRPr="00E423CD">
              <w:rPr>
                <w:rFonts w:cstheme="minorHAnsi"/>
                <w:rtl/>
              </w:rPr>
              <w:t>33</w:t>
            </w:r>
          </w:p>
        </w:tc>
        <w:tc>
          <w:tcPr>
            <w:tcW w:w="1544" w:type="dxa"/>
          </w:tcPr>
          <w:p w14:paraId="1B5C9E73" w14:textId="0C459E13"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סרת הרשאות למשתמש על מפה</w:t>
            </w:r>
          </w:p>
        </w:tc>
        <w:tc>
          <w:tcPr>
            <w:tcW w:w="1587" w:type="dxa"/>
          </w:tcPr>
          <w:p w14:paraId="4B3761C4" w14:textId="281F4451"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בעל הרשאת </w:t>
            </w:r>
            <w:r w:rsidRPr="00E423CD">
              <w:rPr>
                <w:rFonts w:cstheme="minorHAnsi"/>
              </w:rPr>
              <w:t>Owner</w:t>
            </w:r>
            <w:r w:rsidRPr="00E423CD">
              <w:rPr>
                <w:rFonts w:cstheme="minorHAnsi"/>
                <w:rtl/>
              </w:rPr>
              <w:t xml:space="preserve"> על מפה מחובר. משתמש נוסף רשום במערכת בעל הרשאות </w:t>
            </w:r>
            <w:r w:rsidRPr="00E423CD">
              <w:rPr>
                <w:rFonts w:cstheme="minorHAnsi"/>
              </w:rPr>
              <w:t>Read</w:t>
            </w:r>
            <w:r w:rsidRPr="00E423CD">
              <w:rPr>
                <w:rFonts w:cstheme="minorHAnsi"/>
                <w:rtl/>
              </w:rPr>
              <w:t xml:space="preserve"> או </w:t>
            </w:r>
            <w:r w:rsidRPr="00E423CD">
              <w:rPr>
                <w:rFonts w:cstheme="minorHAnsi"/>
              </w:rPr>
              <w:t>Write</w:t>
            </w:r>
            <w:r w:rsidRPr="00E423CD">
              <w:rPr>
                <w:rFonts w:cstheme="minorHAnsi"/>
                <w:rtl/>
              </w:rPr>
              <w:t>. ה</w:t>
            </w:r>
            <w:r w:rsidRPr="00E423CD">
              <w:rPr>
                <w:rFonts w:cstheme="minorHAnsi"/>
              </w:rPr>
              <w:t>Owner</w:t>
            </w:r>
            <w:r w:rsidRPr="00E423CD">
              <w:rPr>
                <w:rFonts w:cstheme="minorHAnsi"/>
                <w:rtl/>
              </w:rPr>
              <w:t xml:space="preserve"> לוחץ על כפתור ניהול ההרשאות של המפה, מוצא את </w:t>
            </w:r>
            <w:r w:rsidRPr="00E423CD">
              <w:rPr>
                <w:rFonts w:cstheme="minorHAnsi"/>
                <w:rtl/>
              </w:rPr>
              <w:lastRenderedPageBreak/>
              <w:t xml:space="preserve">המשתמש ברשימת ההרשאות ולוחץ על </w:t>
            </w:r>
            <w:r w:rsidRPr="00E423CD">
              <w:rPr>
                <w:rFonts w:cstheme="minorHAnsi"/>
              </w:rPr>
              <w:t>Remove</w:t>
            </w:r>
            <w:r w:rsidRPr="00E423CD">
              <w:rPr>
                <w:rFonts w:cstheme="minorHAnsi"/>
                <w:rtl/>
              </w:rPr>
              <w:t xml:space="preserve"> , מאשר את ביצוע הפעולה, ולאחר מכן </w:t>
            </w:r>
            <w:r w:rsidRPr="00E423CD">
              <w:rPr>
                <w:rFonts w:cstheme="minorHAnsi"/>
              </w:rPr>
              <w:t>Save Changes</w:t>
            </w:r>
            <w:r w:rsidRPr="00E423CD">
              <w:rPr>
                <w:rFonts w:cstheme="minorHAnsi"/>
                <w:rtl/>
              </w:rPr>
              <w:t>.</w:t>
            </w:r>
          </w:p>
        </w:tc>
        <w:tc>
          <w:tcPr>
            <w:tcW w:w="2715" w:type="dxa"/>
          </w:tcPr>
          <w:p w14:paraId="26AE7AB1" w14:textId="2A44E0A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ה</w:t>
            </w:r>
            <w:r w:rsidRPr="00E423CD">
              <w:rPr>
                <w:rFonts w:cstheme="minorHAnsi"/>
              </w:rPr>
              <w:t>Owner</w:t>
            </w:r>
            <w:r w:rsidRPr="00E423CD">
              <w:rPr>
                <w:rFonts w:cstheme="minorHAnsi"/>
                <w:rtl/>
              </w:rPr>
              <w:t xml:space="preserve"> מקבל הודעה כי הפעולה הסתיימה בהצלחה. אם המשתמש הנוסף בחר לקבל התראות בעבור עדכון הרשאות, הוא יקבל מייל. בכל מקרה, המפה וההרשאות החדשים לא יופיעו יותר למשתמש במסך הניהול שלו.</w:t>
            </w:r>
          </w:p>
        </w:tc>
        <w:tc>
          <w:tcPr>
            <w:tcW w:w="1706" w:type="dxa"/>
          </w:tcPr>
          <w:p w14:paraId="0EA58DA7" w14:textId="08C791E2"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נחמקה ההרשאה על המפה למשתמש הנוסף.</w:t>
            </w:r>
          </w:p>
        </w:tc>
        <w:tc>
          <w:tcPr>
            <w:tcW w:w="1800" w:type="dxa"/>
          </w:tcPr>
          <w:p w14:paraId="0037FFBC"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6AF00D9F"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3D0F5EF0" w14:textId="06C798FA" w:rsidR="00311589" w:rsidRPr="00E423CD" w:rsidRDefault="00091441" w:rsidP="00311589">
            <w:pPr>
              <w:bidi/>
              <w:rPr>
                <w:rFonts w:cstheme="minorHAnsi"/>
              </w:rPr>
            </w:pPr>
            <w:r w:rsidRPr="00E423CD">
              <w:rPr>
                <w:rFonts w:cstheme="minorHAnsi"/>
                <w:rtl/>
              </w:rPr>
              <w:t>34</w:t>
            </w:r>
          </w:p>
        </w:tc>
        <w:tc>
          <w:tcPr>
            <w:tcW w:w="1544" w:type="dxa"/>
          </w:tcPr>
          <w:p w14:paraId="11B9F083" w14:textId="10E75851"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תן הרשאות לקבוצה על מפה</w:t>
            </w:r>
          </w:p>
        </w:tc>
        <w:tc>
          <w:tcPr>
            <w:tcW w:w="1587" w:type="dxa"/>
          </w:tcPr>
          <w:p w14:paraId="254C8478" w14:textId="31CAC6D6"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בעל הרשאת </w:t>
            </w:r>
            <w:r w:rsidRPr="00E423CD">
              <w:rPr>
                <w:rFonts w:cstheme="minorHAnsi"/>
              </w:rPr>
              <w:t>Owner</w:t>
            </w:r>
            <w:r w:rsidRPr="00E423CD">
              <w:rPr>
                <w:rFonts w:cstheme="minorHAnsi"/>
                <w:rtl/>
              </w:rPr>
              <w:t xml:space="preserve"> על מפה מחובר. מוגדרת במערכת קבוצה בעלת לפחות משתמש אחד. ה</w:t>
            </w:r>
            <w:r w:rsidRPr="00E423CD">
              <w:rPr>
                <w:rFonts w:cstheme="minorHAnsi"/>
              </w:rPr>
              <w:t>Owner</w:t>
            </w:r>
            <w:r w:rsidRPr="00E423CD">
              <w:rPr>
                <w:rFonts w:cstheme="minorHAnsi"/>
                <w:rtl/>
              </w:rPr>
              <w:t xml:space="preserve"> לוחץ על כפתור ניהול ההרשאות של המפה, לוחץ על </w:t>
            </w:r>
            <w:r w:rsidRPr="00E423CD">
              <w:rPr>
                <w:rFonts w:cstheme="minorHAnsi"/>
              </w:rPr>
              <w:t>Add group permission</w:t>
            </w:r>
            <w:r w:rsidRPr="00E423CD">
              <w:rPr>
                <w:rFonts w:cstheme="minorHAnsi"/>
                <w:rtl/>
              </w:rPr>
              <w:t xml:space="preserve">, בוחר הרשאה מתאימה, לוחץ </w:t>
            </w:r>
            <w:r w:rsidRPr="00E423CD">
              <w:rPr>
                <w:rFonts w:cstheme="minorHAnsi"/>
              </w:rPr>
              <w:t>Add</w:t>
            </w:r>
            <w:r w:rsidRPr="00E423CD">
              <w:rPr>
                <w:rFonts w:cstheme="minorHAnsi"/>
                <w:rtl/>
              </w:rPr>
              <w:t xml:space="preserve"> ולאחר מכן </w:t>
            </w:r>
            <w:r w:rsidRPr="00E423CD">
              <w:rPr>
                <w:rFonts w:cstheme="minorHAnsi"/>
              </w:rPr>
              <w:t>Save Changes</w:t>
            </w:r>
            <w:r w:rsidRPr="00E423CD">
              <w:rPr>
                <w:rFonts w:cstheme="minorHAnsi"/>
                <w:rtl/>
              </w:rPr>
              <w:t>.</w:t>
            </w:r>
          </w:p>
        </w:tc>
        <w:tc>
          <w:tcPr>
            <w:tcW w:w="2715" w:type="dxa"/>
          </w:tcPr>
          <w:p w14:paraId="0382AFE3" w14:textId="53DAD31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w:t>
            </w:r>
            <w:r w:rsidRPr="00E423CD">
              <w:rPr>
                <w:rFonts w:cstheme="minorHAnsi"/>
              </w:rPr>
              <w:t>Owner</w:t>
            </w:r>
            <w:r w:rsidRPr="00E423CD">
              <w:rPr>
                <w:rFonts w:cstheme="minorHAnsi"/>
                <w:rtl/>
              </w:rPr>
              <w:t xml:space="preserve"> מקבל הודעה כי הפעולה הסתיימה בהצלחה. אם המשתמשים ששייכים לקבוצה בחרו לקבל התראות בעבור עדכון הרשאות, הם יקבל מייל המודיע על השינוי. בכל מקרה, המפה וההרשאות החדשים יופיעו למשתמשים במסך הניהול שלו.</w:t>
            </w:r>
          </w:p>
        </w:tc>
        <w:tc>
          <w:tcPr>
            <w:tcW w:w="1706" w:type="dxa"/>
          </w:tcPr>
          <w:p w14:paraId="47A24519" w14:textId="43A02C64"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הוגדרו הרשאות מתאימות למשתמש  החברים בקבוצה.</w:t>
            </w:r>
          </w:p>
        </w:tc>
        <w:tc>
          <w:tcPr>
            <w:tcW w:w="1800" w:type="dxa"/>
          </w:tcPr>
          <w:p w14:paraId="37419B50"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58893725" w14:textId="39567F84" w:rsidTr="00971FE5">
        <w:tc>
          <w:tcPr>
            <w:cnfStyle w:val="001000000000" w:firstRow="0" w:lastRow="0" w:firstColumn="1" w:lastColumn="0" w:oddVBand="0" w:evenVBand="0" w:oddHBand="0" w:evenHBand="0" w:firstRowFirstColumn="0" w:firstRowLastColumn="0" w:lastRowFirstColumn="0" w:lastRowLastColumn="0"/>
            <w:tcW w:w="691" w:type="dxa"/>
          </w:tcPr>
          <w:p w14:paraId="5187BC82" w14:textId="02036BBD" w:rsidR="00311589" w:rsidRPr="00E423CD" w:rsidRDefault="00091441" w:rsidP="00311589">
            <w:pPr>
              <w:bidi/>
              <w:rPr>
                <w:rFonts w:cstheme="minorHAnsi"/>
              </w:rPr>
            </w:pPr>
            <w:r w:rsidRPr="00E423CD">
              <w:rPr>
                <w:rFonts w:cstheme="minorHAnsi"/>
                <w:rtl/>
              </w:rPr>
              <w:t>35</w:t>
            </w:r>
          </w:p>
        </w:tc>
        <w:tc>
          <w:tcPr>
            <w:tcW w:w="1544" w:type="dxa"/>
          </w:tcPr>
          <w:p w14:paraId="5F57A675" w14:textId="23155F02"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צירת קבוצה חדשה</w:t>
            </w:r>
          </w:p>
        </w:tc>
        <w:tc>
          <w:tcPr>
            <w:tcW w:w="1587" w:type="dxa"/>
          </w:tcPr>
          <w:p w14:paraId="4099D189" w14:textId="446114E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לוחץ על כפתור ה</w:t>
            </w:r>
            <w:r w:rsidRPr="00E423CD">
              <w:rPr>
                <w:rFonts w:cstheme="minorHAnsi"/>
              </w:rPr>
              <w:t>create new group</w:t>
            </w:r>
            <w:r w:rsidRPr="00E423CD">
              <w:rPr>
                <w:rFonts w:cstheme="minorHAnsi"/>
                <w:rtl/>
              </w:rPr>
              <w:t>. מזין שם קבוצה ותיאור.</w:t>
            </w:r>
          </w:p>
        </w:tc>
        <w:tc>
          <w:tcPr>
            <w:tcW w:w="2715" w:type="dxa"/>
          </w:tcPr>
          <w:p w14:paraId="68085859" w14:textId="590527EE"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המשתמש מקבל הודעה על סיום התהליך בהצלחה. תחת </w:t>
            </w:r>
            <w:proofErr w:type="spellStart"/>
            <w:r w:rsidRPr="00E423CD">
              <w:rPr>
                <w:rFonts w:cstheme="minorHAnsi"/>
                <w:rtl/>
              </w:rPr>
              <w:t>טאב</w:t>
            </w:r>
            <w:proofErr w:type="spellEnd"/>
            <w:r w:rsidRPr="00E423CD">
              <w:rPr>
                <w:rFonts w:cstheme="minorHAnsi"/>
                <w:rtl/>
              </w:rPr>
              <w:t xml:space="preserve"> ה</w:t>
            </w:r>
            <w:r w:rsidRPr="00E423CD">
              <w:rPr>
                <w:rFonts w:cstheme="minorHAnsi"/>
              </w:rPr>
              <w:t>Group Owner</w:t>
            </w:r>
            <w:r w:rsidRPr="00E423CD">
              <w:rPr>
                <w:rFonts w:cstheme="minorHAnsi"/>
                <w:rtl/>
              </w:rPr>
              <w:t xml:space="preserve"> נוספת הקבוצה החדשה.</w:t>
            </w:r>
          </w:p>
        </w:tc>
        <w:tc>
          <w:tcPr>
            <w:tcW w:w="1706" w:type="dxa"/>
          </w:tcPr>
          <w:p w14:paraId="23323789" w14:textId="2F7F143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נוספה קבוצה חדשה לבסיס הנתונים, המשתמש מוגדר להיות עם הרשאות </w:t>
            </w:r>
            <w:r w:rsidRPr="00E423CD">
              <w:rPr>
                <w:rFonts w:cstheme="minorHAnsi"/>
              </w:rPr>
              <w:t>Owner</w:t>
            </w:r>
            <w:r w:rsidRPr="00E423CD">
              <w:rPr>
                <w:rFonts w:cstheme="minorHAnsi"/>
                <w:rtl/>
              </w:rPr>
              <w:t xml:space="preserve"> עליה.</w:t>
            </w:r>
          </w:p>
        </w:tc>
        <w:tc>
          <w:tcPr>
            <w:tcW w:w="1800" w:type="dxa"/>
          </w:tcPr>
          <w:p w14:paraId="4666C5EA"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62416A62" w14:textId="6FC38F7A" w:rsidTr="00971FE5">
        <w:tc>
          <w:tcPr>
            <w:cnfStyle w:val="001000000000" w:firstRow="0" w:lastRow="0" w:firstColumn="1" w:lastColumn="0" w:oddVBand="0" w:evenVBand="0" w:oddHBand="0" w:evenHBand="0" w:firstRowFirstColumn="0" w:firstRowLastColumn="0" w:lastRowFirstColumn="0" w:lastRowLastColumn="0"/>
            <w:tcW w:w="691" w:type="dxa"/>
          </w:tcPr>
          <w:p w14:paraId="13233744" w14:textId="7D5D9A7A" w:rsidR="00311589" w:rsidRPr="00E423CD" w:rsidRDefault="00091441" w:rsidP="00311589">
            <w:pPr>
              <w:bidi/>
              <w:rPr>
                <w:rFonts w:cstheme="minorHAnsi"/>
              </w:rPr>
            </w:pPr>
            <w:r w:rsidRPr="00E423CD">
              <w:rPr>
                <w:rFonts w:cstheme="minorHAnsi"/>
                <w:rtl/>
              </w:rPr>
              <w:t>36</w:t>
            </w:r>
          </w:p>
        </w:tc>
        <w:tc>
          <w:tcPr>
            <w:tcW w:w="1544" w:type="dxa"/>
          </w:tcPr>
          <w:p w14:paraId="490BEF5D" w14:textId="029B135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קבוצה</w:t>
            </w:r>
          </w:p>
        </w:tc>
        <w:tc>
          <w:tcPr>
            <w:tcW w:w="1587" w:type="dxa"/>
          </w:tcPr>
          <w:p w14:paraId="69EAABD0" w14:textId="6B653E9A"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עם הרשאות </w:t>
            </w:r>
            <w:r w:rsidRPr="00E423CD">
              <w:rPr>
                <w:rFonts w:cstheme="minorHAnsi"/>
              </w:rPr>
              <w:t>Owner</w:t>
            </w:r>
            <w:r w:rsidRPr="00E423CD">
              <w:rPr>
                <w:rFonts w:cstheme="minorHAnsi"/>
                <w:rtl/>
              </w:rPr>
              <w:t xml:space="preserve"> על הקבוצה. לוחץ על כפתור עריכת פרטי הקבוצה, ומזין </w:t>
            </w:r>
            <w:r w:rsidRPr="00E423CD">
              <w:rPr>
                <w:rFonts w:cstheme="minorHAnsi"/>
              </w:rPr>
              <w:t>description</w:t>
            </w:r>
            <w:r w:rsidRPr="00E423CD">
              <w:rPr>
                <w:rFonts w:cstheme="minorHAnsi"/>
                <w:rtl/>
              </w:rPr>
              <w:t xml:space="preserve"> חדש.</w:t>
            </w:r>
          </w:p>
        </w:tc>
        <w:tc>
          <w:tcPr>
            <w:tcW w:w="2715" w:type="dxa"/>
          </w:tcPr>
          <w:p w14:paraId="6ACE4598" w14:textId="6526E663"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על סיום התהליך בהצלחה.</w:t>
            </w:r>
          </w:p>
        </w:tc>
        <w:tc>
          <w:tcPr>
            <w:tcW w:w="1706" w:type="dxa"/>
          </w:tcPr>
          <w:p w14:paraId="0650BBCD" w14:textId="1F681CA5"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בבסיס הנתונים עודכן שדה ה</w:t>
            </w:r>
            <w:r w:rsidRPr="00E423CD">
              <w:rPr>
                <w:rFonts w:cstheme="minorHAnsi"/>
              </w:rPr>
              <w:t>description</w:t>
            </w:r>
            <w:r w:rsidRPr="00E423CD">
              <w:rPr>
                <w:rFonts w:cstheme="minorHAnsi"/>
                <w:rtl/>
              </w:rPr>
              <w:t xml:space="preserve"> של הקבוצה.</w:t>
            </w:r>
          </w:p>
        </w:tc>
        <w:tc>
          <w:tcPr>
            <w:tcW w:w="1800" w:type="dxa"/>
          </w:tcPr>
          <w:p w14:paraId="3C64239F"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32041BEC" w14:textId="258418E8" w:rsidTr="00971FE5">
        <w:tc>
          <w:tcPr>
            <w:cnfStyle w:val="001000000000" w:firstRow="0" w:lastRow="0" w:firstColumn="1" w:lastColumn="0" w:oddVBand="0" w:evenVBand="0" w:oddHBand="0" w:evenHBand="0" w:firstRowFirstColumn="0" w:firstRowLastColumn="0" w:lastRowFirstColumn="0" w:lastRowLastColumn="0"/>
            <w:tcW w:w="691" w:type="dxa"/>
          </w:tcPr>
          <w:p w14:paraId="08C8B39E" w14:textId="0613BE66" w:rsidR="00311589" w:rsidRPr="00E423CD" w:rsidRDefault="00091441" w:rsidP="00311589">
            <w:pPr>
              <w:bidi/>
              <w:rPr>
                <w:rFonts w:cstheme="minorHAnsi"/>
              </w:rPr>
            </w:pPr>
            <w:r w:rsidRPr="00E423CD">
              <w:rPr>
                <w:rFonts w:cstheme="minorHAnsi"/>
                <w:rtl/>
              </w:rPr>
              <w:t>37</w:t>
            </w:r>
          </w:p>
        </w:tc>
        <w:tc>
          <w:tcPr>
            <w:tcW w:w="1544" w:type="dxa"/>
          </w:tcPr>
          <w:p w14:paraId="169F651B" w14:textId="5CC210EB"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שינוי הרשאות קבוצה</w:t>
            </w:r>
          </w:p>
        </w:tc>
        <w:tc>
          <w:tcPr>
            <w:tcW w:w="1587" w:type="dxa"/>
          </w:tcPr>
          <w:p w14:paraId="7BF672D4" w14:textId="08ED8806"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w:t>
            </w:r>
            <w:r w:rsidRPr="00E423CD">
              <w:rPr>
                <w:rFonts w:cstheme="minorHAnsi"/>
              </w:rPr>
              <w:t>Owner</w:t>
            </w:r>
            <w:r w:rsidRPr="00E423CD">
              <w:rPr>
                <w:rFonts w:cstheme="minorHAnsi"/>
                <w:rtl/>
              </w:rPr>
              <w:t xml:space="preserve"> על קבוצה, לוחץ על כפתור </w:t>
            </w:r>
            <w:r w:rsidRPr="00E423CD">
              <w:rPr>
                <w:rFonts w:cstheme="minorHAnsi"/>
              </w:rPr>
              <w:t>edit group</w:t>
            </w:r>
            <w:r w:rsidRPr="00E423CD">
              <w:rPr>
                <w:rFonts w:cstheme="minorHAnsi"/>
                <w:rtl/>
              </w:rPr>
              <w:t xml:space="preserve">, ומשנה את הרשאות הקבוצה. לאחר מכן לוחץ על </w:t>
            </w:r>
            <w:r w:rsidRPr="00E423CD">
              <w:rPr>
                <w:rFonts w:cstheme="minorHAnsi"/>
              </w:rPr>
              <w:t>Save changes</w:t>
            </w:r>
          </w:p>
        </w:tc>
        <w:tc>
          <w:tcPr>
            <w:tcW w:w="2715" w:type="dxa"/>
          </w:tcPr>
          <w:p w14:paraId="38A02DCC" w14:textId="0E2CAD47"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על סיום התהליך בהצלחה. משתמשים שקבלו הרשאות יראו את הקבוצה ב</w:t>
            </w:r>
            <w:r w:rsidRPr="00E423CD">
              <w:rPr>
                <w:rFonts w:cstheme="minorHAnsi"/>
              </w:rPr>
              <w:t>Tab</w:t>
            </w:r>
            <w:r w:rsidRPr="00E423CD">
              <w:rPr>
                <w:rFonts w:cstheme="minorHAnsi"/>
                <w:rtl/>
              </w:rPr>
              <w:t>ים שלהם, משתמשים שאיבדו את ההרשאה יפסיקו לראות את הקבוצה ב</w:t>
            </w:r>
            <w:r w:rsidRPr="00E423CD">
              <w:rPr>
                <w:rFonts w:cstheme="minorHAnsi"/>
              </w:rPr>
              <w:t>Tab</w:t>
            </w:r>
            <w:r w:rsidRPr="00E423CD">
              <w:rPr>
                <w:rFonts w:cstheme="minorHAnsi"/>
                <w:rtl/>
              </w:rPr>
              <w:t>ים שלהם.</w:t>
            </w:r>
          </w:p>
        </w:tc>
        <w:tc>
          <w:tcPr>
            <w:tcW w:w="1706" w:type="dxa"/>
          </w:tcPr>
          <w:p w14:paraId="7409AB78" w14:textId="68FB358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Pr>
            </w:pPr>
            <w:r w:rsidRPr="00E423CD">
              <w:rPr>
                <w:rFonts w:cstheme="minorHAnsi"/>
                <w:rtl/>
              </w:rPr>
              <w:t>בבסיס הנתונים מעודכנת רשימת ההרשאות לפי הפרטים שבחר המשתמש.</w:t>
            </w:r>
          </w:p>
        </w:tc>
        <w:tc>
          <w:tcPr>
            <w:tcW w:w="1800" w:type="dxa"/>
          </w:tcPr>
          <w:p w14:paraId="57BC470F"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094DDAEB" w14:textId="344C8A10" w:rsidTr="00971FE5">
        <w:tc>
          <w:tcPr>
            <w:cnfStyle w:val="001000000000" w:firstRow="0" w:lastRow="0" w:firstColumn="1" w:lastColumn="0" w:oddVBand="0" w:evenVBand="0" w:oddHBand="0" w:evenHBand="0" w:firstRowFirstColumn="0" w:firstRowLastColumn="0" w:lastRowFirstColumn="0" w:lastRowLastColumn="0"/>
            <w:tcW w:w="691" w:type="dxa"/>
          </w:tcPr>
          <w:p w14:paraId="67627063" w14:textId="357A1897" w:rsidR="00311589" w:rsidRPr="00E423CD" w:rsidRDefault="00091441" w:rsidP="00311589">
            <w:pPr>
              <w:bidi/>
              <w:rPr>
                <w:rFonts w:cstheme="minorHAnsi"/>
              </w:rPr>
            </w:pPr>
            <w:r w:rsidRPr="00E423CD">
              <w:rPr>
                <w:rFonts w:cstheme="minorHAnsi"/>
                <w:rtl/>
              </w:rPr>
              <w:t>38</w:t>
            </w:r>
          </w:p>
        </w:tc>
        <w:tc>
          <w:tcPr>
            <w:tcW w:w="1544" w:type="dxa"/>
          </w:tcPr>
          <w:p w14:paraId="467E67F9" w14:textId="0AD41F40"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חיקת קבוצה</w:t>
            </w:r>
          </w:p>
        </w:tc>
        <w:tc>
          <w:tcPr>
            <w:tcW w:w="1587" w:type="dxa"/>
          </w:tcPr>
          <w:p w14:paraId="7A678568" w14:textId="571F91B2"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 xml:space="preserve">משתמש מחובר בעל הרשאת </w:t>
            </w:r>
            <w:r w:rsidRPr="00E423CD">
              <w:rPr>
                <w:rFonts w:cstheme="minorHAnsi"/>
              </w:rPr>
              <w:t>Owner</w:t>
            </w:r>
            <w:r w:rsidRPr="00E423CD">
              <w:rPr>
                <w:rFonts w:cstheme="minorHAnsi"/>
                <w:rtl/>
              </w:rPr>
              <w:t xml:space="preserve"> על הקבוצה, לוחץ על </w:t>
            </w:r>
            <w:r w:rsidRPr="00E423CD">
              <w:rPr>
                <w:rFonts w:cstheme="minorHAnsi"/>
                <w:rtl/>
              </w:rPr>
              <w:lastRenderedPageBreak/>
              <w:t>כפתור ה</w:t>
            </w:r>
            <w:r w:rsidRPr="00E423CD">
              <w:rPr>
                <w:rFonts w:cstheme="minorHAnsi"/>
              </w:rPr>
              <w:t>delete group</w:t>
            </w:r>
            <w:r w:rsidRPr="00E423CD">
              <w:rPr>
                <w:rFonts w:cstheme="minorHAnsi"/>
                <w:rtl/>
              </w:rPr>
              <w:t>, ומאשר את הפעולה בהתרעה שקופצת.</w:t>
            </w:r>
          </w:p>
        </w:tc>
        <w:tc>
          <w:tcPr>
            <w:tcW w:w="2715" w:type="dxa"/>
          </w:tcPr>
          <w:p w14:paraId="7075F1B2" w14:textId="67E1551F"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lastRenderedPageBreak/>
              <w:t>הקבוצה נמחקת מה</w:t>
            </w:r>
            <w:r w:rsidRPr="00E423CD">
              <w:rPr>
                <w:rFonts w:cstheme="minorHAnsi"/>
              </w:rPr>
              <w:t>Tab</w:t>
            </w:r>
            <w:r w:rsidRPr="00E423CD">
              <w:rPr>
                <w:rFonts w:cstheme="minorHAnsi"/>
                <w:rtl/>
              </w:rPr>
              <w:t xml:space="preserve"> של כל </w:t>
            </w:r>
            <w:r w:rsidR="00091441" w:rsidRPr="00E423CD">
              <w:rPr>
                <w:rFonts w:cstheme="minorHAnsi"/>
                <w:rtl/>
              </w:rPr>
              <w:t>המשתמשים</w:t>
            </w:r>
            <w:r w:rsidRPr="00E423CD">
              <w:rPr>
                <w:rFonts w:cstheme="minorHAnsi"/>
                <w:rtl/>
              </w:rPr>
              <w:t xml:space="preserve"> שהיו בעלי הרשאות בקבוצה.</w:t>
            </w:r>
          </w:p>
        </w:tc>
        <w:tc>
          <w:tcPr>
            <w:tcW w:w="1706" w:type="dxa"/>
          </w:tcPr>
          <w:p w14:paraId="77C630DF" w14:textId="6CA3A769"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קבוצה  נמחקה מבסיס הנתונים.</w:t>
            </w:r>
          </w:p>
        </w:tc>
        <w:tc>
          <w:tcPr>
            <w:tcW w:w="1800" w:type="dxa"/>
          </w:tcPr>
          <w:p w14:paraId="77594B18"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12976BDD" w14:textId="2863A60D" w:rsidTr="00971FE5">
        <w:tc>
          <w:tcPr>
            <w:cnfStyle w:val="001000000000" w:firstRow="0" w:lastRow="0" w:firstColumn="1" w:lastColumn="0" w:oddVBand="0" w:evenVBand="0" w:oddHBand="0" w:evenHBand="0" w:firstRowFirstColumn="0" w:firstRowLastColumn="0" w:lastRowFirstColumn="0" w:lastRowLastColumn="0"/>
            <w:tcW w:w="691" w:type="dxa"/>
          </w:tcPr>
          <w:p w14:paraId="4D51FFA3" w14:textId="4123A636" w:rsidR="00311589" w:rsidRPr="00E423CD" w:rsidRDefault="00091441" w:rsidP="00311589">
            <w:pPr>
              <w:bidi/>
              <w:rPr>
                <w:rFonts w:cstheme="minorHAnsi"/>
              </w:rPr>
            </w:pPr>
            <w:r w:rsidRPr="00E423CD">
              <w:rPr>
                <w:rFonts w:cstheme="minorHAnsi"/>
                <w:rtl/>
              </w:rPr>
              <w:t>39</w:t>
            </w:r>
          </w:p>
        </w:tc>
        <w:tc>
          <w:tcPr>
            <w:tcW w:w="1544" w:type="dxa"/>
          </w:tcPr>
          <w:p w14:paraId="5DC8E58F" w14:textId="5611A778"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יצירת תיקייה</w:t>
            </w:r>
          </w:p>
        </w:tc>
        <w:tc>
          <w:tcPr>
            <w:tcW w:w="1587" w:type="dxa"/>
          </w:tcPr>
          <w:p w14:paraId="7F1B7484" w14:textId="081F852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לוחץ על כפתור יצירת תיקייה, מזין שם ותיאור ומאשר את הפעולה.</w:t>
            </w:r>
          </w:p>
        </w:tc>
        <w:tc>
          <w:tcPr>
            <w:tcW w:w="2715" w:type="dxa"/>
          </w:tcPr>
          <w:p w14:paraId="5B51D66D" w14:textId="6943B299"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תיקייה החדשה מופיעה במיקום בעץ שבחר המשתמש.</w:t>
            </w:r>
          </w:p>
        </w:tc>
        <w:tc>
          <w:tcPr>
            <w:tcW w:w="1706" w:type="dxa"/>
          </w:tcPr>
          <w:p w14:paraId="6D9BF1C8" w14:textId="1C15D79C"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נוספה תיקייה בבסיס הנתונים. תיקיית האב שבחר המשתמש עודכנה אף היא בתת התיקייה החדשה.</w:t>
            </w:r>
          </w:p>
        </w:tc>
        <w:tc>
          <w:tcPr>
            <w:tcW w:w="1800" w:type="dxa"/>
          </w:tcPr>
          <w:p w14:paraId="11E60A4E"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3570FD43" w14:textId="2F35AEE1" w:rsidTr="00971FE5">
        <w:tc>
          <w:tcPr>
            <w:cnfStyle w:val="001000000000" w:firstRow="0" w:lastRow="0" w:firstColumn="1" w:lastColumn="0" w:oddVBand="0" w:evenVBand="0" w:oddHBand="0" w:evenHBand="0" w:firstRowFirstColumn="0" w:firstRowLastColumn="0" w:lastRowFirstColumn="0" w:lastRowLastColumn="0"/>
            <w:tcW w:w="691" w:type="dxa"/>
          </w:tcPr>
          <w:p w14:paraId="2A9970AA" w14:textId="5CE8EA3C" w:rsidR="00311589" w:rsidRPr="00E423CD" w:rsidRDefault="00091441" w:rsidP="00311589">
            <w:pPr>
              <w:bidi/>
              <w:rPr>
                <w:rFonts w:cstheme="minorHAnsi"/>
              </w:rPr>
            </w:pPr>
            <w:r w:rsidRPr="00E423CD">
              <w:rPr>
                <w:rFonts w:cstheme="minorHAnsi"/>
                <w:rtl/>
              </w:rPr>
              <w:t>40</w:t>
            </w:r>
          </w:p>
        </w:tc>
        <w:tc>
          <w:tcPr>
            <w:tcW w:w="1544" w:type="dxa"/>
          </w:tcPr>
          <w:p w14:paraId="5B83E71F" w14:textId="4AB0BF18"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עדכון פרטי תיקייה</w:t>
            </w:r>
          </w:p>
        </w:tc>
        <w:tc>
          <w:tcPr>
            <w:tcW w:w="1587" w:type="dxa"/>
          </w:tcPr>
          <w:p w14:paraId="6E468765" w14:textId="760940C8"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עם תיקייה לוחץ על כפתור עריכת פרטי התיקייה. מזין פרטים חדשים ומאשר את הפעולה</w:t>
            </w:r>
          </w:p>
        </w:tc>
        <w:tc>
          <w:tcPr>
            <w:tcW w:w="2715" w:type="dxa"/>
          </w:tcPr>
          <w:p w14:paraId="22C5268E" w14:textId="09B3C170"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המשתמש מקבל הודעה על סיום התהליך בהצלחה. פרטי התיקייה מעודכנים ב</w:t>
            </w:r>
            <w:r w:rsidRPr="00E423CD">
              <w:rPr>
                <w:rFonts w:cstheme="minorHAnsi"/>
              </w:rPr>
              <w:t>tab</w:t>
            </w:r>
            <w:r w:rsidRPr="00E423CD">
              <w:rPr>
                <w:rFonts w:cstheme="minorHAnsi"/>
                <w:rtl/>
              </w:rPr>
              <w:t xml:space="preserve"> של המשתמש</w:t>
            </w:r>
          </w:p>
        </w:tc>
        <w:tc>
          <w:tcPr>
            <w:tcW w:w="1706" w:type="dxa"/>
          </w:tcPr>
          <w:p w14:paraId="0064C89E" w14:textId="14FC98EE"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פרטי התיקייה עודכנו בבסיס הנתונים.</w:t>
            </w:r>
          </w:p>
        </w:tc>
        <w:tc>
          <w:tcPr>
            <w:tcW w:w="1800" w:type="dxa"/>
          </w:tcPr>
          <w:p w14:paraId="3982B299"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p>
        </w:tc>
      </w:tr>
      <w:tr w:rsidR="00311589" w:rsidRPr="00E423CD" w14:paraId="7647B37C" w14:textId="30BE3B4B" w:rsidTr="00971FE5">
        <w:tc>
          <w:tcPr>
            <w:cnfStyle w:val="001000000000" w:firstRow="0" w:lastRow="0" w:firstColumn="1" w:lastColumn="0" w:oddVBand="0" w:evenVBand="0" w:oddHBand="0" w:evenHBand="0" w:firstRowFirstColumn="0" w:firstRowLastColumn="0" w:lastRowFirstColumn="0" w:lastRowLastColumn="0"/>
            <w:tcW w:w="691" w:type="dxa"/>
          </w:tcPr>
          <w:p w14:paraId="12A56FDB" w14:textId="32713C68" w:rsidR="00311589" w:rsidRPr="00E423CD" w:rsidRDefault="00091441" w:rsidP="00311589">
            <w:pPr>
              <w:bidi/>
              <w:rPr>
                <w:rFonts w:cstheme="minorHAnsi"/>
                <w:highlight w:val="yellow"/>
              </w:rPr>
            </w:pPr>
            <w:r w:rsidRPr="00E423CD">
              <w:rPr>
                <w:rFonts w:cstheme="minorHAnsi"/>
                <w:highlight w:val="yellow"/>
                <w:rtl/>
              </w:rPr>
              <w:t>41</w:t>
            </w:r>
          </w:p>
        </w:tc>
        <w:tc>
          <w:tcPr>
            <w:tcW w:w="1544" w:type="dxa"/>
          </w:tcPr>
          <w:p w14:paraId="6FC0E85E" w14:textId="39839D35"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r w:rsidRPr="00E423CD">
              <w:rPr>
                <w:rFonts w:cstheme="minorHAnsi"/>
                <w:highlight w:val="yellow"/>
                <w:rtl/>
              </w:rPr>
              <w:t>מחיקת תיקייה</w:t>
            </w:r>
          </w:p>
        </w:tc>
        <w:tc>
          <w:tcPr>
            <w:tcW w:w="1587" w:type="dxa"/>
          </w:tcPr>
          <w:p w14:paraId="569F46BF" w14:textId="3AEF71E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r w:rsidRPr="00E423CD">
              <w:rPr>
                <w:rFonts w:cstheme="minorHAnsi"/>
                <w:highlight w:val="yellow"/>
                <w:rtl/>
              </w:rPr>
              <w:t>נדרשת הגדרה</w:t>
            </w:r>
          </w:p>
        </w:tc>
        <w:tc>
          <w:tcPr>
            <w:tcW w:w="2715" w:type="dxa"/>
          </w:tcPr>
          <w:p w14:paraId="3769FD1B" w14:textId="0EF18702" w:rsidR="00311589" w:rsidRPr="00E423CD" w:rsidRDefault="00311589"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c>
          <w:tcPr>
            <w:tcW w:w="1706" w:type="dxa"/>
          </w:tcPr>
          <w:p w14:paraId="781FC7FA"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c>
          <w:tcPr>
            <w:tcW w:w="1800" w:type="dxa"/>
          </w:tcPr>
          <w:p w14:paraId="0CF57A53" w14:textId="77777777" w:rsidR="00311589" w:rsidRPr="00E423CD" w:rsidRDefault="00311589" w:rsidP="00311589">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r>
      <w:tr w:rsidR="00091441" w:rsidRPr="00E423CD" w14:paraId="41B9B91F" w14:textId="77777777" w:rsidTr="00971FE5">
        <w:tc>
          <w:tcPr>
            <w:cnfStyle w:val="001000000000" w:firstRow="0" w:lastRow="0" w:firstColumn="1" w:lastColumn="0" w:oddVBand="0" w:evenVBand="0" w:oddHBand="0" w:evenHBand="0" w:firstRowFirstColumn="0" w:firstRowLastColumn="0" w:lastRowFirstColumn="0" w:lastRowLastColumn="0"/>
            <w:tcW w:w="691" w:type="dxa"/>
          </w:tcPr>
          <w:p w14:paraId="053B11C2" w14:textId="4593BED0" w:rsidR="00091441" w:rsidRPr="00E423CD" w:rsidRDefault="00091441" w:rsidP="00311589">
            <w:pPr>
              <w:bidi/>
              <w:rPr>
                <w:rFonts w:cstheme="minorHAnsi"/>
                <w:rtl/>
              </w:rPr>
            </w:pPr>
            <w:r w:rsidRPr="00E423CD">
              <w:rPr>
                <w:rFonts w:cstheme="minorHAnsi"/>
                <w:rtl/>
              </w:rPr>
              <w:t>42</w:t>
            </w:r>
          </w:p>
        </w:tc>
        <w:tc>
          <w:tcPr>
            <w:tcW w:w="1544" w:type="dxa"/>
          </w:tcPr>
          <w:p w14:paraId="46250130" w14:textId="646EE98F" w:rsidR="00091441" w:rsidRPr="00E423CD" w:rsidRDefault="00091441"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חיפוש טקסטואלי</w:t>
            </w:r>
          </w:p>
        </w:tc>
        <w:tc>
          <w:tcPr>
            <w:tcW w:w="1587" w:type="dxa"/>
          </w:tcPr>
          <w:p w14:paraId="14AB73BE" w14:textId="75861013" w:rsidR="00091441" w:rsidRPr="00E423CD" w:rsidRDefault="00091441"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משתמש מחובר בעל הרשאות למפות, מזין בחלון החיפוש טקסט לחיפוש.</w:t>
            </w:r>
          </w:p>
        </w:tc>
        <w:tc>
          <w:tcPr>
            <w:tcW w:w="2715" w:type="dxa"/>
          </w:tcPr>
          <w:p w14:paraId="69465850" w14:textId="77777777" w:rsidR="00091441" w:rsidRPr="00E423CD" w:rsidRDefault="00091441" w:rsidP="00311589">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אלמנטים שונים מתוך מפות שונות המכילים את הטקסט מוצגים כרשימה למשתמש.</w:t>
            </w:r>
          </w:p>
          <w:p w14:paraId="1E1C900F" w14:textId="77777777" w:rsidR="00091441" w:rsidRPr="00E423CD" w:rsidRDefault="00091441" w:rsidP="00091441">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חיצה על אלמנט מתוך התוצאות תגרום לטעינת המפה שבה האלמנט נמצא.</w:t>
            </w:r>
          </w:p>
          <w:p w14:paraId="108409AE" w14:textId="5D29B8DD" w:rsidR="00091441" w:rsidRPr="00E423CD" w:rsidRDefault="00091441" w:rsidP="00091441">
            <w:pPr>
              <w:pStyle w:val="a5"/>
              <w:bidi/>
              <w:ind w:left="0"/>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לא יוצגו אלמנטים שלמשתמש אין הרשאות קריאה לפחות עליהן.</w:t>
            </w:r>
          </w:p>
        </w:tc>
        <w:tc>
          <w:tcPr>
            <w:tcW w:w="1706" w:type="dxa"/>
          </w:tcPr>
          <w:p w14:paraId="347420E4" w14:textId="24A5DD17" w:rsidR="00091441" w:rsidRPr="00E423CD" w:rsidRDefault="00091441" w:rsidP="00311589">
            <w:pPr>
              <w:bidi/>
              <w:cnfStyle w:val="000000000000" w:firstRow="0" w:lastRow="0" w:firstColumn="0" w:lastColumn="0" w:oddVBand="0" w:evenVBand="0" w:oddHBand="0" w:evenHBand="0" w:firstRowFirstColumn="0" w:firstRowLastColumn="0" w:lastRowFirstColumn="0" w:lastRowLastColumn="0"/>
              <w:rPr>
                <w:rFonts w:cstheme="minorHAnsi"/>
                <w:rtl/>
              </w:rPr>
            </w:pPr>
            <w:r w:rsidRPr="00E423CD">
              <w:rPr>
                <w:rFonts w:cstheme="minorHAnsi"/>
                <w:rtl/>
              </w:rPr>
              <w:t>-</w:t>
            </w:r>
          </w:p>
        </w:tc>
        <w:tc>
          <w:tcPr>
            <w:tcW w:w="1800" w:type="dxa"/>
          </w:tcPr>
          <w:p w14:paraId="661EAC02" w14:textId="77777777" w:rsidR="00091441" w:rsidRPr="00E423CD" w:rsidRDefault="00091441" w:rsidP="00311589">
            <w:pPr>
              <w:bidi/>
              <w:cnfStyle w:val="000000000000" w:firstRow="0" w:lastRow="0" w:firstColumn="0" w:lastColumn="0" w:oddVBand="0" w:evenVBand="0" w:oddHBand="0" w:evenHBand="0" w:firstRowFirstColumn="0" w:firstRowLastColumn="0" w:lastRowFirstColumn="0" w:lastRowLastColumn="0"/>
              <w:rPr>
                <w:rFonts w:cstheme="minorHAnsi"/>
                <w:highlight w:val="yellow"/>
                <w:rtl/>
              </w:rPr>
            </w:pPr>
          </w:p>
        </w:tc>
      </w:tr>
    </w:tbl>
    <w:p w14:paraId="628324F6" w14:textId="77777777" w:rsidR="001F7189" w:rsidRPr="00E423CD" w:rsidRDefault="001F7189" w:rsidP="001F7189">
      <w:pPr>
        <w:bidi/>
        <w:rPr>
          <w:rStyle w:val="a6"/>
          <w:rFonts w:cstheme="minorHAnsi"/>
          <w:rtl/>
        </w:rPr>
      </w:pPr>
    </w:p>
    <w:p w14:paraId="0E4ACEA2" w14:textId="1D0C79A8" w:rsidR="00E423CD" w:rsidRPr="00E423CD" w:rsidRDefault="00E423CD">
      <w:pPr>
        <w:rPr>
          <w:rStyle w:val="a6"/>
          <w:rFonts w:cstheme="minorHAnsi"/>
          <w:rtl/>
        </w:rPr>
      </w:pPr>
      <w:r w:rsidRPr="00E423CD">
        <w:rPr>
          <w:rStyle w:val="a6"/>
          <w:rFonts w:cstheme="minorHAnsi"/>
          <w:rtl/>
        </w:rPr>
        <w:br w:type="page"/>
      </w:r>
    </w:p>
    <w:p w14:paraId="6211E44E" w14:textId="042A7649" w:rsidR="00682E61" w:rsidRPr="00E3413E" w:rsidRDefault="00682E61" w:rsidP="00777BBF">
      <w:pPr>
        <w:bidi/>
        <w:rPr>
          <w:rStyle w:val="a6"/>
          <w:rFonts w:cstheme="minorHAnsi"/>
          <w:b/>
          <w:bCs/>
          <w:rtl/>
        </w:rPr>
      </w:pPr>
      <w:r w:rsidRPr="00E3413E">
        <w:rPr>
          <w:rStyle w:val="a6"/>
          <w:rFonts w:cstheme="minorHAnsi"/>
          <w:b/>
          <w:bCs/>
          <w:sz w:val="32"/>
          <w:szCs w:val="32"/>
        </w:rPr>
        <w:lastRenderedPageBreak/>
        <w:t>Acceptance testing</w:t>
      </w:r>
      <w:r w:rsidRPr="00E3413E">
        <w:rPr>
          <w:rStyle w:val="a6"/>
          <w:rFonts w:cstheme="minorHAnsi"/>
          <w:sz w:val="32"/>
          <w:szCs w:val="32"/>
          <w:rtl/>
        </w:rPr>
        <w:t xml:space="preserve"> – </w:t>
      </w:r>
      <w:r w:rsidRPr="00E423CD">
        <w:rPr>
          <w:rStyle w:val="a6"/>
          <w:rFonts w:cstheme="minorHAnsi"/>
          <w:rtl/>
        </w:rPr>
        <w:t xml:space="preserve">עליכם להגדיר פרוטוקול לניסוי משתמשים במערכת. הפרוטוקול יכלול התנסות של משתמשים מול המערכת ושאלונים. יש להפעיל את הפרוטוקול על מספר משתמשים גדול ככל האפשר. ניתן לבצע את ניסוי המשתמשים באופן מבוקר, תוך תצפית של הסטודנטים המבצעים את </w:t>
      </w:r>
      <w:proofErr w:type="spellStart"/>
      <w:r w:rsidRPr="00E423CD">
        <w:rPr>
          <w:rStyle w:val="a6"/>
          <w:rFonts w:cstheme="minorHAnsi"/>
          <w:rtl/>
        </w:rPr>
        <w:t>הפרוייקט</w:t>
      </w:r>
      <w:proofErr w:type="spellEnd"/>
      <w:r w:rsidRPr="00E423CD">
        <w:rPr>
          <w:rStyle w:val="a6"/>
          <w:rFonts w:cstheme="minorHAnsi"/>
          <w:rtl/>
        </w:rPr>
        <w:t>, או באופן חופשי, כאשר המשתמשים מדווחים על חוויית השימוש שלהם על ידי, לדוגמא, טופס מקוון.</w:t>
      </w:r>
      <w:r w:rsidR="00E3413E">
        <w:rPr>
          <w:rStyle w:val="a6"/>
          <w:rFonts w:cstheme="minorHAnsi"/>
          <w:rtl/>
        </w:rPr>
        <w:br/>
      </w:r>
      <w:r w:rsidR="00E3413E">
        <w:rPr>
          <w:rStyle w:val="a6"/>
          <w:rFonts w:cstheme="minorHAnsi" w:hint="cs"/>
          <w:b/>
          <w:bCs/>
          <w:rtl/>
        </w:rPr>
        <w:t>יצרנו שאלון מקוון (מצורף קישור וצילום מסך)</w:t>
      </w:r>
    </w:p>
    <w:p w14:paraId="63706DFC" w14:textId="0CE68735" w:rsidR="00682E61" w:rsidRPr="00E423CD" w:rsidRDefault="00E3413E" w:rsidP="00777BBF">
      <w:pPr>
        <w:bidi/>
        <w:rPr>
          <w:rStyle w:val="a6"/>
          <w:rFonts w:cstheme="minorHAnsi"/>
          <w:rtl/>
        </w:rPr>
      </w:pPr>
      <w:r w:rsidRPr="00E423CD">
        <w:rPr>
          <w:rFonts w:cstheme="minorHAnsi"/>
          <w:noProof/>
        </w:rPr>
        <w:drawing>
          <wp:anchor distT="0" distB="0" distL="114300" distR="114300" simplePos="0" relativeHeight="251658240" behindDoc="0" locked="0" layoutInCell="1" allowOverlap="1" wp14:anchorId="0138C5DD" wp14:editId="161D6607">
            <wp:simplePos x="0" y="0"/>
            <wp:positionH relativeFrom="margin">
              <wp:align>center</wp:align>
            </wp:positionH>
            <wp:positionV relativeFrom="paragraph">
              <wp:posOffset>443865</wp:posOffset>
            </wp:positionV>
            <wp:extent cx="3947160" cy="3906520"/>
            <wp:effectExtent l="0" t="0" r="0" b="0"/>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947160" cy="3906520"/>
                    </a:xfrm>
                    <a:prstGeom prst="rect">
                      <a:avLst/>
                    </a:prstGeom>
                  </pic:spPr>
                </pic:pic>
              </a:graphicData>
            </a:graphic>
          </wp:anchor>
        </w:drawing>
      </w:r>
      <w:hyperlink r:id="rId8" w:history="1">
        <w:r w:rsidR="00A13D72" w:rsidRPr="00E423CD">
          <w:rPr>
            <w:rStyle w:val="Hyperlink"/>
            <w:rFonts w:cstheme="minorHAnsi"/>
          </w:rPr>
          <w:t>https://docs.google.com/forms/d/e/1FAIpQLSdUOkDSbrgfCX_2-p00YaQFWpV7v7ghvrOgsDjYnO93s5Nzyw/viewform</w:t>
        </w:r>
      </w:hyperlink>
    </w:p>
    <w:p w14:paraId="18694021" w14:textId="601E7E77" w:rsidR="00E423CD" w:rsidRPr="00E423CD" w:rsidRDefault="00E423CD" w:rsidP="00E423CD">
      <w:pPr>
        <w:bidi/>
        <w:rPr>
          <w:rStyle w:val="a6"/>
          <w:rFonts w:cstheme="minorHAnsi"/>
          <w:rtl/>
        </w:rPr>
      </w:pPr>
    </w:p>
    <w:p w14:paraId="6731FE22" w14:textId="77777777" w:rsidR="00682E61" w:rsidRPr="00E423CD" w:rsidRDefault="00682E61" w:rsidP="00777BBF">
      <w:pPr>
        <w:bidi/>
        <w:rPr>
          <w:rFonts w:cstheme="minorHAnsi"/>
          <w:rtl/>
        </w:rPr>
      </w:pPr>
    </w:p>
    <w:p w14:paraId="03EF5544" w14:textId="77777777" w:rsidR="00014364" w:rsidRPr="00E423CD" w:rsidRDefault="00014364" w:rsidP="00777BBF">
      <w:pPr>
        <w:rPr>
          <w:rFonts w:cstheme="minorHAnsi"/>
          <w:rtl/>
        </w:rPr>
      </w:pPr>
    </w:p>
    <w:p w14:paraId="0FA6CF4C" w14:textId="77777777" w:rsidR="00014364" w:rsidRPr="00E423CD" w:rsidRDefault="00014364" w:rsidP="00777BBF">
      <w:pPr>
        <w:rPr>
          <w:rFonts w:cstheme="minorHAnsi"/>
          <w:rtl/>
        </w:rPr>
      </w:pPr>
    </w:p>
    <w:p w14:paraId="0D6B55ED" w14:textId="77777777" w:rsidR="00014364" w:rsidRPr="00E423CD" w:rsidRDefault="00014364" w:rsidP="00777BBF">
      <w:pPr>
        <w:rPr>
          <w:rFonts w:cstheme="minorHAnsi"/>
          <w:rtl/>
        </w:rPr>
      </w:pPr>
    </w:p>
    <w:p w14:paraId="69CC2B3A" w14:textId="77777777" w:rsidR="00014364" w:rsidRPr="00E423CD" w:rsidRDefault="00014364" w:rsidP="00777BBF">
      <w:pPr>
        <w:rPr>
          <w:rFonts w:cstheme="minorHAnsi"/>
          <w:rtl/>
        </w:rPr>
      </w:pPr>
    </w:p>
    <w:sectPr w:rsidR="00014364" w:rsidRPr="00E423CD" w:rsidSect="00E423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563"/>
    <w:multiLevelType w:val="hybridMultilevel"/>
    <w:tmpl w:val="E41A622A"/>
    <w:lvl w:ilvl="0" w:tplc="6DBAD972">
      <w:start w:val="1"/>
      <w:numFmt w:val="decimal"/>
      <w:lvlText w:val="%1."/>
      <w:lvlJc w:val="left"/>
      <w:pPr>
        <w:ind w:left="720" w:hanging="360"/>
      </w:pPr>
    </w:lvl>
    <w:lvl w:ilvl="1" w:tplc="92344CA8">
      <w:start w:val="1"/>
      <w:numFmt w:val="lowerLetter"/>
      <w:lvlText w:val="%2."/>
      <w:lvlJc w:val="left"/>
      <w:pPr>
        <w:ind w:left="1440" w:hanging="360"/>
      </w:pPr>
    </w:lvl>
    <w:lvl w:ilvl="2" w:tplc="5B5AFEFC">
      <w:start w:val="1"/>
      <w:numFmt w:val="lowerRoman"/>
      <w:lvlText w:val="%3."/>
      <w:lvlJc w:val="right"/>
      <w:pPr>
        <w:ind w:left="2160" w:hanging="180"/>
      </w:pPr>
    </w:lvl>
    <w:lvl w:ilvl="3" w:tplc="AFDAC82C">
      <w:start w:val="1"/>
      <w:numFmt w:val="decimal"/>
      <w:lvlText w:val="%4."/>
      <w:lvlJc w:val="left"/>
      <w:pPr>
        <w:ind w:left="2880" w:hanging="360"/>
      </w:pPr>
    </w:lvl>
    <w:lvl w:ilvl="4" w:tplc="F15A90AA">
      <w:start w:val="1"/>
      <w:numFmt w:val="lowerLetter"/>
      <w:lvlText w:val="%5."/>
      <w:lvlJc w:val="left"/>
      <w:pPr>
        <w:ind w:left="3600" w:hanging="360"/>
      </w:pPr>
    </w:lvl>
    <w:lvl w:ilvl="5" w:tplc="59325BCE">
      <w:start w:val="1"/>
      <w:numFmt w:val="lowerRoman"/>
      <w:lvlText w:val="%6."/>
      <w:lvlJc w:val="right"/>
      <w:pPr>
        <w:ind w:left="4320" w:hanging="180"/>
      </w:pPr>
    </w:lvl>
    <w:lvl w:ilvl="6" w:tplc="5D723EFC">
      <w:start w:val="1"/>
      <w:numFmt w:val="decimal"/>
      <w:lvlText w:val="%7."/>
      <w:lvlJc w:val="left"/>
      <w:pPr>
        <w:ind w:left="5040" w:hanging="360"/>
      </w:pPr>
    </w:lvl>
    <w:lvl w:ilvl="7" w:tplc="D47C3452">
      <w:start w:val="1"/>
      <w:numFmt w:val="lowerLetter"/>
      <w:lvlText w:val="%8."/>
      <w:lvlJc w:val="left"/>
      <w:pPr>
        <w:ind w:left="5760" w:hanging="360"/>
      </w:pPr>
    </w:lvl>
    <w:lvl w:ilvl="8" w:tplc="B0E4A690">
      <w:start w:val="1"/>
      <w:numFmt w:val="lowerRoman"/>
      <w:lvlText w:val="%9."/>
      <w:lvlJc w:val="right"/>
      <w:pPr>
        <w:ind w:left="6480" w:hanging="180"/>
      </w:pPr>
    </w:lvl>
  </w:abstractNum>
  <w:abstractNum w:abstractNumId="1" w15:restartNumberingAfterBreak="0">
    <w:nsid w:val="142055DD"/>
    <w:multiLevelType w:val="hybridMultilevel"/>
    <w:tmpl w:val="99AE3392"/>
    <w:lvl w:ilvl="0" w:tplc="DB9EEAC8">
      <w:start w:val="1"/>
      <w:numFmt w:val="decimal"/>
      <w:lvlText w:val="%1."/>
      <w:lvlJc w:val="left"/>
      <w:pPr>
        <w:ind w:left="720" w:hanging="360"/>
      </w:pPr>
    </w:lvl>
    <w:lvl w:ilvl="1" w:tplc="947A8162">
      <w:start w:val="1"/>
      <w:numFmt w:val="lowerLetter"/>
      <w:lvlText w:val="%2."/>
      <w:lvlJc w:val="left"/>
      <w:pPr>
        <w:ind w:left="1440" w:hanging="360"/>
      </w:pPr>
    </w:lvl>
    <w:lvl w:ilvl="2" w:tplc="F028C7E6">
      <w:start w:val="1"/>
      <w:numFmt w:val="lowerRoman"/>
      <w:lvlText w:val="%3."/>
      <w:lvlJc w:val="right"/>
      <w:pPr>
        <w:ind w:left="2160" w:hanging="180"/>
      </w:pPr>
    </w:lvl>
    <w:lvl w:ilvl="3" w:tplc="7850F120">
      <w:start w:val="1"/>
      <w:numFmt w:val="decimal"/>
      <w:lvlText w:val="%4."/>
      <w:lvlJc w:val="left"/>
      <w:pPr>
        <w:ind w:left="2880" w:hanging="360"/>
      </w:pPr>
    </w:lvl>
    <w:lvl w:ilvl="4" w:tplc="14A09030">
      <w:start w:val="1"/>
      <w:numFmt w:val="lowerLetter"/>
      <w:lvlText w:val="%5."/>
      <w:lvlJc w:val="left"/>
      <w:pPr>
        <w:ind w:left="3600" w:hanging="360"/>
      </w:pPr>
    </w:lvl>
    <w:lvl w:ilvl="5" w:tplc="E96EAF88">
      <w:start w:val="1"/>
      <w:numFmt w:val="lowerRoman"/>
      <w:lvlText w:val="%6."/>
      <w:lvlJc w:val="right"/>
      <w:pPr>
        <w:ind w:left="4320" w:hanging="180"/>
      </w:pPr>
    </w:lvl>
    <w:lvl w:ilvl="6" w:tplc="7A6888E2">
      <w:start w:val="1"/>
      <w:numFmt w:val="decimal"/>
      <w:lvlText w:val="%7."/>
      <w:lvlJc w:val="left"/>
      <w:pPr>
        <w:ind w:left="5040" w:hanging="360"/>
      </w:pPr>
    </w:lvl>
    <w:lvl w:ilvl="7" w:tplc="B208632E">
      <w:start w:val="1"/>
      <w:numFmt w:val="lowerLetter"/>
      <w:lvlText w:val="%8."/>
      <w:lvlJc w:val="left"/>
      <w:pPr>
        <w:ind w:left="5760" w:hanging="360"/>
      </w:pPr>
    </w:lvl>
    <w:lvl w:ilvl="8" w:tplc="47A28A2A">
      <w:start w:val="1"/>
      <w:numFmt w:val="lowerRoman"/>
      <w:lvlText w:val="%9."/>
      <w:lvlJc w:val="right"/>
      <w:pPr>
        <w:ind w:left="6480" w:hanging="180"/>
      </w:pPr>
    </w:lvl>
  </w:abstractNum>
  <w:abstractNum w:abstractNumId="2" w15:restartNumberingAfterBreak="0">
    <w:nsid w:val="259E4E34"/>
    <w:multiLevelType w:val="hybridMultilevel"/>
    <w:tmpl w:val="D102B478"/>
    <w:lvl w:ilvl="0" w:tplc="E5686E06">
      <w:start w:val="1"/>
      <w:numFmt w:val="decimal"/>
      <w:lvlText w:val="%1."/>
      <w:lvlJc w:val="left"/>
      <w:pPr>
        <w:ind w:left="720" w:hanging="360"/>
      </w:pPr>
    </w:lvl>
    <w:lvl w:ilvl="1" w:tplc="414438E4">
      <w:start w:val="1"/>
      <w:numFmt w:val="lowerLetter"/>
      <w:lvlText w:val="%2."/>
      <w:lvlJc w:val="left"/>
      <w:pPr>
        <w:ind w:left="1440" w:hanging="360"/>
      </w:pPr>
    </w:lvl>
    <w:lvl w:ilvl="2" w:tplc="F4FAB0BA">
      <w:start w:val="1"/>
      <w:numFmt w:val="lowerRoman"/>
      <w:lvlText w:val="%3."/>
      <w:lvlJc w:val="right"/>
      <w:pPr>
        <w:ind w:left="2160" w:hanging="180"/>
      </w:pPr>
    </w:lvl>
    <w:lvl w:ilvl="3" w:tplc="3BF6A014">
      <w:start w:val="1"/>
      <w:numFmt w:val="decimal"/>
      <w:lvlText w:val="%4."/>
      <w:lvlJc w:val="left"/>
      <w:pPr>
        <w:ind w:left="2880" w:hanging="360"/>
      </w:pPr>
    </w:lvl>
    <w:lvl w:ilvl="4" w:tplc="A27CF062">
      <w:start w:val="1"/>
      <w:numFmt w:val="lowerLetter"/>
      <w:lvlText w:val="%5."/>
      <w:lvlJc w:val="left"/>
      <w:pPr>
        <w:ind w:left="3600" w:hanging="360"/>
      </w:pPr>
    </w:lvl>
    <w:lvl w:ilvl="5" w:tplc="7ED8BD5A">
      <w:start w:val="1"/>
      <w:numFmt w:val="lowerRoman"/>
      <w:lvlText w:val="%6."/>
      <w:lvlJc w:val="right"/>
      <w:pPr>
        <w:ind w:left="4320" w:hanging="180"/>
      </w:pPr>
    </w:lvl>
    <w:lvl w:ilvl="6" w:tplc="CAB8A834">
      <w:start w:val="1"/>
      <w:numFmt w:val="decimal"/>
      <w:lvlText w:val="%7."/>
      <w:lvlJc w:val="left"/>
      <w:pPr>
        <w:ind w:left="5040" w:hanging="360"/>
      </w:pPr>
    </w:lvl>
    <w:lvl w:ilvl="7" w:tplc="41A60FE0">
      <w:start w:val="1"/>
      <w:numFmt w:val="lowerLetter"/>
      <w:lvlText w:val="%8."/>
      <w:lvlJc w:val="left"/>
      <w:pPr>
        <w:ind w:left="5760" w:hanging="360"/>
      </w:pPr>
    </w:lvl>
    <w:lvl w:ilvl="8" w:tplc="86645562">
      <w:start w:val="1"/>
      <w:numFmt w:val="lowerRoman"/>
      <w:lvlText w:val="%9."/>
      <w:lvlJc w:val="right"/>
      <w:pPr>
        <w:ind w:left="6480" w:hanging="180"/>
      </w:pPr>
    </w:lvl>
  </w:abstractNum>
  <w:abstractNum w:abstractNumId="3" w15:restartNumberingAfterBreak="0">
    <w:nsid w:val="3BE34307"/>
    <w:multiLevelType w:val="hybridMultilevel"/>
    <w:tmpl w:val="447218D2"/>
    <w:lvl w:ilvl="0" w:tplc="78D2ABFC">
      <w:start w:val="1"/>
      <w:numFmt w:val="decimal"/>
      <w:lvlText w:val="%1."/>
      <w:lvlJc w:val="left"/>
      <w:pPr>
        <w:ind w:left="720" w:hanging="360"/>
      </w:pPr>
    </w:lvl>
    <w:lvl w:ilvl="1" w:tplc="883A7FDC">
      <w:start w:val="1"/>
      <w:numFmt w:val="lowerLetter"/>
      <w:lvlText w:val="%2."/>
      <w:lvlJc w:val="left"/>
      <w:pPr>
        <w:ind w:left="1440" w:hanging="360"/>
      </w:pPr>
    </w:lvl>
    <w:lvl w:ilvl="2" w:tplc="B8C606D4">
      <w:start w:val="1"/>
      <w:numFmt w:val="lowerRoman"/>
      <w:lvlText w:val="%3."/>
      <w:lvlJc w:val="right"/>
      <w:pPr>
        <w:ind w:left="2160" w:hanging="180"/>
      </w:pPr>
    </w:lvl>
    <w:lvl w:ilvl="3" w:tplc="6F7ED406">
      <w:start w:val="1"/>
      <w:numFmt w:val="decimal"/>
      <w:lvlText w:val="%4."/>
      <w:lvlJc w:val="left"/>
      <w:pPr>
        <w:ind w:left="2880" w:hanging="360"/>
      </w:pPr>
    </w:lvl>
    <w:lvl w:ilvl="4" w:tplc="91F04E22">
      <w:start w:val="1"/>
      <w:numFmt w:val="lowerLetter"/>
      <w:lvlText w:val="%5."/>
      <w:lvlJc w:val="left"/>
      <w:pPr>
        <w:ind w:left="3600" w:hanging="360"/>
      </w:pPr>
    </w:lvl>
    <w:lvl w:ilvl="5" w:tplc="EF66B188">
      <w:start w:val="1"/>
      <w:numFmt w:val="lowerRoman"/>
      <w:lvlText w:val="%6."/>
      <w:lvlJc w:val="right"/>
      <w:pPr>
        <w:ind w:left="4320" w:hanging="180"/>
      </w:pPr>
    </w:lvl>
    <w:lvl w:ilvl="6" w:tplc="57224634">
      <w:start w:val="1"/>
      <w:numFmt w:val="decimal"/>
      <w:lvlText w:val="%7."/>
      <w:lvlJc w:val="left"/>
      <w:pPr>
        <w:ind w:left="5040" w:hanging="360"/>
      </w:pPr>
    </w:lvl>
    <w:lvl w:ilvl="7" w:tplc="A6767DA8">
      <w:start w:val="1"/>
      <w:numFmt w:val="lowerLetter"/>
      <w:lvlText w:val="%8."/>
      <w:lvlJc w:val="left"/>
      <w:pPr>
        <w:ind w:left="5760" w:hanging="360"/>
      </w:pPr>
    </w:lvl>
    <w:lvl w:ilvl="8" w:tplc="21BED610">
      <w:start w:val="1"/>
      <w:numFmt w:val="lowerRoman"/>
      <w:lvlText w:val="%9."/>
      <w:lvlJc w:val="right"/>
      <w:pPr>
        <w:ind w:left="6480" w:hanging="180"/>
      </w:pPr>
    </w:lvl>
  </w:abstractNum>
  <w:abstractNum w:abstractNumId="4" w15:restartNumberingAfterBreak="0">
    <w:nsid w:val="3D2C11BE"/>
    <w:multiLevelType w:val="hybridMultilevel"/>
    <w:tmpl w:val="AFCE07EC"/>
    <w:lvl w:ilvl="0" w:tplc="3104D61E">
      <w:start w:val="1"/>
      <w:numFmt w:val="decimal"/>
      <w:lvlText w:val="%1."/>
      <w:lvlJc w:val="left"/>
      <w:pPr>
        <w:ind w:left="720" w:hanging="360"/>
      </w:pPr>
    </w:lvl>
    <w:lvl w:ilvl="1" w:tplc="CD469210">
      <w:start w:val="1"/>
      <w:numFmt w:val="lowerLetter"/>
      <w:lvlText w:val="%2."/>
      <w:lvlJc w:val="left"/>
      <w:pPr>
        <w:ind w:left="1440" w:hanging="360"/>
      </w:pPr>
    </w:lvl>
    <w:lvl w:ilvl="2" w:tplc="15664BDE">
      <w:start w:val="1"/>
      <w:numFmt w:val="lowerRoman"/>
      <w:lvlText w:val="%3."/>
      <w:lvlJc w:val="right"/>
      <w:pPr>
        <w:ind w:left="2160" w:hanging="180"/>
      </w:pPr>
    </w:lvl>
    <w:lvl w:ilvl="3" w:tplc="F738CB4A">
      <w:start w:val="1"/>
      <w:numFmt w:val="decimal"/>
      <w:lvlText w:val="%4."/>
      <w:lvlJc w:val="left"/>
      <w:pPr>
        <w:ind w:left="2880" w:hanging="360"/>
      </w:pPr>
    </w:lvl>
    <w:lvl w:ilvl="4" w:tplc="8ED617DC">
      <w:start w:val="1"/>
      <w:numFmt w:val="lowerLetter"/>
      <w:lvlText w:val="%5."/>
      <w:lvlJc w:val="left"/>
      <w:pPr>
        <w:ind w:left="3600" w:hanging="360"/>
      </w:pPr>
    </w:lvl>
    <w:lvl w:ilvl="5" w:tplc="91A04132">
      <w:start w:val="1"/>
      <w:numFmt w:val="lowerRoman"/>
      <w:lvlText w:val="%6."/>
      <w:lvlJc w:val="right"/>
      <w:pPr>
        <w:ind w:left="4320" w:hanging="180"/>
      </w:pPr>
    </w:lvl>
    <w:lvl w:ilvl="6" w:tplc="67C0BEC2">
      <w:start w:val="1"/>
      <w:numFmt w:val="decimal"/>
      <w:lvlText w:val="%7."/>
      <w:lvlJc w:val="left"/>
      <w:pPr>
        <w:ind w:left="5040" w:hanging="360"/>
      </w:pPr>
    </w:lvl>
    <w:lvl w:ilvl="7" w:tplc="AC3AC1AA">
      <w:start w:val="1"/>
      <w:numFmt w:val="lowerLetter"/>
      <w:lvlText w:val="%8."/>
      <w:lvlJc w:val="left"/>
      <w:pPr>
        <w:ind w:left="5760" w:hanging="360"/>
      </w:pPr>
    </w:lvl>
    <w:lvl w:ilvl="8" w:tplc="51ACBCF4">
      <w:start w:val="1"/>
      <w:numFmt w:val="lowerRoman"/>
      <w:lvlText w:val="%9."/>
      <w:lvlJc w:val="right"/>
      <w:pPr>
        <w:ind w:left="6480" w:hanging="180"/>
      </w:pPr>
    </w:lvl>
  </w:abstractNum>
  <w:abstractNum w:abstractNumId="5" w15:restartNumberingAfterBreak="0">
    <w:nsid w:val="66EF1F91"/>
    <w:multiLevelType w:val="hybridMultilevel"/>
    <w:tmpl w:val="06429000"/>
    <w:lvl w:ilvl="0" w:tplc="A99EA852">
      <w:start w:val="1"/>
      <w:numFmt w:val="hebrew1"/>
      <w:lvlText w:val="%1."/>
      <w:lvlJc w:val="left"/>
      <w:pPr>
        <w:ind w:left="1710" w:hanging="13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A6303D"/>
    <w:multiLevelType w:val="hybridMultilevel"/>
    <w:tmpl w:val="A8E29822"/>
    <w:lvl w:ilvl="0" w:tplc="B58655D4">
      <w:start w:val="1"/>
      <w:numFmt w:val="decimal"/>
      <w:lvlText w:val="%1."/>
      <w:lvlJc w:val="left"/>
      <w:pPr>
        <w:ind w:left="720" w:hanging="360"/>
      </w:pPr>
    </w:lvl>
    <w:lvl w:ilvl="1" w:tplc="1B6EC0BA">
      <w:start w:val="1"/>
      <w:numFmt w:val="lowerLetter"/>
      <w:lvlText w:val="%2."/>
      <w:lvlJc w:val="left"/>
      <w:pPr>
        <w:ind w:left="1440" w:hanging="360"/>
      </w:pPr>
    </w:lvl>
    <w:lvl w:ilvl="2" w:tplc="4608EFE4">
      <w:start w:val="1"/>
      <w:numFmt w:val="lowerRoman"/>
      <w:lvlText w:val="%3."/>
      <w:lvlJc w:val="right"/>
      <w:pPr>
        <w:ind w:left="2160" w:hanging="180"/>
      </w:pPr>
    </w:lvl>
    <w:lvl w:ilvl="3" w:tplc="96C470D8">
      <w:start w:val="1"/>
      <w:numFmt w:val="decimal"/>
      <w:lvlText w:val="%4."/>
      <w:lvlJc w:val="left"/>
      <w:pPr>
        <w:ind w:left="2880" w:hanging="360"/>
      </w:pPr>
    </w:lvl>
    <w:lvl w:ilvl="4" w:tplc="A0068634">
      <w:start w:val="1"/>
      <w:numFmt w:val="lowerLetter"/>
      <w:lvlText w:val="%5."/>
      <w:lvlJc w:val="left"/>
      <w:pPr>
        <w:ind w:left="3600" w:hanging="360"/>
      </w:pPr>
    </w:lvl>
    <w:lvl w:ilvl="5" w:tplc="EE2EF65A">
      <w:start w:val="1"/>
      <w:numFmt w:val="lowerRoman"/>
      <w:lvlText w:val="%6."/>
      <w:lvlJc w:val="right"/>
      <w:pPr>
        <w:ind w:left="4320" w:hanging="180"/>
      </w:pPr>
    </w:lvl>
    <w:lvl w:ilvl="6" w:tplc="8BCEFA56">
      <w:start w:val="1"/>
      <w:numFmt w:val="decimal"/>
      <w:lvlText w:val="%7."/>
      <w:lvlJc w:val="left"/>
      <w:pPr>
        <w:ind w:left="5040" w:hanging="360"/>
      </w:pPr>
    </w:lvl>
    <w:lvl w:ilvl="7" w:tplc="4C42078E">
      <w:start w:val="1"/>
      <w:numFmt w:val="lowerLetter"/>
      <w:lvlText w:val="%8."/>
      <w:lvlJc w:val="left"/>
      <w:pPr>
        <w:ind w:left="5760" w:hanging="360"/>
      </w:pPr>
    </w:lvl>
    <w:lvl w:ilvl="8" w:tplc="3D16FA06">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6"/>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NLEwMza2MDC1MDBW0lEKTi0uzszPAykwrAUA/EyapCwAAAA="/>
  </w:docVars>
  <w:rsids>
    <w:rsidRoot w:val="00014364"/>
    <w:rsid w:val="00014364"/>
    <w:rsid w:val="000614B0"/>
    <w:rsid w:val="00091441"/>
    <w:rsid w:val="001F7189"/>
    <w:rsid w:val="00216327"/>
    <w:rsid w:val="00227009"/>
    <w:rsid w:val="002B4252"/>
    <w:rsid w:val="002B77D9"/>
    <w:rsid w:val="00311589"/>
    <w:rsid w:val="003D3DCA"/>
    <w:rsid w:val="00405373"/>
    <w:rsid w:val="004119F3"/>
    <w:rsid w:val="004879A8"/>
    <w:rsid w:val="005AEE1B"/>
    <w:rsid w:val="00614B6B"/>
    <w:rsid w:val="006449DE"/>
    <w:rsid w:val="00682E61"/>
    <w:rsid w:val="00737004"/>
    <w:rsid w:val="00777BBF"/>
    <w:rsid w:val="00833802"/>
    <w:rsid w:val="00927567"/>
    <w:rsid w:val="00944159"/>
    <w:rsid w:val="00971380"/>
    <w:rsid w:val="00971FE5"/>
    <w:rsid w:val="00A13D72"/>
    <w:rsid w:val="00B011D7"/>
    <w:rsid w:val="00B6498C"/>
    <w:rsid w:val="00B657B6"/>
    <w:rsid w:val="00CA271A"/>
    <w:rsid w:val="00E3413E"/>
    <w:rsid w:val="00E423CD"/>
    <w:rsid w:val="00E96B0E"/>
    <w:rsid w:val="015BA0A2"/>
    <w:rsid w:val="0170E1DD"/>
    <w:rsid w:val="023AAF78"/>
    <w:rsid w:val="02A88404"/>
    <w:rsid w:val="035FBD19"/>
    <w:rsid w:val="04CD1ADC"/>
    <w:rsid w:val="0551A581"/>
    <w:rsid w:val="05979C12"/>
    <w:rsid w:val="05B0D893"/>
    <w:rsid w:val="05B5FB49"/>
    <w:rsid w:val="05B690AA"/>
    <w:rsid w:val="061FE0FA"/>
    <w:rsid w:val="06390ED4"/>
    <w:rsid w:val="06D34A7B"/>
    <w:rsid w:val="07CD227E"/>
    <w:rsid w:val="07F8CF2D"/>
    <w:rsid w:val="08717ABE"/>
    <w:rsid w:val="08C6AE07"/>
    <w:rsid w:val="0927E5BE"/>
    <w:rsid w:val="092EDDD3"/>
    <w:rsid w:val="09859220"/>
    <w:rsid w:val="0A620E8A"/>
    <w:rsid w:val="0BBC3B80"/>
    <w:rsid w:val="0CBDDEC5"/>
    <w:rsid w:val="0D1C8861"/>
    <w:rsid w:val="0D243DBB"/>
    <w:rsid w:val="0E09BA34"/>
    <w:rsid w:val="0E5FAA74"/>
    <w:rsid w:val="0EB645F9"/>
    <w:rsid w:val="0F114F03"/>
    <w:rsid w:val="103C834A"/>
    <w:rsid w:val="10CF9DAF"/>
    <w:rsid w:val="120F9FE2"/>
    <w:rsid w:val="12712736"/>
    <w:rsid w:val="137FD3F9"/>
    <w:rsid w:val="13A4358E"/>
    <w:rsid w:val="13CFD7C5"/>
    <w:rsid w:val="142C63E2"/>
    <w:rsid w:val="146D78A7"/>
    <w:rsid w:val="1480827C"/>
    <w:rsid w:val="14CB75F2"/>
    <w:rsid w:val="15693951"/>
    <w:rsid w:val="15BF2D28"/>
    <w:rsid w:val="15DAF36A"/>
    <w:rsid w:val="1632B7B8"/>
    <w:rsid w:val="1661C85F"/>
    <w:rsid w:val="1665D639"/>
    <w:rsid w:val="16682C4A"/>
    <w:rsid w:val="16698DAC"/>
    <w:rsid w:val="16D2DE92"/>
    <w:rsid w:val="17F27C2E"/>
    <w:rsid w:val="18D05F3C"/>
    <w:rsid w:val="19330E8B"/>
    <w:rsid w:val="19BBF9B6"/>
    <w:rsid w:val="19C23200"/>
    <w:rsid w:val="1A17C0BB"/>
    <w:rsid w:val="1AA7BF8C"/>
    <w:rsid w:val="1BC577BB"/>
    <w:rsid w:val="1C084A32"/>
    <w:rsid w:val="1CDCA8B4"/>
    <w:rsid w:val="1D1DAE4E"/>
    <w:rsid w:val="1D724C64"/>
    <w:rsid w:val="1E27D6FE"/>
    <w:rsid w:val="1E6D26BE"/>
    <w:rsid w:val="1EA2439C"/>
    <w:rsid w:val="1EABA9D2"/>
    <w:rsid w:val="1EAC977F"/>
    <w:rsid w:val="1EB1E75E"/>
    <w:rsid w:val="1F483A67"/>
    <w:rsid w:val="1FA69DEA"/>
    <w:rsid w:val="2012C1FC"/>
    <w:rsid w:val="20269F20"/>
    <w:rsid w:val="20298323"/>
    <w:rsid w:val="20412A18"/>
    <w:rsid w:val="204CFF41"/>
    <w:rsid w:val="2062EC74"/>
    <w:rsid w:val="20A2BC11"/>
    <w:rsid w:val="20F38EBD"/>
    <w:rsid w:val="21063AD6"/>
    <w:rsid w:val="21ACE77C"/>
    <w:rsid w:val="224ADA52"/>
    <w:rsid w:val="22E61002"/>
    <w:rsid w:val="234B5C2B"/>
    <w:rsid w:val="24605C7D"/>
    <w:rsid w:val="2489EE78"/>
    <w:rsid w:val="2575A0C0"/>
    <w:rsid w:val="264D3C38"/>
    <w:rsid w:val="26B41CF0"/>
    <w:rsid w:val="270AC88A"/>
    <w:rsid w:val="2768B682"/>
    <w:rsid w:val="278B64FD"/>
    <w:rsid w:val="27D263B2"/>
    <w:rsid w:val="287E7F1D"/>
    <w:rsid w:val="28E58402"/>
    <w:rsid w:val="294C439B"/>
    <w:rsid w:val="299F7E4A"/>
    <w:rsid w:val="29D8E280"/>
    <w:rsid w:val="2A572F5F"/>
    <w:rsid w:val="2A7F4656"/>
    <w:rsid w:val="2ABD138D"/>
    <w:rsid w:val="2C0EDEA6"/>
    <w:rsid w:val="2C572E99"/>
    <w:rsid w:val="2D5A298D"/>
    <w:rsid w:val="2D7D0AFF"/>
    <w:rsid w:val="2DF09C41"/>
    <w:rsid w:val="2E52BA5A"/>
    <w:rsid w:val="2E567D8A"/>
    <w:rsid w:val="2E624FE8"/>
    <w:rsid w:val="2E78D423"/>
    <w:rsid w:val="2ED003AE"/>
    <w:rsid w:val="2F44E7F7"/>
    <w:rsid w:val="2FE1A146"/>
    <w:rsid w:val="3043FFE6"/>
    <w:rsid w:val="30BC0967"/>
    <w:rsid w:val="30FD0FDA"/>
    <w:rsid w:val="3128AE3C"/>
    <w:rsid w:val="31423684"/>
    <w:rsid w:val="3248DBF5"/>
    <w:rsid w:val="32520D9B"/>
    <w:rsid w:val="328D94DC"/>
    <w:rsid w:val="3292CA30"/>
    <w:rsid w:val="3307EB13"/>
    <w:rsid w:val="33366CCE"/>
    <w:rsid w:val="33906528"/>
    <w:rsid w:val="33C4AD0C"/>
    <w:rsid w:val="3410F6F5"/>
    <w:rsid w:val="34448C53"/>
    <w:rsid w:val="34A54F0E"/>
    <w:rsid w:val="34C6F20A"/>
    <w:rsid w:val="351CDFEC"/>
    <w:rsid w:val="35F8EB8C"/>
    <w:rsid w:val="3672305F"/>
    <w:rsid w:val="3706C4B9"/>
    <w:rsid w:val="374E82EB"/>
    <w:rsid w:val="37501A46"/>
    <w:rsid w:val="3796BCB3"/>
    <w:rsid w:val="37983C96"/>
    <w:rsid w:val="381336F6"/>
    <w:rsid w:val="382183EE"/>
    <w:rsid w:val="384D9F3D"/>
    <w:rsid w:val="38A733D8"/>
    <w:rsid w:val="38C9F65C"/>
    <w:rsid w:val="3A2AE9C6"/>
    <w:rsid w:val="3B81B685"/>
    <w:rsid w:val="3C153ECD"/>
    <w:rsid w:val="3E7569C9"/>
    <w:rsid w:val="3F1529F3"/>
    <w:rsid w:val="3F239F42"/>
    <w:rsid w:val="3FA6AEF5"/>
    <w:rsid w:val="419F0E2D"/>
    <w:rsid w:val="4221F7D2"/>
    <w:rsid w:val="42DA25D6"/>
    <w:rsid w:val="431B92AF"/>
    <w:rsid w:val="4393E285"/>
    <w:rsid w:val="43A0F5DF"/>
    <w:rsid w:val="43F5CF75"/>
    <w:rsid w:val="440AFDC5"/>
    <w:rsid w:val="44197533"/>
    <w:rsid w:val="449F166B"/>
    <w:rsid w:val="459683F4"/>
    <w:rsid w:val="45CED37A"/>
    <w:rsid w:val="45EFF9D1"/>
    <w:rsid w:val="46597D11"/>
    <w:rsid w:val="46EF285B"/>
    <w:rsid w:val="46F69587"/>
    <w:rsid w:val="47102CEB"/>
    <w:rsid w:val="471D9EBC"/>
    <w:rsid w:val="4834427F"/>
    <w:rsid w:val="4939ADC9"/>
    <w:rsid w:val="498A0844"/>
    <w:rsid w:val="4A5EB24E"/>
    <w:rsid w:val="4ADDB6A7"/>
    <w:rsid w:val="4AEB0E40"/>
    <w:rsid w:val="4AF6D273"/>
    <w:rsid w:val="4B112445"/>
    <w:rsid w:val="4B73D107"/>
    <w:rsid w:val="4BCEE731"/>
    <w:rsid w:val="4CE891AD"/>
    <w:rsid w:val="4CF7BFE8"/>
    <w:rsid w:val="4CFFC33D"/>
    <w:rsid w:val="4D5A5E92"/>
    <w:rsid w:val="4D902EE7"/>
    <w:rsid w:val="4D9FC1F5"/>
    <w:rsid w:val="4DAD2B22"/>
    <w:rsid w:val="4E7ACB5C"/>
    <w:rsid w:val="4E8A6CBC"/>
    <w:rsid w:val="4F28F309"/>
    <w:rsid w:val="4F50DB18"/>
    <w:rsid w:val="4FC8C690"/>
    <w:rsid w:val="4FE4EFEC"/>
    <w:rsid w:val="50166701"/>
    <w:rsid w:val="508C7E63"/>
    <w:rsid w:val="509A4D98"/>
    <w:rsid w:val="50F5F54C"/>
    <w:rsid w:val="5133D746"/>
    <w:rsid w:val="51FC3738"/>
    <w:rsid w:val="52159AFA"/>
    <w:rsid w:val="52472906"/>
    <w:rsid w:val="52796597"/>
    <w:rsid w:val="52976CFA"/>
    <w:rsid w:val="52ED2CC7"/>
    <w:rsid w:val="53027E94"/>
    <w:rsid w:val="532CA364"/>
    <w:rsid w:val="532F0561"/>
    <w:rsid w:val="53B6E2D4"/>
    <w:rsid w:val="54803C18"/>
    <w:rsid w:val="555CFB85"/>
    <w:rsid w:val="5613512C"/>
    <w:rsid w:val="569499E8"/>
    <w:rsid w:val="56AF924A"/>
    <w:rsid w:val="58768D6E"/>
    <w:rsid w:val="58864EF6"/>
    <w:rsid w:val="58ABB2E2"/>
    <w:rsid w:val="58B60209"/>
    <w:rsid w:val="59100BDB"/>
    <w:rsid w:val="59BA2ECC"/>
    <w:rsid w:val="5ADA4A34"/>
    <w:rsid w:val="5B89611D"/>
    <w:rsid w:val="5BC4EE15"/>
    <w:rsid w:val="5C7DB50D"/>
    <w:rsid w:val="5CD9E13F"/>
    <w:rsid w:val="5D11832A"/>
    <w:rsid w:val="5DB63BF1"/>
    <w:rsid w:val="5DEFE272"/>
    <w:rsid w:val="5E0E3C86"/>
    <w:rsid w:val="5FB2D41E"/>
    <w:rsid w:val="5FE2E154"/>
    <w:rsid w:val="60D4DE7B"/>
    <w:rsid w:val="61822CD0"/>
    <w:rsid w:val="61A97BEB"/>
    <w:rsid w:val="61E14C3F"/>
    <w:rsid w:val="625282F5"/>
    <w:rsid w:val="63629C13"/>
    <w:rsid w:val="63A85185"/>
    <w:rsid w:val="63C4C33F"/>
    <w:rsid w:val="63EA0F6B"/>
    <w:rsid w:val="64654BDA"/>
    <w:rsid w:val="64925EBB"/>
    <w:rsid w:val="65A7DB60"/>
    <w:rsid w:val="65C11894"/>
    <w:rsid w:val="6619ED54"/>
    <w:rsid w:val="671E03F1"/>
    <w:rsid w:val="6749743C"/>
    <w:rsid w:val="676A16A7"/>
    <w:rsid w:val="677EF1BF"/>
    <w:rsid w:val="67F01C43"/>
    <w:rsid w:val="684AA887"/>
    <w:rsid w:val="685C9C38"/>
    <w:rsid w:val="6A0A5E29"/>
    <w:rsid w:val="6B9E077B"/>
    <w:rsid w:val="6C081139"/>
    <w:rsid w:val="6C1689CE"/>
    <w:rsid w:val="6D7F1FA8"/>
    <w:rsid w:val="6DFA477B"/>
    <w:rsid w:val="6E8DA20A"/>
    <w:rsid w:val="6F65F5A3"/>
    <w:rsid w:val="6F7A314E"/>
    <w:rsid w:val="6F893046"/>
    <w:rsid w:val="6FA56921"/>
    <w:rsid w:val="6FBB925E"/>
    <w:rsid w:val="705770D7"/>
    <w:rsid w:val="706ADC4F"/>
    <w:rsid w:val="71747B2D"/>
    <w:rsid w:val="7248BACD"/>
    <w:rsid w:val="72A7D83A"/>
    <w:rsid w:val="72CAC81E"/>
    <w:rsid w:val="73AFED3F"/>
    <w:rsid w:val="74B2FD63"/>
    <w:rsid w:val="74E01EA5"/>
    <w:rsid w:val="75383998"/>
    <w:rsid w:val="758B64B0"/>
    <w:rsid w:val="760EC6C9"/>
    <w:rsid w:val="76B951B6"/>
    <w:rsid w:val="77B850E3"/>
    <w:rsid w:val="79AAF4FB"/>
    <w:rsid w:val="7A53478B"/>
    <w:rsid w:val="7B0A77B3"/>
    <w:rsid w:val="7B2558AF"/>
    <w:rsid w:val="7B444556"/>
    <w:rsid w:val="7B71616A"/>
    <w:rsid w:val="7BB669C6"/>
    <w:rsid w:val="7BBF347F"/>
    <w:rsid w:val="7C6E6574"/>
    <w:rsid w:val="7D2CE603"/>
    <w:rsid w:val="7D32C425"/>
    <w:rsid w:val="7D42041D"/>
    <w:rsid w:val="7DE78635"/>
    <w:rsid w:val="7E281D85"/>
    <w:rsid w:val="7E3DDB78"/>
    <w:rsid w:val="7E6E81B8"/>
    <w:rsid w:val="7EB666E5"/>
    <w:rsid w:val="7F4DED57"/>
    <w:rsid w:val="7FE390A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25E12"/>
  <w15:chartTrackingRefBased/>
  <w15:docId w15:val="{4BBBCB70-D525-49A8-8CA3-D9C301271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14364"/>
    <w:pPr>
      <w:spacing w:after="0" w:line="240" w:lineRule="auto"/>
    </w:pPr>
    <w:rPr>
      <w:rFonts w:ascii="Segoe UI" w:hAnsi="Segoe UI" w:cs="Segoe UI"/>
      <w:sz w:val="18"/>
      <w:szCs w:val="18"/>
    </w:rPr>
  </w:style>
  <w:style w:type="character" w:customStyle="1" w:styleId="a4">
    <w:name w:val="טקסט בלונים תו"/>
    <w:basedOn w:val="a0"/>
    <w:link w:val="a3"/>
    <w:uiPriority w:val="99"/>
    <w:semiHidden/>
    <w:rsid w:val="00014364"/>
    <w:rPr>
      <w:rFonts w:ascii="Segoe UI" w:hAnsi="Segoe UI" w:cs="Segoe UI"/>
      <w:sz w:val="18"/>
      <w:szCs w:val="18"/>
    </w:rPr>
  </w:style>
  <w:style w:type="paragraph" w:styleId="a5">
    <w:name w:val="List Paragraph"/>
    <w:basedOn w:val="a"/>
    <w:uiPriority w:val="34"/>
    <w:qFormat/>
    <w:rsid w:val="00014364"/>
    <w:pPr>
      <w:ind w:left="720"/>
      <w:contextualSpacing/>
    </w:pPr>
  </w:style>
  <w:style w:type="character" w:styleId="a6">
    <w:name w:val="page number"/>
    <w:basedOn w:val="a0"/>
    <w:uiPriority w:val="99"/>
    <w:semiHidden/>
    <w:unhideWhenUsed/>
    <w:rsid w:val="00682E61"/>
  </w:style>
  <w:style w:type="table" w:styleId="1">
    <w:name w:val="Grid Table 1 Light"/>
    <w:basedOn w:val="a1"/>
    <w:uiPriority w:val="46"/>
    <w:rsid w:val="00682E6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a0"/>
    <w:uiPriority w:val="99"/>
    <w:semiHidden/>
    <w:unhideWhenUsed/>
    <w:rsid w:val="00682E61"/>
    <w:rPr>
      <w:color w:val="0000FF"/>
      <w:u w:val="single"/>
    </w:rPr>
  </w:style>
  <w:style w:type="table" w:styleId="a7">
    <w:name w:val="Table Grid"/>
    <w:basedOn w:val="a1"/>
    <w:uiPriority w:val="39"/>
    <w:rsid w:val="00833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a0"/>
    <w:uiPriority w:val="99"/>
    <w:semiHidden/>
    <w:unhideWhenUsed/>
    <w:rsid w:val="00E423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dUOkDSbrgfCX_2-p00YaQFWpV7v7ghvrOgsDjYnO93s5Nzyw/viewform"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ilayFriedman/finalProjec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0</TotalTime>
  <Pages>18</Pages>
  <Words>4269</Words>
  <Characters>21347</Characters>
  <Application>Microsoft Office Word</Application>
  <DocSecurity>0</DocSecurity>
  <Lines>177</Lines>
  <Paragraphs>51</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ברכה שפירא</dc:creator>
  <cp:keywords/>
  <dc:description/>
  <cp:lastModifiedBy>ilay friedman</cp:lastModifiedBy>
  <cp:revision>10</cp:revision>
  <cp:lastPrinted>2019-04-07T14:27:00Z</cp:lastPrinted>
  <dcterms:created xsi:type="dcterms:W3CDTF">2019-04-09T20:37:00Z</dcterms:created>
  <dcterms:modified xsi:type="dcterms:W3CDTF">2020-05-11T18:00:00Z</dcterms:modified>
</cp:coreProperties>
</file>